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7C30" w:rsidRDefault="005C7C30" w:rsidP="00E526BC">
      <w:pPr>
        <w:jc w:val="center"/>
        <w:rPr>
          <w:rFonts w:ascii="Arial Unicode MS" w:eastAsia="Arial Unicode MS" w:hAnsi="Arial Unicode MS" w:cs="Arial Unicode MS"/>
          <w:b/>
          <w:sz w:val="28"/>
          <w:szCs w:val="28"/>
        </w:rPr>
      </w:pPr>
    </w:p>
    <w:p w:rsidR="00E526BC" w:rsidRPr="00507D6D" w:rsidRDefault="00C56804" w:rsidP="00E526BC">
      <w:pPr>
        <w:jc w:val="center"/>
        <w:rPr>
          <w:rFonts w:ascii="Arial Unicode MS" w:eastAsia="Arial Unicode MS" w:hAnsi="Arial Unicode MS" w:cs="Arial Unicode MS"/>
          <w:b/>
          <w:sz w:val="28"/>
          <w:szCs w:val="28"/>
        </w:rPr>
      </w:pPr>
      <w:r w:rsidRPr="00507D6D">
        <w:rPr>
          <w:rFonts w:ascii="Arial Unicode MS" w:eastAsia="Arial Unicode MS" w:hAnsi="Arial Unicode MS" w:cs="Arial Unicode MS"/>
          <w:b/>
          <w:sz w:val="28"/>
          <w:szCs w:val="28"/>
        </w:rPr>
        <w:t>Joginder Dhap</w:t>
      </w:r>
    </w:p>
    <w:p w:rsidR="00DB481D" w:rsidRPr="00507D6D" w:rsidRDefault="00DB481D" w:rsidP="00C46AAF">
      <w:pPr>
        <w:tabs>
          <w:tab w:val="center" w:pos="6804"/>
          <w:tab w:val="right" w:pos="10773"/>
        </w:tabs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5 Poppy Drive, Walsall, West Mid</w:t>
      </w:r>
      <w:r w:rsidR="004B79E7" w:rsidRPr="00507D6D">
        <w:rPr>
          <w:rFonts w:ascii="Arial Unicode MS" w:eastAsia="Arial Unicode MS" w:hAnsi="Arial Unicode MS" w:cs="Arial Unicode MS"/>
          <w:sz w:val="20"/>
          <w:szCs w:val="20"/>
        </w:rPr>
        <w:t>lands</w:t>
      </w:r>
      <w:r w:rsidR="001C6A08" w:rsidRPr="00507D6D">
        <w:rPr>
          <w:rFonts w:ascii="Arial Unicode MS" w:eastAsia="Arial Unicode MS" w:hAnsi="Arial Unicode MS" w:cs="Arial Unicode MS"/>
          <w:sz w:val="20"/>
          <w:szCs w:val="20"/>
        </w:rPr>
        <w:t>,</w:t>
      </w:r>
      <w:r w:rsidR="004B79E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WS5 4RB</w:t>
      </w:r>
      <w:r w:rsidR="004B79E7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E526BC" w:rsidRPr="00507D6D">
        <w:rPr>
          <w:rFonts w:ascii="Arial Unicode MS" w:eastAsia="Arial Unicode MS" w:hAnsi="Arial Unicode MS" w:cs="Arial Unicode MS"/>
          <w:sz w:val="20"/>
          <w:szCs w:val="20"/>
        </w:rPr>
        <w:tab/>
      </w:r>
      <w:r w:rsidR="004B79E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Email: </w:t>
      </w:r>
      <w:hyperlink r:id="rId7" w:history="1">
        <w:r w:rsidR="00E526BC" w:rsidRPr="00507D6D">
          <w:rPr>
            <w:rStyle w:val="Hyperlink"/>
            <w:rFonts w:ascii="Arial Unicode MS" w:eastAsia="Arial Unicode MS" w:hAnsi="Arial Unicode MS" w:cs="Arial Unicode MS"/>
            <w:sz w:val="20"/>
            <w:szCs w:val="20"/>
          </w:rPr>
          <w:t>jogdhap@gmail.com</w:t>
        </w:r>
      </w:hyperlink>
      <w:r w:rsidR="00E526BC" w:rsidRPr="00507D6D">
        <w:rPr>
          <w:rFonts w:ascii="Arial Unicode MS" w:eastAsia="Arial Unicode MS" w:hAnsi="Arial Unicode MS" w:cs="Arial Unicode MS"/>
          <w:color w:val="0000FF"/>
          <w:sz w:val="20"/>
          <w:szCs w:val="20"/>
        </w:rPr>
        <w:tab/>
      </w:r>
      <w:r w:rsidR="004B79E7" w:rsidRPr="00507D6D">
        <w:rPr>
          <w:rStyle w:val="Hyperlink"/>
          <w:rFonts w:ascii="Arial Unicode MS" w:eastAsia="Arial Unicode MS" w:hAnsi="Arial Unicode MS" w:cs="Arial Unicode MS"/>
          <w:color w:val="auto"/>
          <w:sz w:val="20"/>
          <w:szCs w:val="20"/>
          <w:u w:val="none"/>
        </w:rPr>
        <w:t>Tel</w:t>
      </w:r>
      <w:r w:rsidR="008C4924" w:rsidRPr="00507D6D">
        <w:rPr>
          <w:rStyle w:val="Hyperlink"/>
          <w:rFonts w:ascii="Arial Unicode MS" w:eastAsia="Arial Unicode MS" w:hAnsi="Arial Unicode MS" w:cs="Arial Unicode MS"/>
          <w:color w:val="auto"/>
          <w:sz w:val="20"/>
          <w:szCs w:val="20"/>
          <w:u w:val="none"/>
        </w:rPr>
        <w:t xml:space="preserve">: </w:t>
      </w:r>
      <w:r w:rsidR="00974AB7" w:rsidRPr="00507D6D">
        <w:rPr>
          <w:rStyle w:val="Hyperlink"/>
          <w:rFonts w:ascii="Arial Unicode MS" w:eastAsia="Arial Unicode MS" w:hAnsi="Arial Unicode MS" w:cs="Arial Unicode MS"/>
          <w:color w:val="auto"/>
          <w:sz w:val="20"/>
          <w:szCs w:val="20"/>
          <w:u w:val="none"/>
        </w:rPr>
        <w:t>+44 (</w:t>
      </w:r>
      <w:r w:rsidR="006910F6" w:rsidRPr="00507D6D">
        <w:rPr>
          <w:rFonts w:ascii="Arial Unicode MS" w:eastAsia="Arial Unicode MS" w:hAnsi="Arial Unicode MS" w:cs="Arial Unicode MS"/>
          <w:sz w:val="20"/>
          <w:szCs w:val="20"/>
        </w:rPr>
        <w:t>0</w:t>
      </w:r>
      <w:r w:rsidR="00974AB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) </w:t>
      </w:r>
      <w:r w:rsidR="006910F6" w:rsidRPr="00507D6D">
        <w:rPr>
          <w:rFonts w:ascii="Arial Unicode MS" w:eastAsia="Arial Unicode MS" w:hAnsi="Arial Unicode MS" w:cs="Arial Unicode MS"/>
          <w:sz w:val="20"/>
          <w:szCs w:val="20"/>
        </w:rPr>
        <w:t>778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9</w:t>
      </w:r>
      <w:r w:rsidR="006910F6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51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5</w:t>
      </w:r>
      <w:r w:rsidR="006910F6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999</w:t>
      </w:r>
    </w:p>
    <w:p w:rsidR="001C6A08" w:rsidRPr="00507D6D" w:rsidRDefault="001C6A08" w:rsidP="007A1F6C">
      <w:pPr>
        <w:pBdr>
          <w:bottom w:val="single" w:sz="12" w:space="1" w:color="auto"/>
        </w:pBdr>
        <w:tabs>
          <w:tab w:val="right" w:pos="10773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</w:p>
    <w:p w:rsidR="00E374B1" w:rsidRPr="00507D6D" w:rsidRDefault="00E374B1" w:rsidP="004B79E7">
      <w:pPr>
        <w:tabs>
          <w:tab w:val="right" w:pos="10773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</w:p>
    <w:p w:rsidR="001F7EBD" w:rsidRPr="00507D6D" w:rsidRDefault="001F7EBD" w:rsidP="001F339E">
      <w:pPr>
        <w:jc w:val="center"/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  <w:t>Profile</w:t>
      </w:r>
    </w:p>
    <w:p w:rsidR="009F18C7" w:rsidRPr="00507D6D" w:rsidRDefault="004C6211" w:rsidP="009F18C7">
      <w:p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A highly v</w:t>
      </w:r>
      <w:r w:rsidR="00643699" w:rsidRPr="00507D6D">
        <w:rPr>
          <w:rFonts w:ascii="Arial Unicode MS" w:eastAsia="Arial Unicode MS" w:hAnsi="Arial Unicode MS" w:cs="Arial Unicode MS"/>
          <w:sz w:val="20"/>
          <w:szCs w:val="20"/>
        </w:rPr>
        <w:t>ersatile</w:t>
      </w:r>
      <w:r w:rsidR="0033764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and d</w:t>
      </w:r>
      <w:r w:rsidR="00AE20EA" w:rsidRPr="00507D6D">
        <w:rPr>
          <w:rFonts w:ascii="Arial Unicode MS" w:eastAsia="Arial Unicode MS" w:hAnsi="Arial Unicode MS" w:cs="Arial Unicode MS"/>
          <w:sz w:val="20"/>
          <w:szCs w:val="20"/>
        </w:rPr>
        <w:t>edicated</w:t>
      </w:r>
      <w:r w:rsidR="00CA465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2F2B8C" w:rsidRPr="00507D6D">
        <w:rPr>
          <w:rFonts w:ascii="Arial Unicode MS" w:eastAsia="Arial Unicode MS" w:hAnsi="Arial Unicode MS" w:cs="Arial Unicode MS"/>
          <w:sz w:val="20"/>
          <w:szCs w:val="20"/>
        </w:rPr>
        <w:t>IT professional</w:t>
      </w:r>
      <w:r w:rsidR="002945D3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w</w:t>
      </w:r>
      <w:r w:rsidR="00DB481D" w:rsidRPr="00507D6D">
        <w:rPr>
          <w:rFonts w:ascii="Arial Unicode MS" w:eastAsia="Arial Unicode MS" w:hAnsi="Arial Unicode MS" w:cs="Arial Unicode MS"/>
          <w:sz w:val="20"/>
          <w:szCs w:val="20"/>
        </w:rPr>
        <w:t>ith</w:t>
      </w:r>
      <w:r w:rsidR="00AE20E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F04309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Dev-Ops, </w:t>
      </w:r>
      <w:r w:rsidR="00314B3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Build, Release, </w:t>
      </w:r>
      <w:r w:rsidR="00AE20EA" w:rsidRPr="00507D6D">
        <w:rPr>
          <w:rFonts w:ascii="Arial Unicode MS" w:eastAsia="Arial Unicode MS" w:hAnsi="Arial Unicode MS" w:cs="Arial Unicode MS"/>
          <w:sz w:val="20"/>
          <w:szCs w:val="20"/>
        </w:rPr>
        <w:t>Configuration</w:t>
      </w:r>
      <w:r w:rsidR="004429E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C5056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Management, </w:t>
      </w:r>
      <w:r w:rsidR="00E8344B" w:rsidRPr="00507D6D">
        <w:rPr>
          <w:rFonts w:ascii="Arial Unicode MS" w:eastAsia="Arial Unicode MS" w:hAnsi="Arial Unicode MS" w:cs="Arial Unicode MS"/>
          <w:sz w:val="20"/>
          <w:szCs w:val="20"/>
        </w:rPr>
        <w:t>Continuous Improvement and a Blue C</w:t>
      </w:r>
      <w:r w:rsidR="00AE20EA" w:rsidRPr="00507D6D">
        <w:rPr>
          <w:rFonts w:ascii="Arial Unicode MS" w:eastAsia="Arial Unicode MS" w:hAnsi="Arial Unicode MS" w:cs="Arial Unicode MS"/>
          <w:sz w:val="20"/>
          <w:szCs w:val="20"/>
        </w:rPr>
        <w:t>hip Consulting</w:t>
      </w:r>
      <w:r w:rsidR="00E8344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AE20E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Services and Manufacturing background. </w:t>
      </w:r>
      <w:r w:rsidR="00E8344B" w:rsidRPr="00507D6D">
        <w:rPr>
          <w:rFonts w:ascii="Arial Unicode MS" w:eastAsia="Arial Unicode MS" w:hAnsi="Arial Unicode MS" w:cs="Arial Unicode MS"/>
          <w:sz w:val="20"/>
          <w:szCs w:val="20"/>
        </w:rPr>
        <w:t>E</w:t>
      </w:r>
      <w:r w:rsidR="004429E7" w:rsidRPr="00507D6D">
        <w:rPr>
          <w:rFonts w:ascii="Arial Unicode MS" w:eastAsia="Arial Unicode MS" w:hAnsi="Arial Unicode MS" w:cs="Arial Unicode MS"/>
          <w:sz w:val="20"/>
          <w:szCs w:val="20"/>
        </w:rPr>
        <w:t>xperience</w:t>
      </w:r>
      <w:r w:rsidR="00E8344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d </w:t>
      </w:r>
      <w:r w:rsidR="00F12C3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in </w:t>
      </w:r>
      <w:r w:rsidR="00E8344B" w:rsidRPr="00507D6D">
        <w:rPr>
          <w:rFonts w:ascii="Arial Unicode MS" w:eastAsia="Arial Unicode MS" w:hAnsi="Arial Unicode MS" w:cs="Arial Unicode MS"/>
          <w:sz w:val="20"/>
          <w:szCs w:val="20"/>
        </w:rPr>
        <w:t>working to</w:t>
      </w:r>
      <w:r w:rsidR="00E8344B" w:rsidRPr="00507D6D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 </w:t>
      </w:r>
      <w:r w:rsidR="002945D3" w:rsidRPr="00507D6D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particularly </w:t>
      </w:r>
      <w:r w:rsidR="00E8344B" w:rsidRPr="00507D6D">
        <w:rPr>
          <w:rFonts w:ascii="Arial Unicode MS" w:eastAsia="Arial Unicode MS" w:hAnsi="Arial Unicode MS" w:cs="Arial Unicode MS"/>
          <w:sz w:val="20"/>
          <w:szCs w:val="20"/>
          <w:lang w:val="en-GB"/>
        </w:rPr>
        <w:t xml:space="preserve">demanding Industry and Safety Critical Standards </w:t>
      </w:r>
      <w:r w:rsidR="0009357A" w:rsidRPr="00507D6D">
        <w:rPr>
          <w:rFonts w:ascii="Arial Unicode MS" w:eastAsia="Arial Unicode MS" w:hAnsi="Arial Unicode MS" w:cs="Arial Unicode MS"/>
          <w:sz w:val="20"/>
          <w:szCs w:val="20"/>
        </w:rPr>
        <w:t>with</w:t>
      </w:r>
      <w:r w:rsidR="004429E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in </w:t>
      </w:r>
      <w:r w:rsidR="002D6329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>A</w:t>
      </w:r>
      <w:r w:rsidR="00783406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 xml:space="preserve">erospace, </w:t>
      </w:r>
      <w:r w:rsidR="00783406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  <w:lang w:val="en-GB"/>
        </w:rPr>
        <w:t>D</w:t>
      </w:r>
      <w:r w:rsidR="002D6329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  <w:lang w:val="en-GB"/>
        </w:rPr>
        <w:t>efence</w:t>
      </w:r>
      <w:r w:rsidR="002D6329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 xml:space="preserve"> </w:t>
      </w:r>
      <w:r w:rsidR="00783406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>and Public S</w:t>
      </w:r>
      <w:r w:rsidR="002D6329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>ector</w:t>
      </w:r>
      <w:r w:rsidR="00783406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  <w:lang w:val="en-GB"/>
        </w:rPr>
        <w:t xml:space="preserve"> </w:t>
      </w:r>
      <w:r w:rsidR="008E367E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  <w:lang w:val="en-GB"/>
        </w:rPr>
        <w:t xml:space="preserve">ITIL aligned </w:t>
      </w:r>
      <w:r w:rsidR="00EE28DC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  <w:lang w:val="en-GB"/>
        </w:rPr>
        <w:t>o</w:t>
      </w:r>
      <w:r w:rsidR="002D6329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  <w:lang w:val="en-GB"/>
        </w:rPr>
        <w:t>rganisation</w:t>
      </w:r>
      <w:r w:rsidR="0008534D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  <w:lang w:val="en-GB"/>
        </w:rPr>
        <w:t>s</w:t>
      </w:r>
      <w:r w:rsidR="006B46CF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 xml:space="preserve">. </w:t>
      </w:r>
      <w:r w:rsidR="00D01A53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>Able to</w:t>
      </w:r>
      <w:r w:rsidR="00EE28DC" w:rsidRPr="00507D6D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 xml:space="preserve"> w</w:t>
      </w:r>
      <w:r w:rsidR="00E8224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ork </w:t>
      </w:r>
      <w:r w:rsidR="000C3661" w:rsidRPr="00507D6D">
        <w:rPr>
          <w:rFonts w:ascii="Arial Unicode MS" w:eastAsia="Arial Unicode MS" w:hAnsi="Arial Unicode MS" w:cs="Arial Unicode MS"/>
          <w:sz w:val="20"/>
          <w:szCs w:val="20"/>
        </w:rPr>
        <w:t>effectively under pressure and</w:t>
      </w:r>
      <w:r w:rsidR="006B46C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6B36B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deliver solutions </w:t>
      </w:r>
      <w:r w:rsidR="000D30CE" w:rsidRPr="00507D6D">
        <w:rPr>
          <w:rFonts w:ascii="Arial Unicode MS" w:eastAsia="Arial Unicode MS" w:hAnsi="Arial Unicode MS" w:cs="Arial Unicode MS"/>
          <w:sz w:val="20"/>
          <w:szCs w:val="20"/>
        </w:rPr>
        <w:t>to meet targets.</w:t>
      </w:r>
      <w:r w:rsidR="0026631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L</w:t>
      </w:r>
      <w:r w:rsidR="006B36BF" w:rsidRPr="00507D6D">
        <w:rPr>
          <w:rFonts w:ascii="Arial Unicode MS" w:eastAsia="Arial Unicode MS" w:hAnsi="Arial Unicode MS" w:cs="Arial Unicode MS"/>
          <w:sz w:val="20"/>
          <w:szCs w:val="20"/>
        </w:rPr>
        <w:t>earn</w:t>
      </w:r>
      <w:r w:rsidR="0026631C" w:rsidRPr="00507D6D">
        <w:rPr>
          <w:rFonts w:ascii="Arial Unicode MS" w:eastAsia="Arial Unicode MS" w:hAnsi="Arial Unicode MS" w:cs="Arial Unicode MS"/>
          <w:sz w:val="20"/>
          <w:szCs w:val="20"/>
        </w:rPr>
        <w:t>s</w:t>
      </w:r>
      <w:r w:rsidR="006B36B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quickly and adapt</w:t>
      </w:r>
      <w:r w:rsidR="0026631C" w:rsidRPr="00507D6D">
        <w:rPr>
          <w:rFonts w:ascii="Arial Unicode MS" w:eastAsia="Arial Unicode MS" w:hAnsi="Arial Unicode MS" w:cs="Arial Unicode MS"/>
          <w:sz w:val="20"/>
          <w:szCs w:val="20"/>
        </w:rPr>
        <w:t>s</w:t>
      </w:r>
      <w:r w:rsidR="006B36B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easily to new concepts.</w:t>
      </w:r>
      <w:r w:rsidR="00FC571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1751DC" w:rsidRPr="00507D6D">
        <w:rPr>
          <w:rFonts w:ascii="Arial Unicode MS" w:eastAsia="Arial Unicode MS" w:hAnsi="Arial Unicode MS" w:cs="Arial Unicode MS"/>
          <w:sz w:val="20"/>
          <w:szCs w:val="20"/>
        </w:rPr>
        <w:t>Comm</w:t>
      </w:r>
      <w:r w:rsidR="00751F8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ercial experience communication </w:t>
      </w:r>
      <w:r w:rsidR="0026631C" w:rsidRPr="00507D6D">
        <w:rPr>
          <w:rFonts w:ascii="Arial Unicode MS" w:eastAsia="Arial Unicode MS" w:hAnsi="Arial Unicode MS" w:cs="Arial Unicode MS"/>
          <w:sz w:val="20"/>
          <w:szCs w:val="20"/>
        </w:rPr>
        <w:t>at all levels.</w:t>
      </w:r>
      <w:r w:rsidR="00CC523C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Flexible, well-motivated and enthusiastic as </w:t>
      </w:r>
      <w:r w:rsidR="009F18C7" w:rsidRPr="00507D6D">
        <w:rPr>
          <w:rFonts w:ascii="Arial Unicode MS" w:eastAsia="Arial Unicode MS" w:hAnsi="Arial Unicode MS" w:cs="Arial Unicode MS"/>
          <w:sz w:val="20"/>
          <w:szCs w:val="20"/>
        </w:rPr>
        <w:t>part of a team or in</w:t>
      </w:r>
      <w:r w:rsidR="00D23672" w:rsidRPr="00507D6D">
        <w:rPr>
          <w:rFonts w:ascii="Arial Unicode MS" w:eastAsia="Arial Unicode MS" w:hAnsi="Arial Unicode MS" w:cs="Arial Unicode MS"/>
          <w:sz w:val="20"/>
          <w:szCs w:val="20"/>
        </w:rPr>
        <w:t>d</w:t>
      </w:r>
      <w:r w:rsidR="009F18C7" w:rsidRPr="00507D6D">
        <w:rPr>
          <w:rFonts w:ascii="Arial Unicode MS" w:eastAsia="Arial Unicode MS" w:hAnsi="Arial Unicode MS" w:cs="Arial Unicode MS"/>
          <w:sz w:val="20"/>
          <w:szCs w:val="20"/>
        </w:rPr>
        <w:t>i</w:t>
      </w:r>
      <w:r w:rsidR="00D23672" w:rsidRPr="00507D6D">
        <w:rPr>
          <w:rFonts w:ascii="Arial Unicode MS" w:eastAsia="Arial Unicode MS" w:hAnsi="Arial Unicode MS" w:cs="Arial Unicode MS"/>
          <w:sz w:val="20"/>
          <w:szCs w:val="20"/>
        </w:rPr>
        <w:t>vidually</w:t>
      </w:r>
      <w:r w:rsidR="007048FE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6101FC" w:rsidRPr="00507D6D" w:rsidRDefault="006101FC" w:rsidP="006101FC">
      <w:pPr>
        <w:rPr>
          <w:rFonts w:ascii="Arial Unicode MS" w:eastAsia="Arial Unicode MS" w:hAnsi="Arial Unicode MS" w:cs="Arial Unicode MS"/>
          <w:sz w:val="20"/>
          <w:szCs w:val="20"/>
        </w:rPr>
      </w:pPr>
    </w:p>
    <w:p w:rsidR="004A2143" w:rsidRPr="00507D6D" w:rsidRDefault="004A2143" w:rsidP="001F339E">
      <w:pPr>
        <w:jc w:val="center"/>
        <w:rPr>
          <w:rFonts w:ascii="Arial Unicode MS" w:eastAsia="Arial Unicode MS" w:hAnsi="Arial Unicode MS" w:cs="Arial Unicode MS"/>
          <w:b/>
          <w:sz w:val="20"/>
          <w:szCs w:val="20"/>
          <w:u w:val="single"/>
          <w:lang w:val="en-GB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  <w:u w:val="single"/>
          <w:lang w:val="en-GB"/>
        </w:rPr>
        <w:t>Technical Skills</w:t>
      </w:r>
    </w:p>
    <w:p w:rsidR="00EC20EA" w:rsidRPr="00507D6D" w:rsidRDefault="00775B1A" w:rsidP="008B6D3D">
      <w:pPr>
        <w:numPr>
          <w:ilvl w:val="0"/>
          <w:numId w:val="1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DevOps, </w:t>
      </w:r>
      <w:r w:rsidR="003A7055" w:rsidRPr="00507D6D">
        <w:rPr>
          <w:rFonts w:ascii="Arial Unicode MS" w:eastAsia="Arial Unicode MS" w:hAnsi="Arial Unicode MS" w:cs="Arial Unicode MS"/>
          <w:sz w:val="20"/>
          <w:szCs w:val="20"/>
        </w:rPr>
        <w:t>CI/CD, Micros</w:t>
      </w:r>
      <w:r w:rsidR="00797708" w:rsidRPr="00507D6D">
        <w:rPr>
          <w:rFonts w:ascii="Arial Unicode MS" w:eastAsia="Arial Unicode MS" w:hAnsi="Arial Unicode MS" w:cs="Arial Unicode MS"/>
          <w:sz w:val="20"/>
          <w:szCs w:val="20"/>
        </w:rPr>
        <w:t>o</w:t>
      </w:r>
      <w:r w:rsidR="003A705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ft </w:t>
      </w:r>
      <w:r w:rsidR="00797708" w:rsidRPr="00507D6D">
        <w:rPr>
          <w:rFonts w:ascii="Arial Unicode MS" w:eastAsia="Arial Unicode MS" w:hAnsi="Arial Unicode MS" w:cs="Arial Unicode MS"/>
          <w:sz w:val="20"/>
          <w:szCs w:val="20"/>
        </w:rPr>
        <w:t>ASP.Net, Jenkins</w:t>
      </w:r>
      <w:r w:rsidR="00EC20E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Pipelines</w:t>
      </w:r>
      <w:r w:rsidR="00797708" w:rsidRPr="00507D6D">
        <w:rPr>
          <w:rFonts w:ascii="Arial Unicode MS" w:eastAsia="Arial Unicode MS" w:hAnsi="Arial Unicode MS" w:cs="Arial Unicode MS"/>
          <w:sz w:val="20"/>
          <w:szCs w:val="20"/>
        </w:rPr>
        <w:t>,</w:t>
      </w:r>
      <w:r w:rsidR="00EC20E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Ne</w:t>
      </w:r>
      <w:r w:rsidR="00EA4D6D" w:rsidRPr="00507D6D">
        <w:rPr>
          <w:rFonts w:ascii="Arial Unicode MS" w:eastAsia="Arial Unicode MS" w:hAnsi="Arial Unicode MS" w:cs="Arial Unicode MS"/>
          <w:sz w:val="20"/>
          <w:szCs w:val="20"/>
        </w:rPr>
        <w:t>xus,</w:t>
      </w:r>
      <w:r w:rsidR="0079770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MSBuild,</w:t>
      </w:r>
      <w:r w:rsidR="00EC20E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.Net Frameworks,</w:t>
      </w:r>
      <w:r w:rsidR="007048FE">
        <w:rPr>
          <w:rFonts w:ascii="Arial Unicode MS" w:eastAsia="Arial Unicode MS" w:hAnsi="Arial Unicode MS" w:cs="Arial Unicode MS"/>
          <w:sz w:val="20"/>
          <w:szCs w:val="20"/>
        </w:rPr>
        <w:t xml:space="preserve"> TFS</w:t>
      </w:r>
      <w:r w:rsidR="0079770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7048FE">
        <w:rPr>
          <w:rFonts w:ascii="Arial Unicode MS" w:eastAsia="Arial Unicode MS" w:hAnsi="Arial Unicode MS" w:cs="Arial Unicode MS"/>
          <w:sz w:val="20"/>
          <w:szCs w:val="20"/>
        </w:rPr>
        <w:t xml:space="preserve">and </w:t>
      </w:r>
      <w:r w:rsidR="00797708" w:rsidRPr="00507D6D">
        <w:rPr>
          <w:rFonts w:ascii="Arial Unicode MS" w:eastAsia="Arial Unicode MS" w:hAnsi="Arial Unicode MS" w:cs="Arial Unicode MS"/>
          <w:sz w:val="20"/>
          <w:szCs w:val="20"/>
        </w:rPr>
        <w:t>GIT.</w:t>
      </w:r>
    </w:p>
    <w:p w:rsidR="00EC20EA" w:rsidRPr="00507D6D" w:rsidRDefault="00EC20EA" w:rsidP="008B6D3D">
      <w:pPr>
        <w:numPr>
          <w:ilvl w:val="0"/>
          <w:numId w:val="1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Version Control Systems: TFS2015, GIT, Tortois</w:t>
      </w:r>
      <w:r w:rsidR="007048FE">
        <w:rPr>
          <w:rFonts w:ascii="Arial Unicode MS" w:eastAsia="Arial Unicode MS" w:hAnsi="Arial Unicode MS" w:cs="Arial Unicode MS"/>
          <w:sz w:val="20"/>
          <w:szCs w:val="20"/>
        </w:rPr>
        <w:t>e GIT, Subversion, Tortoise SVN and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IBM Rational Clearcase.</w:t>
      </w:r>
    </w:p>
    <w:p w:rsidR="00797708" w:rsidRPr="00507D6D" w:rsidRDefault="0012479A" w:rsidP="00B97EF6">
      <w:pPr>
        <w:numPr>
          <w:ilvl w:val="0"/>
          <w:numId w:val="1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Programmin</w:t>
      </w:r>
      <w:r w:rsidR="00F8240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g </w:t>
      </w:r>
      <w:r w:rsidR="00B97EF6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&amp; Scripting </w:t>
      </w:r>
      <w:r w:rsidR="00F8240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Languages: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C#, </w:t>
      </w:r>
      <w:r w:rsidR="00A5563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ASP.Net, </w:t>
      </w:r>
      <w:r w:rsidR="007540EC">
        <w:rPr>
          <w:rFonts w:ascii="Arial Unicode MS" w:eastAsia="Arial Unicode MS" w:hAnsi="Arial Unicode MS" w:cs="Arial Unicode MS"/>
          <w:sz w:val="20"/>
          <w:szCs w:val="20"/>
        </w:rPr>
        <w:t>Perl, Visual Studio 201</w:t>
      </w:r>
      <w:r w:rsidR="00F02C68">
        <w:rPr>
          <w:rFonts w:ascii="Arial Unicode MS" w:eastAsia="Arial Unicode MS" w:hAnsi="Arial Unicode MS" w:cs="Arial Unicode MS"/>
          <w:sz w:val="20"/>
          <w:szCs w:val="20"/>
        </w:rPr>
        <w:t>5</w:t>
      </w:r>
      <w:r w:rsidR="007540EC">
        <w:rPr>
          <w:rFonts w:ascii="Arial Unicode MS" w:eastAsia="Arial Unicode MS" w:hAnsi="Arial Unicode MS" w:cs="Arial Unicode MS"/>
          <w:sz w:val="20"/>
          <w:szCs w:val="20"/>
        </w:rPr>
        <w:t>,</w:t>
      </w:r>
      <w:r w:rsidR="00B97EF6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>Powershell, Perl, Unix, .bat</w:t>
      </w:r>
      <w:r w:rsidR="00BB0D94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4141EB" w:rsidRPr="00507D6D" w:rsidRDefault="004141EB" w:rsidP="0015343D">
      <w:pPr>
        <w:pStyle w:val="ListParagraph"/>
        <w:numPr>
          <w:ilvl w:val="0"/>
          <w:numId w:val="1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C</w:t>
      </w:r>
      <w:r w:rsidR="0079770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onfiguration </w:t>
      </w:r>
      <w:r w:rsidR="00620FCF" w:rsidRPr="00507D6D">
        <w:rPr>
          <w:rFonts w:ascii="Arial Unicode MS" w:eastAsia="Arial Unicode MS" w:hAnsi="Arial Unicode MS" w:cs="Arial Unicode MS"/>
          <w:sz w:val="20"/>
          <w:szCs w:val="20"/>
        </w:rPr>
        <w:t>M</w:t>
      </w:r>
      <w:r w:rsidR="0015343D">
        <w:rPr>
          <w:rFonts w:ascii="Arial Unicode MS" w:eastAsia="Arial Unicode MS" w:hAnsi="Arial Unicode MS" w:cs="Arial Unicode MS"/>
          <w:sz w:val="20"/>
          <w:szCs w:val="20"/>
        </w:rPr>
        <w:t xml:space="preserve">anagement Tools. Good </w:t>
      </w:r>
      <w:r w:rsidR="00F8064B">
        <w:rPr>
          <w:rFonts w:ascii="Arial Unicode MS" w:eastAsia="Arial Unicode MS" w:hAnsi="Arial Unicode MS" w:cs="Arial Unicode MS"/>
          <w:sz w:val="20"/>
          <w:szCs w:val="20"/>
        </w:rPr>
        <w:t xml:space="preserve">working </w:t>
      </w:r>
      <w:r w:rsidR="0015343D">
        <w:rPr>
          <w:rFonts w:ascii="Arial Unicode MS" w:eastAsia="Arial Unicode MS" w:hAnsi="Arial Unicode MS" w:cs="Arial Unicode MS"/>
          <w:sz w:val="20"/>
          <w:szCs w:val="20"/>
        </w:rPr>
        <w:t>knowledge of IBM Rational Clearcase, HP StarTeam. PVCS Serena Dimensions, TFS. Awareness of C</w:t>
      </w:r>
      <w:r w:rsidR="0015343D" w:rsidRPr="0015343D">
        <w:rPr>
          <w:rFonts w:ascii="Arial Unicode MS" w:eastAsia="Arial Unicode MS" w:hAnsi="Arial Unicode MS" w:cs="Arial Unicode MS"/>
          <w:sz w:val="20"/>
          <w:szCs w:val="20"/>
        </w:rPr>
        <w:t>hef</w:t>
      </w:r>
      <w:r w:rsidR="0015343D">
        <w:rPr>
          <w:rFonts w:ascii="Arial Unicode MS" w:eastAsia="Arial Unicode MS" w:hAnsi="Arial Unicode MS" w:cs="Arial Unicode MS"/>
          <w:sz w:val="20"/>
          <w:szCs w:val="20"/>
        </w:rPr>
        <w:t>,</w:t>
      </w:r>
      <w:r w:rsidR="0015343D" w:rsidRPr="0015343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15343D">
        <w:rPr>
          <w:rFonts w:ascii="Arial Unicode MS" w:eastAsia="Arial Unicode MS" w:hAnsi="Arial Unicode MS" w:cs="Arial Unicode MS"/>
          <w:sz w:val="20"/>
          <w:szCs w:val="20"/>
        </w:rPr>
        <w:t>P</w:t>
      </w:r>
      <w:r w:rsidR="0015343D" w:rsidRPr="0015343D">
        <w:rPr>
          <w:rFonts w:ascii="Arial Unicode MS" w:eastAsia="Arial Unicode MS" w:hAnsi="Arial Unicode MS" w:cs="Arial Unicode MS"/>
          <w:sz w:val="20"/>
          <w:szCs w:val="20"/>
        </w:rPr>
        <w:t>uppet</w:t>
      </w:r>
      <w:r w:rsidR="0015343D">
        <w:rPr>
          <w:rFonts w:ascii="Arial Unicode MS" w:eastAsia="Arial Unicode MS" w:hAnsi="Arial Unicode MS" w:cs="Arial Unicode MS"/>
          <w:sz w:val="20"/>
          <w:szCs w:val="20"/>
        </w:rPr>
        <w:t>, A</w:t>
      </w:r>
      <w:r w:rsidR="0015343D" w:rsidRPr="0015343D">
        <w:rPr>
          <w:rFonts w:ascii="Arial Unicode MS" w:eastAsia="Arial Unicode MS" w:hAnsi="Arial Unicode MS" w:cs="Arial Unicode MS"/>
          <w:sz w:val="20"/>
          <w:szCs w:val="20"/>
        </w:rPr>
        <w:t xml:space="preserve">nsible </w:t>
      </w:r>
      <w:r w:rsidR="0015343D">
        <w:rPr>
          <w:rFonts w:ascii="Arial Unicode MS" w:eastAsia="Arial Unicode MS" w:hAnsi="Arial Unicode MS" w:cs="Arial Unicode MS"/>
          <w:sz w:val="20"/>
          <w:szCs w:val="20"/>
        </w:rPr>
        <w:t>and Octopus deploy.</w:t>
      </w:r>
    </w:p>
    <w:p w:rsidR="009A7DDB" w:rsidRPr="00507D6D" w:rsidRDefault="00EB65D7" w:rsidP="0012479A">
      <w:pPr>
        <w:numPr>
          <w:ilvl w:val="0"/>
          <w:numId w:val="1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D</w:t>
      </w:r>
      <w:r w:rsidR="00900A7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efect </w:t>
      </w:r>
      <w:r w:rsidR="0012479A" w:rsidRPr="00507D6D">
        <w:rPr>
          <w:rFonts w:ascii="Arial Unicode MS" w:eastAsia="Arial Unicode MS" w:hAnsi="Arial Unicode MS" w:cs="Arial Unicode MS"/>
          <w:sz w:val="20"/>
          <w:szCs w:val="20"/>
        </w:rPr>
        <w:t>M</w:t>
      </w:r>
      <w:r w:rsidR="00F03973">
        <w:rPr>
          <w:rFonts w:ascii="Arial Unicode MS" w:eastAsia="Arial Unicode MS" w:hAnsi="Arial Unicode MS" w:cs="Arial Unicode MS"/>
          <w:sz w:val="20"/>
          <w:szCs w:val="20"/>
        </w:rPr>
        <w:t>anagement:</w:t>
      </w:r>
      <w:r w:rsidR="003A7464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900A7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Fogbugz, </w:t>
      </w:r>
      <w:r w:rsidR="00507D6D">
        <w:rPr>
          <w:rFonts w:ascii="Arial Unicode MS" w:eastAsia="Arial Unicode MS" w:hAnsi="Arial Unicode MS" w:cs="Arial Unicode MS"/>
          <w:sz w:val="20"/>
          <w:szCs w:val="20"/>
        </w:rPr>
        <w:t xml:space="preserve">JIRA, </w:t>
      </w:r>
      <w:r w:rsidR="00507D6D" w:rsidRPr="00507D6D">
        <w:rPr>
          <w:rFonts w:ascii="Arial Unicode MS" w:eastAsia="Arial Unicode MS" w:hAnsi="Arial Unicode MS" w:cs="Arial Unicode MS"/>
          <w:sz w:val="20"/>
          <w:szCs w:val="20"/>
        </w:rPr>
        <w:t>T</w:t>
      </w:r>
      <w:r w:rsidR="00507D6D">
        <w:rPr>
          <w:rFonts w:ascii="Arial Unicode MS" w:eastAsia="Arial Unicode MS" w:hAnsi="Arial Unicode MS" w:cs="Arial Unicode MS"/>
          <w:sz w:val="20"/>
          <w:szCs w:val="20"/>
        </w:rPr>
        <w:t>rello,</w:t>
      </w:r>
      <w:r w:rsidR="0079770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7A1F6C" w:rsidRPr="00507D6D">
        <w:rPr>
          <w:rFonts w:ascii="Arial Unicode MS" w:eastAsia="Arial Unicode MS" w:hAnsi="Arial Unicode MS" w:cs="Arial Unicode MS"/>
          <w:sz w:val="20"/>
          <w:szCs w:val="20"/>
        </w:rPr>
        <w:t>Assure,</w:t>
      </w:r>
      <w:r w:rsidR="007048FE">
        <w:rPr>
          <w:rFonts w:ascii="Arial Unicode MS" w:eastAsia="Arial Unicode MS" w:hAnsi="Arial Unicode MS" w:cs="Arial Unicode MS"/>
          <w:sz w:val="20"/>
          <w:szCs w:val="20"/>
        </w:rPr>
        <w:t xml:space="preserve"> HP ALM QC and </w:t>
      </w:r>
      <w:r w:rsidR="00EC20EA" w:rsidRPr="00507D6D">
        <w:rPr>
          <w:rFonts w:ascii="Arial Unicode MS" w:eastAsia="Arial Unicode MS" w:hAnsi="Arial Unicode MS" w:cs="Arial Unicode MS"/>
          <w:sz w:val="20"/>
          <w:szCs w:val="20"/>
        </w:rPr>
        <w:t>IBM Rational ClearQuest.</w:t>
      </w:r>
    </w:p>
    <w:p w:rsidR="00EC20EA" w:rsidRPr="00507D6D" w:rsidRDefault="00EC20EA" w:rsidP="0012479A">
      <w:pPr>
        <w:numPr>
          <w:ilvl w:val="0"/>
          <w:numId w:val="1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Database Management: Microsoft SQL Server Management Studio.</w:t>
      </w:r>
    </w:p>
    <w:p w:rsidR="00993BCD" w:rsidRPr="00507D6D" w:rsidRDefault="00EC20EA" w:rsidP="0020047D">
      <w:pPr>
        <w:numPr>
          <w:ilvl w:val="0"/>
          <w:numId w:val="1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Full Software Development Lifecycle experience: </w:t>
      </w:r>
      <w:r w:rsidR="00276C75" w:rsidRPr="00507D6D">
        <w:rPr>
          <w:rFonts w:ascii="Arial Unicode MS" w:eastAsia="Arial Unicode MS" w:hAnsi="Arial Unicode MS" w:cs="Arial Unicode MS"/>
          <w:sz w:val="20"/>
          <w:szCs w:val="20"/>
        </w:rPr>
        <w:t>Agile, Waterfall and V model methodologies.</w:t>
      </w:r>
    </w:p>
    <w:p w:rsidR="001F7EBD" w:rsidRPr="00507D6D" w:rsidRDefault="001F7EBD" w:rsidP="00F75FE9">
      <w:pPr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</w:pPr>
    </w:p>
    <w:p w:rsidR="001F7EBD" w:rsidRPr="00507D6D" w:rsidRDefault="00AC2FCD" w:rsidP="001F339E">
      <w:pPr>
        <w:jc w:val="center"/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  <w:t>Career History</w:t>
      </w:r>
    </w:p>
    <w:p w:rsidR="008B3CF7" w:rsidRPr="00507D6D" w:rsidRDefault="00775B1A" w:rsidP="008B3CF7">
      <w:pPr>
        <w:tabs>
          <w:tab w:val="right" w:pos="10773"/>
        </w:tabs>
        <w:rPr>
          <w:rFonts w:ascii="Arial Unicode MS" w:eastAsia="Arial Unicode MS" w:hAnsi="Arial Unicode MS" w:cs="Arial Unicode MS"/>
          <w:color w:val="222222"/>
          <w:sz w:val="19"/>
          <w:szCs w:val="19"/>
          <w:shd w:val="clear" w:color="auto" w:fill="FFFFFF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DevOps, Microsoft Development Tools Technical Expert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at</w:t>
      </w: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Proximus in </w:t>
      </w:r>
      <w:r w:rsidR="00F318CB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Brussels, </w:t>
      </w:r>
      <w:r w:rsidR="008B3CF7" w:rsidRPr="00507D6D">
        <w:rPr>
          <w:rFonts w:ascii="Arial Unicode MS" w:eastAsia="Arial Unicode MS" w:hAnsi="Arial Unicode MS" w:cs="Arial Unicode MS"/>
          <w:b/>
          <w:sz w:val="20"/>
          <w:szCs w:val="20"/>
        </w:rPr>
        <w:t>Belgium</w:t>
      </w:r>
      <w:r w:rsidR="008B3CF7" w:rsidRPr="00507D6D">
        <w:rPr>
          <w:rFonts w:ascii="Arial Unicode MS" w:eastAsia="Arial Unicode MS" w:hAnsi="Arial Unicode MS" w:cs="Arial Unicode MS"/>
          <w:b/>
          <w:color w:val="222222"/>
          <w:sz w:val="19"/>
          <w:szCs w:val="19"/>
          <w:shd w:val="clear" w:color="auto" w:fill="FFFFFF"/>
        </w:rPr>
        <w:t>.</w:t>
      </w:r>
      <w:r w:rsidR="008B3CF7"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>26-Jun. 2017 - Present</w:t>
      </w:r>
    </w:p>
    <w:p w:rsidR="008B3CF7" w:rsidRPr="00507D6D" w:rsidRDefault="008B3CF7" w:rsidP="008B3CF7">
      <w:pPr>
        <w:tabs>
          <w:tab w:val="right" w:pos="10773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>Contract</w:t>
      </w:r>
    </w:p>
    <w:p w:rsidR="008B3CF7" w:rsidRPr="00507D6D" w:rsidRDefault="008B3CF7" w:rsidP="008B3CF7">
      <w:pPr>
        <w:pStyle w:val="headerlist"/>
        <w:rPr>
          <w:rFonts w:ascii="Arial Unicode MS" w:eastAsia="Arial Unicode MS" w:hAnsi="Arial Unicode MS" w:cs="Arial Unicode MS"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>Responsibilities:</w:t>
      </w:r>
    </w:p>
    <w:p w:rsidR="008B3CF7" w:rsidRPr="00507D6D" w:rsidRDefault="000C31E6" w:rsidP="00F631F3">
      <w:pPr>
        <w:pStyle w:val="headerlist"/>
        <w:rPr>
          <w:rFonts w:ascii="Arial Unicode MS" w:eastAsia="Arial Unicode MS" w:hAnsi="Arial Unicode MS" w:cs="Arial Unicode MS"/>
          <w:color w:val="auto"/>
          <w:szCs w:val="20"/>
        </w:rPr>
      </w:pPr>
      <w:r w:rsidRPr="00507D6D">
        <w:rPr>
          <w:rFonts w:ascii="Arial Unicode MS" w:eastAsia="Arial Unicode MS" w:hAnsi="Arial Unicode MS" w:cs="Arial Unicode MS"/>
          <w:color w:val="auto"/>
          <w:szCs w:val="20"/>
        </w:rPr>
        <w:t>Dev-Ops</w:t>
      </w:r>
      <w:r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, CI/CD </w:t>
      </w:r>
      <w:r w:rsidR="0031440A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automation </w:t>
      </w:r>
      <w:r w:rsidR="007048FE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using Jenkins, MSBuild</w:t>
      </w:r>
      <w:r w:rsidR="0031440A" w:rsidRPr="0031440A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 </w:t>
      </w:r>
      <w:r w:rsidR="0031440A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and Nexus. Microsoft </w:t>
      </w:r>
      <w:r w:rsidR="0031440A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ASP.Net </w:t>
      </w:r>
      <w:r w:rsidR="002B471B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C# </w:t>
      </w:r>
      <w:r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projects</w:t>
      </w:r>
      <w:r w:rsidR="0031440A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, </w:t>
      </w:r>
      <w:r w:rsidR="00DC0F19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Visual Studio 2015 and TFS</w:t>
      </w:r>
      <w:r w:rsidR="00D93328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 </w:t>
      </w:r>
      <w:r w:rsidR="00DC0F19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2015. </w:t>
      </w:r>
      <w:r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C</w:t>
      </w:r>
      <w:r w:rsidR="0031440A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onfiguration </w:t>
      </w:r>
      <w:r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and upgrade </w:t>
      </w:r>
      <w:r w:rsidR="007048FE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of </w:t>
      </w:r>
      <w:r w:rsidR="007048FE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Jenkins, Nexus, and MSBuild</w:t>
      </w:r>
      <w:r w:rsidR="007048FE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, </w:t>
      </w:r>
      <w:r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Environment </w:t>
      </w:r>
      <w:r w:rsidR="0031440A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upgrade </w:t>
      </w:r>
      <w:r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of </w:t>
      </w:r>
      <w:r w:rsidR="00C26D31" w:rsidRPr="00507D6D">
        <w:rPr>
          <w:rFonts w:ascii="Arial Unicode MS" w:eastAsia="Arial Unicode MS" w:hAnsi="Arial Unicode MS" w:cs="Arial Unicode MS"/>
          <w:color w:val="auto"/>
          <w:szCs w:val="20"/>
        </w:rPr>
        <w:t>Server</w:t>
      </w:r>
      <w:r w:rsidR="00D01A53">
        <w:rPr>
          <w:rFonts w:ascii="Arial Unicode MS" w:eastAsia="Arial Unicode MS" w:hAnsi="Arial Unicode MS" w:cs="Arial Unicode MS"/>
          <w:color w:val="auto"/>
          <w:szCs w:val="20"/>
        </w:rPr>
        <w:t>s.</w:t>
      </w:r>
      <w:r w:rsidR="00C26D31" w:rsidRPr="00507D6D">
        <w:rPr>
          <w:rFonts w:ascii="Arial Unicode MS" w:eastAsia="Arial Unicode MS" w:hAnsi="Arial Unicode MS" w:cs="Arial Unicode MS"/>
          <w:color w:val="auto"/>
          <w:szCs w:val="20"/>
        </w:rPr>
        <w:t xml:space="preserve"> </w:t>
      </w:r>
      <w:r w:rsidR="002B471B">
        <w:rPr>
          <w:rFonts w:ascii="Arial Unicode MS" w:eastAsia="Arial Unicode MS" w:hAnsi="Arial Unicode MS" w:cs="Arial Unicode MS"/>
          <w:color w:val="auto"/>
          <w:szCs w:val="20"/>
        </w:rPr>
        <w:t xml:space="preserve">Active Directory and LDAP set-up with Jenkins. </w:t>
      </w:r>
      <w:r w:rsidR="0031440A">
        <w:rPr>
          <w:rFonts w:ascii="Arial Unicode MS" w:eastAsia="Arial Unicode MS" w:hAnsi="Arial Unicode MS" w:cs="Arial Unicode MS"/>
          <w:color w:val="auto"/>
          <w:szCs w:val="20"/>
        </w:rPr>
        <w:t xml:space="preserve">Implementation of </w:t>
      </w:r>
      <w:r w:rsidR="00D01A53">
        <w:rPr>
          <w:rFonts w:ascii="Arial Unicode MS" w:eastAsia="Arial Unicode MS" w:hAnsi="Arial Unicode MS" w:cs="Arial Unicode MS"/>
          <w:color w:val="auto"/>
          <w:szCs w:val="20"/>
        </w:rPr>
        <w:t xml:space="preserve">Continuous Integration </w:t>
      </w:r>
      <w:r w:rsidR="007048FE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TFS and GIT</w:t>
      </w:r>
      <w:r w:rsidR="00C71036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. </w:t>
      </w:r>
      <w:r w:rsidR="009258BE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Deployment </w:t>
      </w:r>
      <w:r w:rsidR="007048FE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a</w:t>
      </w:r>
      <w:r w:rsidR="00C71036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utomat</w:t>
      </w:r>
      <w:r w:rsidR="009258BE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ion</w:t>
      </w:r>
      <w:r w:rsidR="00433B55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 by scripting</w:t>
      </w:r>
      <w:r w:rsidR="00D01A53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, </w:t>
      </w:r>
      <w:r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Powershell, Bash</w:t>
      </w:r>
      <w:r w:rsidR="00D01A53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.</w:t>
      </w:r>
      <w:r w:rsidR="00D93328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 </w:t>
      </w:r>
      <w:r w:rsidR="00C71036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SonarCube</w:t>
      </w:r>
      <w:r w:rsidR="00D01A53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 analysis</w:t>
      </w:r>
      <w:r w:rsidR="00C71036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 </w:t>
      </w:r>
      <w:r w:rsidR="00FA2F36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implementation </w:t>
      </w:r>
      <w:r w:rsidR="0031440A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in Jenkins</w:t>
      </w:r>
      <w:r w:rsidR="00C71036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.</w:t>
      </w:r>
      <w:r w:rsidR="007048FE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 </w:t>
      </w:r>
      <w:r w:rsidR="00C26D31" w:rsidRPr="00507D6D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TFS administration and technical support to development teams.</w:t>
      </w:r>
      <w:r w:rsidR="00EB7795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 </w:t>
      </w:r>
      <w:r w:rsidR="00023099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 xml:space="preserve">Awareness of and currently learning </w:t>
      </w:r>
      <w:bookmarkStart w:id="0" w:name="_GoBack"/>
      <w:bookmarkEnd w:id="0"/>
      <w:r w:rsidR="00023099">
        <w:rPr>
          <w:rFonts w:ascii="Arial Unicode MS" w:eastAsia="Arial Unicode MS" w:hAnsi="Arial Unicode MS" w:cs="Arial Unicode MS"/>
          <w:color w:val="auto"/>
          <w:szCs w:val="20"/>
          <w:shd w:val="clear" w:color="auto" w:fill="FFFFFF"/>
        </w:rPr>
        <w:t>Ansible and Docker, which are to be introduced into the projects shortly.</w:t>
      </w:r>
    </w:p>
    <w:p w:rsidR="008B3CF7" w:rsidRPr="00507D6D" w:rsidRDefault="008B3CF7" w:rsidP="00231E5C">
      <w:pPr>
        <w:tabs>
          <w:tab w:val="right" w:pos="10773"/>
        </w:tabs>
        <w:rPr>
          <w:rFonts w:ascii="Arial Unicode MS" w:eastAsia="Arial Unicode MS" w:hAnsi="Arial Unicode MS" w:cs="Arial Unicode MS"/>
          <w:b/>
          <w:sz w:val="20"/>
          <w:szCs w:val="20"/>
          <w:lang w:val="en-GB"/>
        </w:rPr>
      </w:pPr>
    </w:p>
    <w:p w:rsidR="00231E5C" w:rsidRPr="00507D6D" w:rsidRDefault="00231E5C" w:rsidP="00231E5C">
      <w:pPr>
        <w:tabs>
          <w:tab w:val="right" w:pos="10773"/>
        </w:tabs>
        <w:rPr>
          <w:rFonts w:ascii="Arial Unicode MS" w:eastAsia="Arial Unicode MS" w:hAnsi="Arial Unicode MS" w:cs="Arial Unicode MS"/>
          <w:color w:val="222222"/>
          <w:sz w:val="19"/>
          <w:szCs w:val="19"/>
          <w:shd w:val="clear" w:color="auto" w:fill="FFFFFF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Systems Engineer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at</w:t>
      </w: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SCC Birmingham</w:t>
      </w:r>
      <w:r w:rsidRPr="00507D6D">
        <w:rPr>
          <w:rFonts w:ascii="Arial Unicode MS" w:eastAsia="Arial Unicode MS" w:hAnsi="Arial Unicode MS" w:cs="Arial Unicode MS"/>
          <w:b/>
          <w:color w:val="222222"/>
          <w:sz w:val="19"/>
          <w:szCs w:val="19"/>
          <w:shd w:val="clear" w:color="auto" w:fill="FFFFFF"/>
        </w:rPr>
        <w:t>.</w:t>
      </w: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</w:r>
      <w:r w:rsidR="008B3CF7" w:rsidRPr="00507D6D">
        <w:rPr>
          <w:rFonts w:ascii="Arial Unicode MS" w:eastAsia="Arial Unicode MS" w:hAnsi="Arial Unicode MS" w:cs="Arial Unicode MS"/>
          <w:b/>
          <w:sz w:val="20"/>
          <w:szCs w:val="20"/>
        </w:rPr>
        <w:t>April 2017 – 26-Jun. 2017</w:t>
      </w:r>
    </w:p>
    <w:p w:rsidR="00231E5C" w:rsidRPr="00507D6D" w:rsidRDefault="00231E5C" w:rsidP="00231E5C">
      <w:pPr>
        <w:tabs>
          <w:tab w:val="right" w:pos="10773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>C</w:t>
      </w:r>
      <w:r w:rsidR="00CD7EA0" w:rsidRPr="00507D6D">
        <w:rPr>
          <w:rFonts w:ascii="Arial Unicode MS" w:eastAsia="Arial Unicode MS" w:hAnsi="Arial Unicode MS" w:cs="Arial Unicode MS"/>
          <w:b/>
          <w:sz w:val="20"/>
          <w:szCs w:val="20"/>
        </w:rPr>
        <w:t>ontract</w:t>
      </w:r>
    </w:p>
    <w:p w:rsidR="00231E5C" w:rsidRPr="00507D6D" w:rsidRDefault="00231E5C" w:rsidP="00231E5C">
      <w:pPr>
        <w:pStyle w:val="headerlist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>Responsibilities:</w:t>
      </w:r>
    </w:p>
    <w:p w:rsidR="00CD7EA0" w:rsidRPr="00507D6D" w:rsidRDefault="008C7D34" w:rsidP="00231E5C">
      <w:pPr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Application</w:t>
      </w:r>
      <w:r w:rsidR="008A5263" w:rsidRPr="008A5263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8A5263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Software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upgrades to</w:t>
      </w:r>
      <w:r w:rsidR="00231E5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054A5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Field </w:t>
      </w:r>
      <w:r w:rsidR="00231E5C" w:rsidRPr="00507D6D">
        <w:rPr>
          <w:rFonts w:ascii="Arial Unicode MS" w:eastAsia="Arial Unicode MS" w:hAnsi="Arial Unicode MS" w:cs="Arial Unicode MS"/>
          <w:sz w:val="20"/>
          <w:szCs w:val="20"/>
        </w:rPr>
        <w:t>Engineer’s Laptops for National Grid.</w:t>
      </w:r>
      <w:r w:rsidR="00DD4DB3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Used SCCM.</w:t>
      </w:r>
    </w:p>
    <w:p w:rsidR="000E4C2F" w:rsidRPr="00507D6D" w:rsidRDefault="00586492" w:rsidP="000E4C2F">
      <w:pPr>
        <w:numPr>
          <w:ilvl w:val="0"/>
          <w:numId w:val="10"/>
        </w:numPr>
        <w:rPr>
          <w:rFonts w:ascii="Arial Unicode MS" w:eastAsia="Arial Unicode MS" w:hAnsi="Arial Unicode MS" w:cs="Arial Unicode MS"/>
          <w:b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lastRenderedPageBreak/>
        <w:t>Installation and r</w:t>
      </w:r>
      <w:r w:rsidR="00CD7EA0" w:rsidRPr="00507D6D">
        <w:rPr>
          <w:rFonts w:ascii="Arial Unicode MS" w:eastAsia="Arial Unicode MS" w:hAnsi="Arial Unicode MS" w:cs="Arial Unicode MS"/>
          <w:sz w:val="20"/>
          <w:szCs w:val="20"/>
        </w:rPr>
        <w:t>eplace</w:t>
      </w:r>
      <w:r w:rsidR="00CD2333" w:rsidRPr="00507D6D">
        <w:rPr>
          <w:rFonts w:ascii="Arial Unicode MS" w:eastAsia="Arial Unicode MS" w:hAnsi="Arial Unicode MS" w:cs="Arial Unicode MS"/>
          <w:sz w:val="20"/>
          <w:szCs w:val="20"/>
        </w:rPr>
        <w:t>ment upgrade</w:t>
      </w:r>
      <w:r>
        <w:rPr>
          <w:rFonts w:ascii="Arial Unicode MS" w:eastAsia="Arial Unicode MS" w:hAnsi="Arial Unicode MS" w:cs="Arial Unicode MS"/>
          <w:sz w:val="20"/>
          <w:szCs w:val="20"/>
        </w:rPr>
        <w:t>s</w:t>
      </w:r>
      <w:r w:rsidR="00CD2333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of HP thin client work stations </w:t>
      </w:r>
      <w:r w:rsidR="00CD7EA0" w:rsidRPr="00507D6D">
        <w:rPr>
          <w:rFonts w:ascii="Arial Unicode MS" w:eastAsia="Arial Unicode MS" w:hAnsi="Arial Unicode MS" w:cs="Arial Unicode MS"/>
          <w:sz w:val="20"/>
          <w:szCs w:val="20"/>
        </w:rPr>
        <w:t>at NHS</w:t>
      </w:r>
      <w:r w:rsidR="00CD2333" w:rsidRPr="00507D6D">
        <w:rPr>
          <w:rFonts w:ascii="Arial Unicode MS" w:eastAsia="Arial Unicode MS" w:hAnsi="Arial Unicode MS" w:cs="Arial Unicode MS"/>
          <w:sz w:val="20"/>
          <w:szCs w:val="20"/>
        </w:rPr>
        <w:t>BT</w:t>
      </w:r>
      <w:r w:rsidR="00F3110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at various locations</w:t>
      </w:r>
      <w:r w:rsidR="00DD4DB3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B07F5A" w:rsidRDefault="00B07F5A">
      <w:pPr>
        <w:spacing w:after="200" w:line="276" w:lineRule="auto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br w:type="page"/>
      </w:r>
    </w:p>
    <w:p w:rsidR="00454C5F" w:rsidRPr="00507D6D" w:rsidRDefault="00336277" w:rsidP="00454C5F">
      <w:pPr>
        <w:tabs>
          <w:tab w:val="right" w:pos="10773"/>
        </w:tabs>
        <w:rPr>
          <w:rFonts w:ascii="Arial Unicode MS" w:eastAsia="Arial Unicode MS" w:hAnsi="Arial Unicode MS" w:cs="Arial Unicode MS"/>
          <w:color w:val="222222"/>
          <w:sz w:val="19"/>
          <w:szCs w:val="19"/>
          <w:shd w:val="clear" w:color="auto" w:fill="FFFFFF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>Build and Release Deployment Engineer</w:t>
      </w:r>
      <w:r w:rsidR="00454C5F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</w:t>
      </w:r>
      <w:r w:rsidR="00454C5F" w:rsidRPr="00507D6D">
        <w:rPr>
          <w:rFonts w:ascii="Arial Unicode MS" w:eastAsia="Arial Unicode MS" w:hAnsi="Arial Unicode MS" w:cs="Arial Unicode MS"/>
          <w:sz w:val="20"/>
          <w:szCs w:val="20"/>
        </w:rPr>
        <w:t>at</w:t>
      </w:r>
      <w:r w:rsidR="00454C5F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</w:t>
      </w:r>
      <w:r w:rsidR="00454C5F" w:rsidRPr="00507D6D">
        <w:rPr>
          <w:rFonts w:ascii="Arial Unicode MS" w:eastAsia="Arial Unicode MS" w:hAnsi="Arial Unicode MS" w:cs="Arial Unicode MS"/>
          <w:b/>
          <w:color w:val="222222"/>
          <w:sz w:val="19"/>
          <w:szCs w:val="19"/>
          <w:shd w:val="clear" w:color="auto" w:fill="FFFFFF"/>
        </w:rPr>
        <w:t>Next Group plc. Enderby</w:t>
      </w:r>
      <w:r w:rsidR="00F24950" w:rsidRPr="00507D6D">
        <w:rPr>
          <w:rFonts w:ascii="Arial Unicode MS" w:eastAsia="Arial Unicode MS" w:hAnsi="Arial Unicode MS" w:cs="Arial Unicode MS"/>
          <w:b/>
          <w:color w:val="222222"/>
          <w:sz w:val="19"/>
          <w:szCs w:val="19"/>
          <w:shd w:val="clear" w:color="auto" w:fill="FFFFFF"/>
        </w:rPr>
        <w:t>,</w:t>
      </w:r>
      <w:r w:rsidR="00454C5F" w:rsidRPr="00507D6D">
        <w:rPr>
          <w:rFonts w:ascii="Arial Unicode MS" w:eastAsia="Arial Unicode MS" w:hAnsi="Arial Unicode MS" w:cs="Arial Unicode MS"/>
          <w:b/>
          <w:color w:val="222222"/>
          <w:sz w:val="19"/>
          <w:szCs w:val="19"/>
          <w:shd w:val="clear" w:color="auto" w:fill="FFFFFF"/>
        </w:rPr>
        <w:t xml:space="preserve"> Leicester.</w:t>
      </w:r>
      <w:r w:rsidR="00454C5F"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</w: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>Mar 2016 – Sept</w:t>
      </w:r>
      <w:r w:rsidR="00454C5F" w:rsidRPr="00507D6D">
        <w:rPr>
          <w:rFonts w:ascii="Arial Unicode MS" w:eastAsia="Arial Unicode MS" w:hAnsi="Arial Unicode MS" w:cs="Arial Unicode MS"/>
          <w:b/>
          <w:sz w:val="20"/>
          <w:szCs w:val="20"/>
        </w:rPr>
        <w:t>. 2016</w:t>
      </w:r>
    </w:p>
    <w:p w:rsidR="007D1ADB" w:rsidRPr="00507D6D" w:rsidRDefault="00336277" w:rsidP="007A1F6C">
      <w:pPr>
        <w:tabs>
          <w:tab w:val="right" w:pos="10773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>6</w:t>
      </w:r>
      <w:r w:rsidR="00454C5F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months</w:t>
      </w:r>
      <w:r w:rsidR="007A1F6C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contract extended after 3 months.</w:t>
      </w:r>
    </w:p>
    <w:p w:rsidR="00454C5F" w:rsidRPr="00507D6D" w:rsidRDefault="00454C5F" w:rsidP="00454C5F">
      <w:pPr>
        <w:pStyle w:val="headerlist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>Responsibilities:</w:t>
      </w:r>
    </w:p>
    <w:p w:rsidR="00C20305" w:rsidRPr="00507D6D" w:rsidRDefault="000B14BA" w:rsidP="00C20305">
      <w:pPr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P</w:t>
      </w:r>
      <w:r w:rsidR="00C20305" w:rsidRPr="00507D6D">
        <w:rPr>
          <w:rFonts w:ascii="Arial Unicode MS" w:eastAsia="Arial Unicode MS" w:hAnsi="Arial Unicode MS" w:cs="Arial Unicode MS"/>
          <w:sz w:val="20"/>
          <w:szCs w:val="20"/>
        </w:rPr>
        <w:t>lanning and deployment of Builds and Releases</w:t>
      </w:r>
      <w:r w:rsidR="008D128D">
        <w:rPr>
          <w:rFonts w:ascii="Arial Unicode MS" w:eastAsia="Arial Unicode MS" w:hAnsi="Arial Unicode MS" w:cs="Arial Unicode MS"/>
          <w:sz w:val="20"/>
          <w:szCs w:val="20"/>
        </w:rPr>
        <w:t>. In Ecommerce E</w:t>
      </w:r>
      <w:r w:rsidR="00C20305" w:rsidRPr="00507D6D">
        <w:rPr>
          <w:rFonts w:ascii="Arial Unicode MS" w:eastAsia="Arial Unicode MS" w:hAnsi="Arial Unicode MS" w:cs="Arial Unicode MS"/>
          <w:sz w:val="20"/>
          <w:szCs w:val="20"/>
        </w:rPr>
        <w:t>nvironments</w:t>
      </w:r>
      <w:r w:rsidR="00000C03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AC138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116DD4" w:rsidRPr="00507D6D">
        <w:rPr>
          <w:rFonts w:ascii="Arial Unicode MS" w:eastAsia="Arial Unicode MS" w:hAnsi="Arial Unicode MS" w:cs="Arial Unicode MS"/>
          <w:sz w:val="20"/>
          <w:szCs w:val="20"/>
        </w:rPr>
        <w:t>Us</w:t>
      </w:r>
      <w:r w:rsidR="00000C03" w:rsidRPr="00507D6D">
        <w:rPr>
          <w:rFonts w:ascii="Arial Unicode MS" w:eastAsia="Arial Unicode MS" w:hAnsi="Arial Unicode MS" w:cs="Arial Unicode MS"/>
          <w:sz w:val="20"/>
          <w:szCs w:val="20"/>
        </w:rPr>
        <w:t>e</w:t>
      </w:r>
      <w:r w:rsidR="00116DD4" w:rsidRPr="00507D6D">
        <w:rPr>
          <w:rFonts w:ascii="Arial Unicode MS" w:eastAsia="Arial Unicode MS" w:hAnsi="Arial Unicode MS" w:cs="Arial Unicode MS"/>
          <w:sz w:val="20"/>
          <w:szCs w:val="20"/>
        </w:rPr>
        <w:t>d</w:t>
      </w:r>
      <w:r w:rsidR="00BE74CC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3A306C" w:rsidRPr="00507D6D">
        <w:rPr>
          <w:rFonts w:ascii="Arial Unicode MS" w:eastAsia="Arial Unicode MS" w:hAnsi="Arial Unicode MS" w:cs="Arial Unicode MS"/>
          <w:sz w:val="20"/>
          <w:szCs w:val="20"/>
        </w:rPr>
        <w:t>M</w:t>
      </w:r>
      <w:r w:rsidR="00AC1387" w:rsidRPr="00507D6D">
        <w:rPr>
          <w:rFonts w:ascii="Arial Unicode MS" w:eastAsia="Arial Unicode MS" w:hAnsi="Arial Unicode MS" w:cs="Arial Unicode MS"/>
          <w:sz w:val="20"/>
          <w:szCs w:val="20"/>
        </w:rPr>
        <w:t>icrosoft</w:t>
      </w:r>
      <w:r w:rsidR="003A306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AC138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Visual Studio 2015 and </w:t>
      </w:r>
      <w:r w:rsidR="00C20305" w:rsidRPr="00507D6D">
        <w:rPr>
          <w:rFonts w:ascii="Arial Unicode MS" w:eastAsia="Arial Unicode MS" w:hAnsi="Arial Unicode MS" w:cs="Arial Unicode MS"/>
          <w:sz w:val="20"/>
          <w:szCs w:val="20"/>
        </w:rPr>
        <w:t>T</w:t>
      </w:r>
      <w:r w:rsidR="009E4D9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eam </w:t>
      </w:r>
      <w:r w:rsidR="00C20305" w:rsidRPr="00507D6D">
        <w:rPr>
          <w:rFonts w:ascii="Arial Unicode MS" w:eastAsia="Arial Unicode MS" w:hAnsi="Arial Unicode MS" w:cs="Arial Unicode MS"/>
          <w:sz w:val="20"/>
          <w:szCs w:val="20"/>
        </w:rPr>
        <w:t>F</w:t>
      </w:r>
      <w:r w:rsidR="009E4D9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oundation </w:t>
      </w:r>
      <w:r w:rsidR="00C20305" w:rsidRPr="00507D6D">
        <w:rPr>
          <w:rFonts w:ascii="Arial Unicode MS" w:eastAsia="Arial Unicode MS" w:hAnsi="Arial Unicode MS" w:cs="Arial Unicode MS"/>
          <w:sz w:val="20"/>
          <w:szCs w:val="20"/>
        </w:rPr>
        <w:t>S</w:t>
      </w:r>
      <w:r w:rsidR="009E4D9D" w:rsidRPr="00507D6D">
        <w:rPr>
          <w:rFonts w:ascii="Arial Unicode MS" w:eastAsia="Arial Unicode MS" w:hAnsi="Arial Unicode MS" w:cs="Arial Unicode MS"/>
          <w:sz w:val="20"/>
          <w:szCs w:val="20"/>
        </w:rPr>
        <w:t>erver 2013</w:t>
      </w:r>
      <w:r w:rsidR="00AC1387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7A1F6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AC138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C#, ASP.NET </w:t>
      </w:r>
      <w:r w:rsidR="00000C03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application </w:t>
      </w:r>
      <w:r w:rsidR="008D128D">
        <w:rPr>
          <w:rFonts w:ascii="Arial Unicode MS" w:eastAsia="Arial Unicode MS" w:hAnsi="Arial Unicode MS" w:cs="Arial Unicode MS"/>
          <w:sz w:val="20"/>
          <w:szCs w:val="20"/>
        </w:rPr>
        <w:t xml:space="preserve">deployment </w:t>
      </w:r>
      <w:r w:rsidR="00000C03" w:rsidRPr="00507D6D">
        <w:rPr>
          <w:rFonts w:ascii="Arial Unicode MS" w:eastAsia="Arial Unicode MS" w:hAnsi="Arial Unicode MS" w:cs="Arial Unicode MS"/>
          <w:sz w:val="20"/>
          <w:szCs w:val="20"/>
        </w:rPr>
        <w:t>in collaboration with the development and QA teams</w:t>
      </w:r>
      <w:r w:rsidR="00AC138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. </w:t>
      </w:r>
      <w:r w:rsidR="008D128D">
        <w:rPr>
          <w:rFonts w:ascii="Arial Unicode MS" w:eastAsia="Arial Unicode MS" w:hAnsi="Arial Unicode MS" w:cs="Arial Unicode MS"/>
          <w:sz w:val="20"/>
          <w:szCs w:val="20"/>
        </w:rPr>
        <w:t>M</w:t>
      </w:r>
      <w:r w:rsidR="00000C03" w:rsidRPr="00507D6D">
        <w:rPr>
          <w:rFonts w:ascii="Arial Unicode MS" w:eastAsia="Arial Unicode MS" w:hAnsi="Arial Unicode MS" w:cs="Arial Unicode MS"/>
          <w:sz w:val="20"/>
          <w:szCs w:val="20"/>
        </w:rPr>
        <w:t>aintained P</w:t>
      </w:r>
      <w:r w:rsidR="0012367B" w:rsidRPr="00507D6D">
        <w:rPr>
          <w:rFonts w:ascii="Arial Unicode MS" w:eastAsia="Arial Unicode MS" w:hAnsi="Arial Unicode MS" w:cs="Arial Unicode MS"/>
          <w:sz w:val="20"/>
          <w:szCs w:val="20"/>
        </w:rPr>
        <w:t>ower</w:t>
      </w:r>
      <w:r w:rsidR="00000C03" w:rsidRPr="00507D6D">
        <w:rPr>
          <w:rFonts w:ascii="Arial Unicode MS" w:eastAsia="Arial Unicode MS" w:hAnsi="Arial Unicode MS" w:cs="Arial Unicode MS"/>
          <w:sz w:val="20"/>
          <w:szCs w:val="20"/>
        </w:rPr>
        <w:t>S</w:t>
      </w:r>
      <w:r w:rsidR="0012367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hell </w:t>
      </w:r>
      <w:r w:rsidR="00000C03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scripts </w:t>
      </w:r>
      <w:r w:rsidR="0012367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for </w:t>
      </w:r>
      <w:r w:rsidR="00000C03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build </w:t>
      </w:r>
      <w:r w:rsidR="0012367B" w:rsidRPr="00507D6D">
        <w:rPr>
          <w:rFonts w:ascii="Arial Unicode MS" w:eastAsia="Arial Unicode MS" w:hAnsi="Arial Unicode MS" w:cs="Arial Unicode MS"/>
          <w:sz w:val="20"/>
          <w:szCs w:val="20"/>
        </w:rPr>
        <w:t>packaging and deployment</w:t>
      </w:r>
      <w:r w:rsidR="007224C4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FD1C8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000C03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Upgraded </w:t>
      </w:r>
      <w:r w:rsidR="00FD1C85" w:rsidRPr="00507D6D">
        <w:rPr>
          <w:rFonts w:ascii="Arial Unicode MS" w:eastAsia="Arial Unicode MS" w:hAnsi="Arial Unicode MS" w:cs="Arial Unicode MS"/>
          <w:sz w:val="20"/>
          <w:szCs w:val="20"/>
        </w:rPr>
        <w:t>database</w:t>
      </w:r>
      <w:r w:rsidR="00946F30" w:rsidRPr="00507D6D">
        <w:rPr>
          <w:rFonts w:ascii="Arial Unicode MS" w:eastAsia="Arial Unicode MS" w:hAnsi="Arial Unicode MS" w:cs="Arial Unicode MS"/>
          <w:sz w:val="20"/>
          <w:szCs w:val="20"/>
        </w:rPr>
        <w:t>s</w:t>
      </w:r>
      <w:r w:rsidR="00FD1C8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946F3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using MS SQL Server </w:t>
      </w:r>
      <w:r w:rsidR="00FD1C85" w:rsidRPr="00507D6D">
        <w:rPr>
          <w:rFonts w:ascii="Arial Unicode MS" w:eastAsia="Arial Unicode MS" w:hAnsi="Arial Unicode MS" w:cs="Arial Unicode MS"/>
          <w:sz w:val="20"/>
          <w:szCs w:val="20"/>
        </w:rPr>
        <w:t>Management Studio.</w:t>
      </w:r>
      <w:r w:rsidR="00946F3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</w:p>
    <w:p w:rsidR="00D65CAC" w:rsidRPr="00507D6D" w:rsidRDefault="00D65CAC" w:rsidP="00C20305">
      <w:pPr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Used Fogbugz proj</w:t>
      </w:r>
      <w:r w:rsidR="00946F30" w:rsidRPr="00507D6D">
        <w:rPr>
          <w:rFonts w:ascii="Arial Unicode MS" w:eastAsia="Arial Unicode MS" w:hAnsi="Arial Unicode MS" w:cs="Arial Unicode MS"/>
          <w:sz w:val="20"/>
          <w:szCs w:val="20"/>
        </w:rPr>
        <w:t>ect and defect management software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. </w:t>
      </w:r>
      <w:r w:rsidR="00946F3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Used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Trello workflow</w:t>
      </w:r>
      <w:r w:rsidR="00946F3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management software. Used A</w:t>
      </w:r>
      <w:r w:rsidR="00A76237">
        <w:rPr>
          <w:rFonts w:ascii="Arial Unicode MS" w:eastAsia="Arial Unicode MS" w:hAnsi="Arial Unicode MS" w:cs="Arial Unicode MS"/>
          <w:sz w:val="20"/>
          <w:szCs w:val="20"/>
        </w:rPr>
        <w:t>ssure Change M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anagement</w:t>
      </w:r>
      <w:r w:rsidR="00946F3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software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620FCF" w:rsidRPr="00507D6D" w:rsidRDefault="003A306C" w:rsidP="00202E90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I</w:t>
      </w:r>
      <w:r w:rsidR="0012479A" w:rsidRPr="00507D6D">
        <w:rPr>
          <w:rFonts w:ascii="Arial Unicode MS" w:eastAsia="Arial Unicode MS" w:hAnsi="Arial Unicode MS" w:cs="Arial Unicode MS"/>
          <w:sz w:val="20"/>
          <w:szCs w:val="20"/>
        </w:rPr>
        <w:t>ntroduction</w:t>
      </w:r>
      <w:r w:rsidR="00BE2C3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to Serena automated deployment</w:t>
      </w:r>
      <w:r w:rsidR="0005704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tool</w:t>
      </w:r>
      <w:r w:rsidR="0012479A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454C5F" w:rsidRPr="00507D6D" w:rsidRDefault="00454C5F" w:rsidP="00454C5F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Preparation, Verification and Issue of Build </w:t>
      </w:r>
      <w:r w:rsidR="0043245C" w:rsidRPr="00507D6D">
        <w:rPr>
          <w:rFonts w:ascii="Arial Unicode MS" w:eastAsia="Arial Unicode MS" w:hAnsi="Arial Unicode MS" w:cs="Arial Unicode MS"/>
          <w:sz w:val="20"/>
          <w:szCs w:val="20"/>
        </w:rPr>
        <w:t>Release documentation. Updating version control records.</w:t>
      </w:r>
    </w:p>
    <w:p w:rsidR="004072FF" w:rsidRPr="00507D6D" w:rsidRDefault="00526913" w:rsidP="00454C5F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Performed</w:t>
      </w:r>
      <w:r w:rsidR="004072F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manual smoke tests and automated tests using NUnit.</w:t>
      </w:r>
    </w:p>
    <w:p w:rsidR="00454C5F" w:rsidRPr="00507D6D" w:rsidRDefault="00454C5F" w:rsidP="00454C5F">
      <w:pPr>
        <w:pStyle w:val="headerlist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>Key Achievements:</w:t>
      </w:r>
    </w:p>
    <w:p w:rsidR="00454C5F" w:rsidRPr="00507D6D" w:rsidRDefault="007A1F6C" w:rsidP="003A306C">
      <w:pPr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I</w:t>
      </w:r>
      <w:r w:rsidR="00427F9B" w:rsidRPr="00507D6D">
        <w:rPr>
          <w:rFonts w:ascii="Arial Unicode MS" w:eastAsia="Arial Unicode MS" w:hAnsi="Arial Unicode MS" w:cs="Arial Unicode MS"/>
          <w:sz w:val="20"/>
          <w:szCs w:val="20"/>
        </w:rPr>
        <w:t>ntroduc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ed</w:t>
      </w:r>
      <w:r w:rsidR="00427F9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‘Build – Release tracker’ linking</w:t>
      </w:r>
      <w:r w:rsidR="00B539E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versions of code </w:t>
      </w:r>
      <w:r w:rsidR="004D56D6" w:rsidRPr="00507D6D">
        <w:rPr>
          <w:rFonts w:ascii="Arial Unicode MS" w:eastAsia="Arial Unicode MS" w:hAnsi="Arial Unicode MS" w:cs="Arial Unicode MS"/>
          <w:sz w:val="20"/>
          <w:szCs w:val="20"/>
        </w:rPr>
        <w:t>build</w:t>
      </w:r>
      <w:r w:rsidR="00B539E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s and </w:t>
      </w:r>
      <w:r w:rsidR="004D56D6" w:rsidRPr="00507D6D">
        <w:rPr>
          <w:rFonts w:ascii="Arial Unicode MS" w:eastAsia="Arial Unicode MS" w:hAnsi="Arial Unicode MS" w:cs="Arial Unicode MS"/>
          <w:sz w:val="20"/>
          <w:szCs w:val="20"/>
        </w:rPr>
        <w:t>release</w:t>
      </w:r>
      <w:r w:rsidR="00B539E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s </w:t>
      </w:r>
      <w:r w:rsidR="00427F9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with </w:t>
      </w:r>
      <w:r w:rsidR="00B539E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database </w:t>
      </w:r>
      <w:r w:rsidR="00427F9B" w:rsidRPr="00507D6D">
        <w:rPr>
          <w:rFonts w:ascii="Arial Unicode MS" w:eastAsia="Arial Unicode MS" w:hAnsi="Arial Unicode MS" w:cs="Arial Unicode MS"/>
          <w:sz w:val="20"/>
          <w:szCs w:val="20"/>
        </w:rPr>
        <w:t>update versions.</w:t>
      </w:r>
    </w:p>
    <w:p w:rsidR="004D7A36" w:rsidRPr="00507D6D" w:rsidRDefault="004D7A36" w:rsidP="003A306C">
      <w:pPr>
        <w:rPr>
          <w:rFonts w:ascii="Arial Unicode MS" w:eastAsia="Arial Unicode MS" w:hAnsi="Arial Unicode MS" w:cs="Arial Unicode MS"/>
          <w:sz w:val="20"/>
          <w:szCs w:val="20"/>
        </w:rPr>
      </w:pPr>
    </w:p>
    <w:p w:rsidR="00DF1CBC" w:rsidRPr="00507D6D" w:rsidRDefault="0021244E" w:rsidP="00644AC5">
      <w:pPr>
        <w:tabs>
          <w:tab w:val="right" w:pos="10773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Configuration Manager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at</w:t>
      </w: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</w:t>
      </w:r>
      <w:r w:rsidR="00B1736A" w:rsidRPr="00507D6D">
        <w:rPr>
          <w:rFonts w:ascii="Arial Unicode MS" w:eastAsia="Arial Unicode MS" w:hAnsi="Arial Unicode MS" w:cs="Arial Unicode MS"/>
          <w:b/>
          <w:sz w:val="20"/>
          <w:szCs w:val="20"/>
        </w:rPr>
        <w:t>Hewlett Packard</w:t>
      </w: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Enterprise</w:t>
      </w:r>
      <w:r w:rsidR="00DF1CBC" w:rsidRPr="00507D6D">
        <w:rPr>
          <w:rFonts w:ascii="Arial Unicode MS" w:eastAsia="Arial Unicode MS" w:hAnsi="Arial Unicode MS" w:cs="Arial Unicode MS"/>
          <w:b/>
          <w:sz w:val="20"/>
          <w:szCs w:val="20"/>
        </w:rPr>
        <w:t>.</w:t>
      </w:r>
      <w:r w:rsidR="00054B0A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Lytham St. Annes.</w:t>
      </w:r>
      <w:r w:rsidR="00647EF3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Lanc</w:t>
      </w:r>
      <w:r w:rsidR="0065188D">
        <w:rPr>
          <w:rFonts w:ascii="Arial Unicode MS" w:eastAsia="Arial Unicode MS" w:hAnsi="Arial Unicode MS" w:cs="Arial Unicode MS"/>
          <w:b/>
          <w:sz w:val="20"/>
          <w:szCs w:val="20"/>
        </w:rPr>
        <w:t>a</w:t>
      </w:r>
      <w:r w:rsidR="00647EF3" w:rsidRPr="00507D6D">
        <w:rPr>
          <w:rFonts w:ascii="Arial Unicode MS" w:eastAsia="Arial Unicode MS" w:hAnsi="Arial Unicode MS" w:cs="Arial Unicode MS"/>
          <w:b/>
          <w:sz w:val="20"/>
          <w:szCs w:val="20"/>
        </w:rPr>
        <w:t>s</w:t>
      </w:r>
      <w:r w:rsidR="0065188D">
        <w:rPr>
          <w:rFonts w:ascii="Arial Unicode MS" w:eastAsia="Arial Unicode MS" w:hAnsi="Arial Unicode MS" w:cs="Arial Unicode MS"/>
          <w:b/>
          <w:sz w:val="20"/>
          <w:szCs w:val="20"/>
        </w:rPr>
        <w:t>hire</w:t>
      </w:r>
      <w:r w:rsidR="00647EF3" w:rsidRPr="00507D6D">
        <w:rPr>
          <w:rFonts w:ascii="Arial Unicode MS" w:eastAsia="Arial Unicode MS" w:hAnsi="Arial Unicode MS" w:cs="Arial Unicode MS"/>
          <w:b/>
          <w:sz w:val="20"/>
          <w:szCs w:val="20"/>
        </w:rPr>
        <w:t>.</w:t>
      </w:r>
      <w:r w:rsidR="00BB1ECA"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>Apr. 2015 – Jan. 2016</w:t>
      </w:r>
    </w:p>
    <w:p w:rsidR="00A47080" w:rsidRPr="00507D6D" w:rsidRDefault="002C4AEA" w:rsidP="00644AC5">
      <w:pPr>
        <w:tabs>
          <w:tab w:val="right" w:pos="10773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>10 m</w:t>
      </w:r>
      <w:r w:rsidR="00A47080" w:rsidRPr="00507D6D">
        <w:rPr>
          <w:rFonts w:ascii="Arial Unicode MS" w:eastAsia="Arial Unicode MS" w:hAnsi="Arial Unicode MS" w:cs="Arial Unicode MS"/>
          <w:b/>
          <w:sz w:val="20"/>
          <w:szCs w:val="20"/>
        </w:rPr>
        <w:t>onths</w:t>
      </w:r>
      <w:r w:rsidR="007A1F6C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contract, extended 2 times</w:t>
      </w:r>
    </w:p>
    <w:p w:rsidR="00DF1CBC" w:rsidRPr="00507D6D" w:rsidRDefault="00DF1CBC" w:rsidP="00C47089">
      <w:pPr>
        <w:pStyle w:val="headerlist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>Responsibilities:</w:t>
      </w:r>
    </w:p>
    <w:p w:rsidR="006932EF" w:rsidRPr="00507D6D" w:rsidRDefault="00D652AA" w:rsidP="006E7469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C</w:t>
      </w:r>
      <w:r w:rsidR="006D502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onfiguration </w:t>
      </w:r>
      <w:r w:rsidR="006932EF" w:rsidRPr="00507D6D">
        <w:rPr>
          <w:rFonts w:ascii="Arial Unicode MS" w:eastAsia="Arial Unicode MS" w:hAnsi="Arial Unicode MS" w:cs="Arial Unicode MS"/>
          <w:sz w:val="20"/>
          <w:szCs w:val="20"/>
        </w:rPr>
        <w:t>M</w:t>
      </w:r>
      <w:r w:rsidR="006D502F" w:rsidRPr="00507D6D">
        <w:rPr>
          <w:rFonts w:ascii="Arial Unicode MS" w:eastAsia="Arial Unicode MS" w:hAnsi="Arial Unicode MS" w:cs="Arial Unicode MS"/>
          <w:sz w:val="20"/>
          <w:szCs w:val="20"/>
        </w:rPr>
        <w:t>anager</w:t>
      </w:r>
      <w:r w:rsidR="006932E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for </w:t>
      </w:r>
      <w:r w:rsidR="00977C39">
        <w:rPr>
          <w:rFonts w:ascii="Arial Unicode MS" w:eastAsia="Arial Unicode MS" w:hAnsi="Arial Unicode MS" w:cs="Arial Unicode MS"/>
          <w:sz w:val="20"/>
          <w:szCs w:val="20"/>
        </w:rPr>
        <w:t>a</w:t>
      </w:r>
      <w:r w:rsidR="000E46E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project</w:t>
      </w:r>
      <w:r w:rsidR="006932E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8E367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for </w:t>
      </w:r>
      <w:r w:rsidR="006932EF" w:rsidRPr="00507D6D">
        <w:rPr>
          <w:rFonts w:ascii="Arial Unicode MS" w:eastAsia="Arial Unicode MS" w:hAnsi="Arial Unicode MS" w:cs="Arial Unicode MS"/>
          <w:sz w:val="20"/>
          <w:szCs w:val="20"/>
        </w:rPr>
        <w:t>Departme</w:t>
      </w:r>
      <w:r w:rsidR="006D502F" w:rsidRPr="00507D6D">
        <w:rPr>
          <w:rFonts w:ascii="Arial Unicode MS" w:eastAsia="Arial Unicode MS" w:hAnsi="Arial Unicode MS" w:cs="Arial Unicode MS"/>
          <w:sz w:val="20"/>
          <w:szCs w:val="20"/>
        </w:rPr>
        <w:t>nt of Work and Pensions.</w:t>
      </w:r>
    </w:p>
    <w:p w:rsidR="00977C39" w:rsidRDefault="00977C39" w:rsidP="006E7469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 Java development project using, Jboss, Maven and Jenkins.</w:t>
      </w:r>
    </w:p>
    <w:p w:rsidR="006D502F" w:rsidRPr="00507D6D" w:rsidRDefault="006D502F" w:rsidP="006E7469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CM Plan and C</w:t>
      </w:r>
      <w:r w:rsidR="00C8505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M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Processes</w:t>
      </w:r>
      <w:r w:rsidR="00354BAE">
        <w:rPr>
          <w:rFonts w:ascii="Arial Unicode MS" w:eastAsia="Arial Unicode MS" w:hAnsi="Arial Unicode MS" w:cs="Arial Unicode MS"/>
          <w:sz w:val="20"/>
          <w:szCs w:val="20"/>
        </w:rPr>
        <w:t xml:space="preserve"> and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12479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Release Notes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documents.</w:t>
      </w:r>
    </w:p>
    <w:p w:rsidR="00CE1E8C" w:rsidRPr="00507D6D" w:rsidRDefault="0012479A" w:rsidP="00DF3979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Defect tracking in HP ALM Quality Center.</w:t>
      </w:r>
    </w:p>
    <w:p w:rsidR="006D502F" w:rsidRPr="00507D6D" w:rsidRDefault="00C8505E" w:rsidP="006E7469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Audited for </w:t>
      </w:r>
      <w:r w:rsidR="006D502F" w:rsidRPr="00507D6D">
        <w:rPr>
          <w:rFonts w:ascii="Arial Unicode MS" w:eastAsia="Arial Unicode MS" w:hAnsi="Arial Unicode MS" w:cs="Arial Unicode MS"/>
          <w:sz w:val="20"/>
          <w:szCs w:val="20"/>
        </w:rPr>
        <w:t>CM and Baseline Verification Audits.</w:t>
      </w:r>
    </w:p>
    <w:p w:rsidR="0012479A" w:rsidRPr="00507D6D" w:rsidRDefault="003A1D97" w:rsidP="00803094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New r</w:t>
      </w:r>
      <w:r w:rsidR="0039356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esource </w:t>
      </w:r>
      <w:r w:rsidR="001E39CE" w:rsidRPr="00507D6D">
        <w:rPr>
          <w:rFonts w:ascii="Arial Unicode MS" w:eastAsia="Arial Unicode MS" w:hAnsi="Arial Unicode MS" w:cs="Arial Unicode MS"/>
          <w:sz w:val="20"/>
          <w:szCs w:val="20"/>
        </w:rPr>
        <w:t>on-boarding</w:t>
      </w:r>
      <w:r>
        <w:rPr>
          <w:rFonts w:ascii="Arial Unicode MS" w:eastAsia="Arial Unicode MS" w:hAnsi="Arial Unicode MS" w:cs="Arial Unicode MS"/>
          <w:sz w:val="20"/>
          <w:szCs w:val="20"/>
        </w:rPr>
        <w:t>,</w:t>
      </w:r>
      <w:r w:rsidR="001E39C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access control and </w:t>
      </w:r>
      <w:r w:rsidR="0012479A" w:rsidRPr="00507D6D">
        <w:rPr>
          <w:rFonts w:ascii="Arial Unicode MS" w:eastAsia="Arial Unicode MS" w:hAnsi="Arial Unicode MS" w:cs="Arial Unicode MS"/>
          <w:sz w:val="20"/>
          <w:szCs w:val="20"/>
        </w:rPr>
        <w:t>new user set-up for Subversion.</w:t>
      </w:r>
    </w:p>
    <w:p w:rsidR="006D502F" w:rsidRPr="00507D6D" w:rsidRDefault="001E39CE" w:rsidP="00803094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Maintenance of</w:t>
      </w:r>
      <w:r w:rsidR="003A1D97">
        <w:rPr>
          <w:rFonts w:ascii="Arial Unicode MS" w:eastAsia="Arial Unicode MS" w:hAnsi="Arial Unicode MS" w:cs="Arial Unicode MS"/>
          <w:sz w:val="20"/>
          <w:szCs w:val="20"/>
        </w:rPr>
        <w:t xml:space="preserve"> Asset and Access tracking systems in CMDB including CM activities with HP </w:t>
      </w:r>
      <w:r w:rsidR="004141EB" w:rsidRPr="00507D6D">
        <w:rPr>
          <w:rFonts w:ascii="Arial Unicode MS" w:eastAsia="Arial Unicode MS" w:hAnsi="Arial Unicode MS" w:cs="Arial Unicode MS"/>
          <w:sz w:val="20"/>
          <w:szCs w:val="20"/>
        </w:rPr>
        <w:t>Star Team.</w:t>
      </w:r>
    </w:p>
    <w:p w:rsidR="006D502F" w:rsidRPr="00507D6D" w:rsidRDefault="00971DD2" w:rsidP="006E7469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Assisted </w:t>
      </w:r>
      <w:r w:rsidR="005A3DEF">
        <w:rPr>
          <w:rFonts w:ascii="Arial Unicode MS" w:eastAsia="Arial Unicode MS" w:hAnsi="Arial Unicode MS" w:cs="Arial Unicode MS"/>
          <w:sz w:val="20"/>
          <w:szCs w:val="20"/>
        </w:rPr>
        <w:t>c</w:t>
      </w:r>
      <w:r w:rsidR="006D502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lient with Configuration </w:t>
      </w:r>
      <w:r w:rsidR="00170417">
        <w:rPr>
          <w:rFonts w:ascii="Arial Unicode MS" w:eastAsia="Arial Unicode MS" w:hAnsi="Arial Unicode MS" w:cs="Arial Unicode MS"/>
          <w:sz w:val="20"/>
          <w:szCs w:val="20"/>
        </w:rPr>
        <w:t xml:space="preserve">Management </w:t>
      </w:r>
      <w:r w:rsidR="005A3DEF">
        <w:rPr>
          <w:rFonts w:ascii="Arial Unicode MS" w:eastAsia="Arial Unicode MS" w:hAnsi="Arial Unicode MS" w:cs="Arial Unicode MS"/>
          <w:sz w:val="20"/>
          <w:szCs w:val="20"/>
        </w:rPr>
        <w:t xml:space="preserve">queries and </w:t>
      </w:r>
      <w:r w:rsidR="006D502F" w:rsidRPr="00507D6D">
        <w:rPr>
          <w:rFonts w:ascii="Arial Unicode MS" w:eastAsia="Arial Unicode MS" w:hAnsi="Arial Unicode MS" w:cs="Arial Unicode MS"/>
          <w:sz w:val="20"/>
          <w:szCs w:val="20"/>
        </w:rPr>
        <w:t>Informa</w:t>
      </w:r>
      <w:r w:rsidR="00072E01" w:rsidRPr="00507D6D">
        <w:rPr>
          <w:rFonts w:ascii="Arial Unicode MS" w:eastAsia="Arial Unicode MS" w:hAnsi="Arial Unicode MS" w:cs="Arial Unicode MS"/>
          <w:sz w:val="20"/>
          <w:szCs w:val="20"/>
        </w:rPr>
        <w:t>tion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as required.</w:t>
      </w:r>
    </w:p>
    <w:p w:rsidR="006D502F" w:rsidRPr="00507D6D" w:rsidRDefault="00202E90" w:rsidP="006E7469">
      <w:pPr>
        <w:pStyle w:val="ListParagraph"/>
        <w:numPr>
          <w:ilvl w:val="0"/>
          <w:numId w:val="10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CM Tools;</w:t>
      </w:r>
      <w:r w:rsidR="0012479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6D502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Subversion,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Tortoise SVN, </w:t>
      </w:r>
      <w:r w:rsidR="006D502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HP ALM Quality Center and </w:t>
      </w:r>
      <w:r w:rsidR="005A3DEF">
        <w:rPr>
          <w:rFonts w:ascii="Arial Unicode MS" w:eastAsia="Arial Unicode MS" w:hAnsi="Arial Unicode MS" w:cs="Arial Unicode MS"/>
          <w:sz w:val="20"/>
          <w:szCs w:val="20"/>
        </w:rPr>
        <w:t xml:space="preserve">HP </w:t>
      </w:r>
      <w:r w:rsidR="00971DD2" w:rsidRPr="00507D6D">
        <w:rPr>
          <w:rFonts w:ascii="Arial Unicode MS" w:eastAsia="Arial Unicode MS" w:hAnsi="Arial Unicode MS" w:cs="Arial Unicode MS"/>
          <w:sz w:val="20"/>
          <w:szCs w:val="20"/>
        </w:rPr>
        <w:t>StarTeam.</w:t>
      </w:r>
    </w:p>
    <w:p w:rsidR="006D502F" w:rsidRPr="00507D6D" w:rsidRDefault="006D502F" w:rsidP="00C47089">
      <w:pPr>
        <w:pStyle w:val="headerlist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>Key Achievements:</w:t>
      </w:r>
    </w:p>
    <w:p w:rsidR="00984DBF" w:rsidRPr="00507D6D" w:rsidRDefault="00DF3979" w:rsidP="00984DBF">
      <w:pPr>
        <w:pStyle w:val="ListParagraph"/>
        <w:numPr>
          <w:ilvl w:val="0"/>
          <w:numId w:val="11"/>
        </w:numPr>
        <w:spacing w:after="200" w:line="276" w:lineRule="auto"/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A</w:t>
      </w:r>
      <w:r w:rsidR="00971DD2" w:rsidRPr="00507D6D">
        <w:rPr>
          <w:rFonts w:ascii="Arial Unicode MS" w:eastAsia="Arial Unicode MS" w:hAnsi="Arial Unicode MS" w:cs="Arial Unicode MS"/>
          <w:sz w:val="20"/>
          <w:szCs w:val="20"/>
        </w:rPr>
        <w:t>ssist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ed</w:t>
      </w:r>
      <w:r w:rsidR="00971DD2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team </w:t>
      </w:r>
      <w:r w:rsidR="00F6418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in usage of CM tools and </w:t>
      </w:r>
      <w:r w:rsidR="002945D3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to </w:t>
      </w:r>
      <w:r w:rsidR="00971DD2" w:rsidRPr="00507D6D">
        <w:rPr>
          <w:rFonts w:ascii="Arial Unicode MS" w:eastAsia="Arial Unicode MS" w:hAnsi="Arial Unicode MS" w:cs="Arial Unicode MS"/>
          <w:sz w:val="20"/>
          <w:szCs w:val="20"/>
        </w:rPr>
        <w:t>follow CM processes.</w:t>
      </w:r>
      <w:r w:rsidR="009D1D3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A</w:t>
      </w:r>
      <w:r w:rsidR="00E2475F" w:rsidRPr="00507D6D">
        <w:rPr>
          <w:rFonts w:ascii="Arial Unicode MS" w:eastAsia="Arial Unicode MS" w:hAnsi="Arial Unicode MS" w:cs="Arial Unicode MS"/>
          <w:sz w:val="20"/>
          <w:szCs w:val="20"/>
        </w:rPr>
        <w:t>utomated</w:t>
      </w:r>
      <w:r w:rsidR="00CE1E8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9D1D3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repetitive </w:t>
      </w:r>
      <w:r w:rsidR="00E2475F" w:rsidRPr="00507D6D">
        <w:rPr>
          <w:rFonts w:ascii="Arial Unicode MS" w:eastAsia="Arial Unicode MS" w:hAnsi="Arial Unicode MS" w:cs="Arial Unicode MS"/>
          <w:sz w:val="20"/>
          <w:szCs w:val="20"/>
        </w:rPr>
        <w:t>tasks</w:t>
      </w:r>
      <w:r w:rsidR="0012479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E2475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by </w:t>
      </w:r>
      <w:r w:rsidR="00CE1E8C" w:rsidRPr="00507D6D">
        <w:rPr>
          <w:rFonts w:ascii="Arial Unicode MS" w:eastAsia="Arial Unicode MS" w:hAnsi="Arial Unicode MS" w:cs="Arial Unicode MS"/>
          <w:sz w:val="20"/>
          <w:szCs w:val="20"/>
        </w:rPr>
        <w:t>scripting.</w:t>
      </w:r>
    </w:p>
    <w:p w:rsidR="00C026D2" w:rsidRPr="00507D6D" w:rsidRDefault="0021244E" w:rsidP="0021244E">
      <w:pPr>
        <w:tabs>
          <w:tab w:val="right" w:pos="10710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Configuration Analyst II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at</w:t>
      </w: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</w:t>
      </w:r>
      <w:r w:rsidR="001F7EBD" w:rsidRPr="00507D6D">
        <w:rPr>
          <w:rFonts w:ascii="Arial Unicode MS" w:eastAsia="Arial Unicode MS" w:hAnsi="Arial Unicode MS" w:cs="Arial Unicode MS"/>
          <w:b/>
          <w:sz w:val="20"/>
          <w:szCs w:val="20"/>
        </w:rPr>
        <w:t>Capge</w:t>
      </w:r>
      <w:r w:rsidR="00AC2FCD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mini UK plc. </w:t>
      </w:r>
      <w:r w:rsidR="00E5317D" w:rsidRPr="00507D6D">
        <w:rPr>
          <w:rFonts w:ascii="Arial Unicode MS" w:eastAsia="Arial Unicode MS" w:hAnsi="Arial Unicode MS" w:cs="Arial Unicode MS"/>
          <w:b/>
          <w:sz w:val="20"/>
          <w:szCs w:val="20"/>
        </w:rPr>
        <w:t>Birmingham.</w:t>
      </w:r>
      <w:r w:rsidR="00AC2FCD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</w:t>
      </w:r>
      <w:r w:rsidR="00140113" w:rsidRPr="00507D6D">
        <w:rPr>
          <w:rFonts w:ascii="Arial Unicode MS" w:eastAsia="Arial Unicode MS" w:hAnsi="Arial Unicode MS" w:cs="Arial Unicode MS"/>
          <w:b/>
          <w:sz w:val="20"/>
          <w:szCs w:val="20"/>
        </w:rPr>
        <w:t>(Skills Funding Agency)</w:t>
      </w:r>
      <w:r w:rsidR="00BD6E3F"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>Apr</w:t>
      </w:r>
      <w:r w:rsidR="00E26783" w:rsidRPr="00507D6D">
        <w:rPr>
          <w:rFonts w:ascii="Arial Unicode MS" w:eastAsia="Arial Unicode MS" w:hAnsi="Arial Unicode MS" w:cs="Arial Unicode MS"/>
          <w:b/>
          <w:sz w:val="20"/>
          <w:szCs w:val="20"/>
        </w:rPr>
        <w:t>.</w:t>
      </w:r>
      <w:r w:rsidR="00AC2FCD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2008 – Jan</w:t>
      </w:r>
      <w:r w:rsidR="00E26783" w:rsidRPr="00507D6D">
        <w:rPr>
          <w:rFonts w:ascii="Arial Unicode MS" w:eastAsia="Arial Unicode MS" w:hAnsi="Arial Unicode MS" w:cs="Arial Unicode MS"/>
          <w:b/>
          <w:sz w:val="20"/>
          <w:szCs w:val="20"/>
        </w:rPr>
        <w:t>.</w:t>
      </w:r>
      <w:r w:rsidR="00AC2FCD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2015</w:t>
      </w:r>
      <w:r w:rsidR="00832D15"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>6</w:t>
      </w:r>
      <w:r w:rsidR="00BD6E3F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</w:t>
      </w:r>
      <w:r w:rsidR="002C4AEA" w:rsidRPr="00507D6D">
        <w:rPr>
          <w:rFonts w:ascii="Arial Unicode MS" w:eastAsia="Arial Unicode MS" w:hAnsi="Arial Unicode MS" w:cs="Arial Unicode MS"/>
          <w:b/>
          <w:sz w:val="20"/>
          <w:szCs w:val="20"/>
        </w:rPr>
        <w:t>y</w:t>
      </w:r>
      <w:r w:rsidR="00832D15" w:rsidRPr="00507D6D">
        <w:rPr>
          <w:rFonts w:ascii="Arial Unicode MS" w:eastAsia="Arial Unicode MS" w:hAnsi="Arial Unicode MS" w:cs="Arial Unicode MS"/>
          <w:b/>
          <w:sz w:val="20"/>
          <w:szCs w:val="20"/>
        </w:rPr>
        <w:t>ears</w:t>
      </w:r>
      <w:r w:rsidR="002C4AEA" w:rsidRPr="00507D6D">
        <w:rPr>
          <w:rFonts w:ascii="Arial Unicode MS" w:eastAsia="Arial Unicode MS" w:hAnsi="Arial Unicode MS" w:cs="Arial Unicode MS"/>
          <w:b/>
          <w:sz w:val="20"/>
          <w:szCs w:val="20"/>
        </w:rPr>
        <w:t>, 10 m</w:t>
      </w:r>
      <w:r w:rsidR="00BD6E3F" w:rsidRPr="00507D6D">
        <w:rPr>
          <w:rFonts w:ascii="Arial Unicode MS" w:eastAsia="Arial Unicode MS" w:hAnsi="Arial Unicode MS" w:cs="Arial Unicode MS"/>
          <w:b/>
          <w:sz w:val="20"/>
          <w:szCs w:val="20"/>
        </w:rPr>
        <w:t>onths</w:t>
      </w:r>
    </w:p>
    <w:p w:rsidR="00240641" w:rsidRPr="00507D6D" w:rsidRDefault="00B422AC" w:rsidP="00C47089">
      <w:pPr>
        <w:pStyle w:val="headerlist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>Responsibilities:</w:t>
      </w:r>
    </w:p>
    <w:p w:rsidR="002945D3" w:rsidRPr="00507D6D" w:rsidRDefault="006715A5" w:rsidP="002945D3">
      <w:pPr>
        <w:numPr>
          <w:ilvl w:val="0"/>
          <w:numId w:val="6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Software </w:t>
      </w:r>
      <w:r w:rsidR="009D1D3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Configuration Management using </w:t>
      </w:r>
      <w:r w:rsidR="002945D3" w:rsidRPr="00507D6D">
        <w:rPr>
          <w:rFonts w:ascii="Arial Unicode MS" w:eastAsia="Arial Unicode MS" w:hAnsi="Arial Unicode MS" w:cs="Arial Unicode MS"/>
          <w:sz w:val="20"/>
          <w:szCs w:val="20"/>
        </w:rPr>
        <w:t>Microsof</w:t>
      </w:r>
      <w:r w:rsidR="00FA7758" w:rsidRPr="00507D6D">
        <w:rPr>
          <w:rFonts w:ascii="Arial Unicode MS" w:eastAsia="Arial Unicode MS" w:hAnsi="Arial Unicode MS" w:cs="Arial Unicode MS"/>
          <w:sz w:val="20"/>
          <w:szCs w:val="20"/>
        </w:rPr>
        <w:t>t TFS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version control,</w:t>
      </w:r>
      <w:r w:rsidR="009A3B3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Visual Studio </w:t>
      </w:r>
      <w:r w:rsidR="002945D3" w:rsidRPr="00507D6D">
        <w:rPr>
          <w:rFonts w:ascii="Arial Unicode MS" w:eastAsia="Arial Unicode MS" w:hAnsi="Arial Unicode MS" w:cs="Arial Unicode MS"/>
          <w:sz w:val="20"/>
          <w:szCs w:val="20"/>
        </w:rPr>
        <w:t>2013.</w:t>
      </w:r>
    </w:p>
    <w:p w:rsidR="00202E90" w:rsidRPr="00507D6D" w:rsidRDefault="002945D3" w:rsidP="002945D3">
      <w:pPr>
        <w:numPr>
          <w:ilvl w:val="0"/>
          <w:numId w:val="6"/>
        </w:numPr>
        <w:overflowPunct w:val="0"/>
        <w:autoSpaceDE w:val="0"/>
        <w:autoSpaceDN w:val="0"/>
        <w:adjustRightInd w:val="0"/>
        <w:textAlignment w:val="baseline"/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IBM R</w:t>
      </w:r>
      <w:r w:rsidR="009D1D31" w:rsidRPr="00507D6D">
        <w:rPr>
          <w:rFonts w:ascii="Arial Unicode MS" w:eastAsia="Arial Unicode MS" w:hAnsi="Arial Unicode MS" w:cs="Arial Unicode MS"/>
          <w:sz w:val="20"/>
          <w:szCs w:val="20"/>
        </w:rPr>
        <w:t>ational ClearCase / ClearQuest a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dmin</w:t>
      </w:r>
      <w:r w:rsidR="00FA7758" w:rsidRPr="00507D6D">
        <w:rPr>
          <w:rFonts w:ascii="Arial Unicode MS" w:eastAsia="Arial Unicode MS" w:hAnsi="Arial Unicode MS" w:cs="Arial Unicode MS"/>
          <w:sz w:val="20"/>
          <w:szCs w:val="20"/>
        </w:rPr>
        <w:t>istration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FA775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D27CB8" w:rsidRPr="00507D6D">
        <w:rPr>
          <w:rFonts w:ascii="Arial Unicode MS" w:eastAsia="Arial Unicode MS" w:hAnsi="Arial Unicode MS" w:cs="Arial Unicode MS"/>
          <w:sz w:val="20"/>
          <w:szCs w:val="20"/>
        </w:rPr>
        <w:t>M</w:t>
      </w:r>
      <w:r w:rsidR="009850C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igration of </w:t>
      </w:r>
      <w:r w:rsidR="00202E90" w:rsidRPr="00507D6D">
        <w:rPr>
          <w:rFonts w:ascii="Arial Unicode MS" w:eastAsia="Arial Unicode MS" w:hAnsi="Arial Unicode MS" w:cs="Arial Unicode MS"/>
          <w:sz w:val="20"/>
          <w:szCs w:val="20"/>
        </w:rPr>
        <w:t>projects</w:t>
      </w:r>
      <w:r w:rsidR="009850C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202E9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from IBM </w:t>
      </w:r>
      <w:r w:rsidR="006715A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toolset </w:t>
      </w:r>
      <w:r w:rsidR="009850C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to </w:t>
      </w:r>
      <w:r w:rsidR="00202E9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Microsoft </w:t>
      </w:r>
      <w:r w:rsidR="005C0314" w:rsidRPr="00507D6D">
        <w:rPr>
          <w:rFonts w:ascii="Arial Unicode MS" w:eastAsia="Arial Unicode MS" w:hAnsi="Arial Unicode MS" w:cs="Arial Unicode MS"/>
          <w:sz w:val="20"/>
          <w:szCs w:val="20"/>
        </w:rPr>
        <w:t>TFS</w:t>
      </w:r>
      <w:r w:rsidR="00202E90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C85F9B" w:rsidRPr="00507D6D" w:rsidRDefault="005C0314" w:rsidP="002945D3">
      <w:pPr>
        <w:numPr>
          <w:ilvl w:val="0"/>
          <w:numId w:val="6"/>
        </w:numPr>
        <w:overflowPunct w:val="0"/>
        <w:autoSpaceDE w:val="0"/>
        <w:autoSpaceDN w:val="0"/>
        <w:adjustRightInd w:val="0"/>
        <w:textAlignment w:val="baseline"/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Followed</w:t>
      </w:r>
      <w:r w:rsidR="008E367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ITIL aligned processes for change </w:t>
      </w:r>
      <w:r w:rsidR="006715A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management </w:t>
      </w:r>
      <w:r w:rsidR="008E367E" w:rsidRPr="00507D6D">
        <w:rPr>
          <w:rFonts w:ascii="Arial Unicode MS" w:eastAsia="Arial Unicode MS" w:hAnsi="Arial Unicode MS" w:cs="Arial Unicode MS"/>
          <w:sz w:val="20"/>
          <w:szCs w:val="20"/>
        </w:rPr>
        <w:t>and service delivery</w:t>
      </w:r>
      <w:r w:rsidR="006715A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processes</w:t>
      </w:r>
      <w:r w:rsidR="008E367E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1F7EBD" w:rsidRPr="00507D6D" w:rsidRDefault="002458E6" w:rsidP="00C47089">
      <w:pPr>
        <w:pStyle w:val="headerlist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 xml:space="preserve">Key </w:t>
      </w:r>
      <w:r w:rsidR="00B422AC" w:rsidRPr="00507D6D">
        <w:rPr>
          <w:rFonts w:ascii="Arial Unicode MS" w:eastAsia="Arial Unicode MS" w:hAnsi="Arial Unicode MS" w:cs="Arial Unicode MS"/>
          <w:b/>
          <w:szCs w:val="20"/>
        </w:rPr>
        <w:t>Achievements:</w:t>
      </w:r>
    </w:p>
    <w:p w:rsidR="00BA66B3" w:rsidRPr="00507D6D" w:rsidRDefault="00D411B6" w:rsidP="00C47089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  <w:lang w:val="en-GB"/>
        </w:rPr>
        <w:t>Introduced new</w:t>
      </w:r>
      <w:r w:rsidR="00892D3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features</w:t>
      </w:r>
      <w:r w:rsidR="009905A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to the </w:t>
      </w:r>
      <w:r w:rsidR="00BA66B3" w:rsidRPr="00507D6D">
        <w:rPr>
          <w:rFonts w:ascii="Arial Unicode MS" w:eastAsia="Arial Unicode MS" w:hAnsi="Arial Unicode MS" w:cs="Arial Unicode MS"/>
          <w:sz w:val="20"/>
          <w:szCs w:val="20"/>
        </w:rPr>
        <w:t>SCM web</w:t>
      </w:r>
      <w:r w:rsidR="00EA3199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portal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 in language Perl. Administered the Perl automation scripts and also converted scripts to Python language for around 3 years, automating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tasks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 for developers, </w:t>
      </w:r>
      <w:r w:rsidR="00A94BEF" w:rsidRPr="00507D6D">
        <w:rPr>
          <w:rFonts w:ascii="Arial Unicode MS" w:eastAsia="Arial Unicode MS" w:hAnsi="Arial Unicode MS" w:cs="Arial Unicode MS"/>
          <w:sz w:val="20"/>
          <w:szCs w:val="20"/>
        </w:rPr>
        <w:t>r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>educing</w:t>
      </w:r>
      <w:r w:rsidR="00984DB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CM team </w:t>
      </w:r>
      <w:r w:rsidR="00984DBF" w:rsidRPr="00507D6D">
        <w:rPr>
          <w:rFonts w:ascii="Arial Unicode MS" w:eastAsia="Arial Unicode MS" w:hAnsi="Arial Unicode MS" w:cs="Arial Unicode MS"/>
          <w:sz w:val="20"/>
          <w:szCs w:val="20"/>
        </w:rPr>
        <w:t>overhead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s </w:t>
      </w:r>
      <w:r w:rsidR="00984DBF" w:rsidRPr="00507D6D">
        <w:rPr>
          <w:rFonts w:ascii="Arial Unicode MS" w:eastAsia="Arial Unicode MS" w:hAnsi="Arial Unicode MS" w:cs="Arial Unicode MS"/>
          <w:sz w:val="20"/>
          <w:szCs w:val="20"/>
        </w:rPr>
        <w:t>by</w:t>
      </w:r>
      <w:r w:rsidR="0008209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>around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D27CB8" w:rsidRPr="00507D6D">
        <w:rPr>
          <w:rFonts w:ascii="Arial Unicode MS" w:eastAsia="Arial Unicode MS" w:hAnsi="Arial Unicode MS" w:cs="Arial Unicode MS"/>
          <w:sz w:val="20"/>
          <w:szCs w:val="20"/>
        </w:rPr>
        <w:t>20%</w:t>
      </w:r>
      <w:r w:rsidR="009905AB" w:rsidRPr="00507D6D">
        <w:rPr>
          <w:rFonts w:ascii="Arial Unicode MS" w:eastAsia="Arial Unicode MS" w:hAnsi="Arial Unicode MS" w:cs="Arial Unicode MS"/>
          <w:sz w:val="20"/>
          <w:szCs w:val="20"/>
        </w:rPr>
        <w:t>,</w:t>
      </w:r>
      <w:r w:rsidR="004D2E64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892D3C" w:rsidRPr="00507D6D">
        <w:rPr>
          <w:rFonts w:ascii="Arial Unicode MS" w:eastAsia="Arial Unicode MS" w:hAnsi="Arial Unicode MS" w:cs="Arial Unicode MS"/>
          <w:sz w:val="20"/>
          <w:szCs w:val="20"/>
        </w:rPr>
        <w:t>allowing</w:t>
      </w:r>
      <w:r w:rsidR="00EA3199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49367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more 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time for </w:t>
      </w:r>
      <w:r w:rsidR="007811AA">
        <w:rPr>
          <w:rFonts w:ascii="Arial Unicode MS" w:eastAsia="Arial Unicode MS" w:hAnsi="Arial Unicode MS" w:cs="Arial Unicode MS"/>
          <w:sz w:val="20"/>
          <w:szCs w:val="20"/>
        </w:rPr>
        <w:t xml:space="preserve">process 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automation </w:t>
      </w:r>
      <w:r w:rsidR="00493671" w:rsidRPr="00507D6D">
        <w:rPr>
          <w:rFonts w:ascii="Arial Unicode MS" w:eastAsia="Arial Unicode MS" w:hAnsi="Arial Unicode MS" w:cs="Arial Unicode MS"/>
          <w:sz w:val="20"/>
          <w:szCs w:val="20"/>
        </w:rPr>
        <w:t>improvement</w:t>
      </w:r>
      <w:r w:rsidR="00202E90" w:rsidRPr="00507D6D">
        <w:rPr>
          <w:rFonts w:ascii="Arial Unicode MS" w:eastAsia="Arial Unicode MS" w:hAnsi="Arial Unicode MS" w:cs="Arial Unicode MS"/>
          <w:sz w:val="20"/>
          <w:szCs w:val="20"/>
        </w:rPr>
        <w:t>s</w:t>
      </w:r>
      <w:r w:rsidR="009905AB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5B6224" w:rsidRPr="00507D6D" w:rsidRDefault="00202E90" w:rsidP="005B6224">
      <w:pPr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Took on additional tasks of</w:t>
      </w:r>
      <w:r w:rsidR="0049367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Build and Release D</w:t>
      </w:r>
      <w:r w:rsidR="00984DBF" w:rsidRPr="00507D6D">
        <w:rPr>
          <w:rFonts w:ascii="Arial Unicode MS" w:eastAsia="Arial Unicode MS" w:hAnsi="Arial Unicode MS" w:cs="Arial Unicode MS"/>
          <w:sz w:val="20"/>
          <w:szCs w:val="20"/>
        </w:rPr>
        <w:t>eployment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984DB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Used SQL server management studio and TFS.</w:t>
      </w:r>
    </w:p>
    <w:p w:rsidR="00837F47" w:rsidRPr="00507D6D" w:rsidRDefault="00202E90" w:rsidP="00C47089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textAlignment w:val="baseline"/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lastRenderedPageBreak/>
        <w:t>M</w:t>
      </w:r>
      <w:r w:rsidR="004D2E64" w:rsidRPr="00507D6D">
        <w:rPr>
          <w:rFonts w:ascii="Arial Unicode MS" w:eastAsia="Arial Unicode MS" w:hAnsi="Arial Unicode MS" w:cs="Arial Unicode MS"/>
          <w:sz w:val="20"/>
          <w:szCs w:val="20"/>
        </w:rPr>
        <w:t>aintain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ed</w:t>
      </w:r>
      <w:r w:rsidR="001A158F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E26783" w:rsidRPr="00507D6D">
        <w:rPr>
          <w:rFonts w:ascii="Arial Unicode MS" w:eastAsia="Arial Unicode MS" w:hAnsi="Arial Unicode MS" w:cs="Arial Unicode MS"/>
          <w:sz w:val="20"/>
          <w:szCs w:val="20"/>
        </w:rPr>
        <w:t>SL</w:t>
      </w:r>
      <w:r w:rsidR="007E2ACC" w:rsidRPr="00507D6D">
        <w:rPr>
          <w:rFonts w:ascii="Arial Unicode MS" w:eastAsia="Arial Unicode MS" w:hAnsi="Arial Unicode MS" w:cs="Arial Unicode MS"/>
          <w:sz w:val="20"/>
          <w:szCs w:val="20"/>
        </w:rPr>
        <w:t>As</w:t>
      </w:r>
      <w:r w:rsidR="00883D2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. </w:t>
      </w:r>
      <w:r w:rsidR="00BB7528" w:rsidRPr="00507D6D">
        <w:rPr>
          <w:rFonts w:ascii="Arial Unicode MS" w:eastAsia="Arial Unicode MS" w:hAnsi="Arial Unicode MS" w:cs="Arial Unicode MS"/>
          <w:sz w:val="20"/>
          <w:szCs w:val="20"/>
        </w:rPr>
        <w:t>Used</w:t>
      </w:r>
      <w:r w:rsidR="0049367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‘</w:t>
      </w:r>
      <w:r w:rsidR="00883D2C" w:rsidRPr="00507D6D">
        <w:rPr>
          <w:rFonts w:ascii="Arial Unicode MS" w:eastAsia="Arial Unicode MS" w:hAnsi="Arial Unicode MS" w:cs="Arial Unicode MS"/>
          <w:sz w:val="20"/>
          <w:szCs w:val="20"/>
        </w:rPr>
        <w:t>Root Cause Analysis</w:t>
      </w:r>
      <w:r w:rsidR="00493671" w:rsidRPr="00507D6D">
        <w:rPr>
          <w:rFonts w:ascii="Arial Unicode MS" w:eastAsia="Arial Unicode MS" w:hAnsi="Arial Unicode MS" w:cs="Arial Unicode MS"/>
          <w:sz w:val="20"/>
          <w:szCs w:val="20"/>
        </w:rPr>
        <w:t>’</w:t>
      </w:r>
      <w:r w:rsidR="00883D2C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training</w:t>
      </w:r>
      <w:r w:rsidR="009C55D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BB7528" w:rsidRPr="00507D6D">
        <w:rPr>
          <w:rFonts w:ascii="Arial Unicode MS" w:eastAsia="Arial Unicode MS" w:hAnsi="Arial Unicode MS" w:cs="Arial Unicode MS"/>
          <w:sz w:val="20"/>
          <w:szCs w:val="20"/>
        </w:rPr>
        <w:t>skills</w:t>
      </w:r>
      <w:r w:rsidR="0049367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9C55D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to eliminate </w:t>
      </w:r>
      <w:r w:rsidR="0049367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re-occurring </w:t>
      </w:r>
      <w:r w:rsidR="00BB7528" w:rsidRPr="00507D6D">
        <w:rPr>
          <w:rFonts w:ascii="Arial Unicode MS" w:eastAsia="Arial Unicode MS" w:hAnsi="Arial Unicode MS" w:cs="Arial Unicode MS"/>
          <w:sz w:val="20"/>
          <w:szCs w:val="20"/>
        </w:rPr>
        <w:t>issues</w:t>
      </w:r>
      <w:r w:rsidR="00883D2C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144496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Used ITSM BMC Remedy change management tool.</w:t>
      </w:r>
    </w:p>
    <w:p w:rsidR="007F4019" w:rsidRPr="00507D6D" w:rsidRDefault="00D27CB8" w:rsidP="00EF3ABF">
      <w:pPr>
        <w:pStyle w:val="headerlist"/>
        <w:numPr>
          <w:ilvl w:val="0"/>
          <w:numId w:val="14"/>
        </w:numPr>
        <w:tabs>
          <w:tab w:val="right" w:pos="10710"/>
        </w:tabs>
        <w:spacing w:after="200" w:line="276" w:lineRule="auto"/>
        <w:rPr>
          <w:rFonts w:ascii="Arial Unicode MS" w:eastAsia="Arial Unicode MS" w:hAnsi="Arial Unicode MS" w:cs="Arial Unicode MS"/>
          <w:szCs w:val="20"/>
        </w:rPr>
      </w:pPr>
      <w:r w:rsidRPr="00507D6D">
        <w:rPr>
          <w:rFonts w:ascii="Arial Unicode MS" w:eastAsia="Arial Unicode MS" w:hAnsi="Arial Unicode MS" w:cs="Arial Unicode MS"/>
          <w:szCs w:val="20"/>
        </w:rPr>
        <w:t>Attained</w:t>
      </w:r>
      <w:r w:rsidR="003270C4" w:rsidRPr="00507D6D">
        <w:rPr>
          <w:rFonts w:ascii="Arial Unicode MS" w:eastAsia="Arial Unicode MS" w:hAnsi="Arial Unicode MS" w:cs="Arial Unicode MS"/>
          <w:szCs w:val="20"/>
        </w:rPr>
        <w:t xml:space="preserve"> p</w:t>
      </w:r>
      <w:r w:rsidR="00B422AC" w:rsidRPr="00507D6D">
        <w:rPr>
          <w:rFonts w:ascii="Arial Unicode MS" w:eastAsia="Arial Unicode MS" w:hAnsi="Arial Unicode MS" w:cs="Arial Unicode MS"/>
          <w:szCs w:val="20"/>
        </w:rPr>
        <w:t xml:space="preserve">romotion to </w:t>
      </w:r>
      <w:r w:rsidR="00503C5C" w:rsidRPr="00507D6D">
        <w:rPr>
          <w:rFonts w:ascii="Arial Unicode MS" w:eastAsia="Arial Unicode MS" w:hAnsi="Arial Unicode MS" w:cs="Arial Unicode MS"/>
          <w:szCs w:val="20"/>
        </w:rPr>
        <w:t>‘</w:t>
      </w:r>
      <w:r w:rsidR="00C85F9B" w:rsidRPr="00507D6D">
        <w:rPr>
          <w:rFonts w:ascii="Arial Unicode MS" w:eastAsia="Arial Unicode MS" w:hAnsi="Arial Unicode MS" w:cs="Arial Unicode MS"/>
          <w:szCs w:val="20"/>
        </w:rPr>
        <w:t xml:space="preserve">CM Analyst II / </w:t>
      </w:r>
      <w:r w:rsidR="002458E6" w:rsidRPr="00507D6D">
        <w:rPr>
          <w:rFonts w:ascii="Arial Unicode MS" w:eastAsia="Arial Unicode MS" w:hAnsi="Arial Unicode MS" w:cs="Arial Unicode MS"/>
          <w:szCs w:val="20"/>
        </w:rPr>
        <w:t>Engineer</w:t>
      </w:r>
      <w:r w:rsidR="00503C5C" w:rsidRPr="00507D6D">
        <w:rPr>
          <w:rFonts w:ascii="Arial Unicode MS" w:eastAsia="Arial Unicode MS" w:hAnsi="Arial Unicode MS" w:cs="Arial Unicode MS"/>
          <w:szCs w:val="20"/>
        </w:rPr>
        <w:t>’</w:t>
      </w:r>
      <w:r w:rsidR="002458E6" w:rsidRPr="00507D6D">
        <w:rPr>
          <w:rFonts w:ascii="Arial Unicode MS" w:eastAsia="Arial Unicode MS" w:hAnsi="Arial Unicode MS" w:cs="Arial Unicode MS"/>
          <w:szCs w:val="20"/>
        </w:rPr>
        <w:t xml:space="preserve"> </w:t>
      </w:r>
      <w:r w:rsidR="00503C5C" w:rsidRPr="00507D6D">
        <w:rPr>
          <w:rFonts w:ascii="Arial Unicode MS" w:eastAsia="Arial Unicode MS" w:hAnsi="Arial Unicode MS" w:cs="Arial Unicode MS"/>
          <w:szCs w:val="20"/>
        </w:rPr>
        <w:t xml:space="preserve">grade 04, </w:t>
      </w:r>
      <w:r w:rsidR="0062017C" w:rsidRPr="00507D6D">
        <w:rPr>
          <w:rFonts w:ascii="Arial Unicode MS" w:eastAsia="Arial Unicode MS" w:hAnsi="Arial Unicode MS" w:cs="Arial Unicode MS"/>
          <w:szCs w:val="20"/>
        </w:rPr>
        <w:t xml:space="preserve">for </w:t>
      </w:r>
      <w:r w:rsidRPr="00507D6D">
        <w:rPr>
          <w:rFonts w:ascii="Arial Unicode MS" w:eastAsia="Arial Unicode MS" w:hAnsi="Arial Unicode MS" w:cs="Arial Unicode MS"/>
          <w:szCs w:val="20"/>
        </w:rPr>
        <w:t xml:space="preserve">performing to </w:t>
      </w:r>
      <w:r w:rsidR="00837F47" w:rsidRPr="00507D6D">
        <w:rPr>
          <w:rFonts w:ascii="Arial Unicode MS" w:eastAsia="Arial Unicode MS" w:hAnsi="Arial Unicode MS" w:cs="Arial Unicode MS"/>
          <w:szCs w:val="20"/>
        </w:rPr>
        <w:t>‘</w:t>
      </w:r>
      <w:r w:rsidR="003270C4" w:rsidRPr="00507D6D">
        <w:rPr>
          <w:rFonts w:ascii="Arial Unicode MS" w:eastAsia="Arial Unicode MS" w:hAnsi="Arial Unicode MS" w:cs="Arial Unicode MS"/>
          <w:szCs w:val="20"/>
        </w:rPr>
        <w:t>Exceeding Expectations</w:t>
      </w:r>
      <w:r w:rsidR="00837F47" w:rsidRPr="00507D6D">
        <w:rPr>
          <w:rFonts w:ascii="Arial Unicode MS" w:eastAsia="Arial Unicode MS" w:hAnsi="Arial Unicode MS" w:cs="Arial Unicode MS"/>
          <w:szCs w:val="20"/>
        </w:rPr>
        <w:t>’</w:t>
      </w:r>
      <w:r w:rsidR="0062017C" w:rsidRPr="00507D6D">
        <w:rPr>
          <w:rFonts w:ascii="Arial Unicode MS" w:eastAsia="Arial Unicode MS" w:hAnsi="Arial Unicode MS" w:cs="Arial Unicode MS"/>
          <w:szCs w:val="20"/>
        </w:rPr>
        <w:t>.</w:t>
      </w:r>
    </w:p>
    <w:p w:rsidR="00FC32FA" w:rsidRPr="00507D6D" w:rsidRDefault="00D27CB8" w:rsidP="00FC32FA">
      <w:pPr>
        <w:pStyle w:val="headerlist"/>
        <w:tabs>
          <w:tab w:val="right" w:pos="10710"/>
        </w:tabs>
        <w:spacing w:line="276" w:lineRule="auto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 xml:space="preserve">Configuration Analyst </w:t>
      </w:r>
      <w:r w:rsidRPr="00507D6D">
        <w:rPr>
          <w:rFonts w:ascii="Arial Unicode MS" w:eastAsia="Arial Unicode MS" w:hAnsi="Arial Unicode MS" w:cs="Arial Unicode MS"/>
          <w:szCs w:val="20"/>
        </w:rPr>
        <w:t xml:space="preserve">at </w:t>
      </w:r>
      <w:r w:rsidR="009C1717" w:rsidRPr="00507D6D">
        <w:rPr>
          <w:rFonts w:ascii="Arial Unicode MS" w:eastAsia="Arial Unicode MS" w:hAnsi="Arial Unicode MS" w:cs="Arial Unicode MS"/>
          <w:b/>
          <w:szCs w:val="20"/>
        </w:rPr>
        <w:t xml:space="preserve">Capgemini UK plc, Telford. </w:t>
      </w:r>
      <w:r w:rsidR="007E2ACC" w:rsidRPr="00507D6D">
        <w:rPr>
          <w:rFonts w:ascii="Arial Unicode MS" w:eastAsia="Arial Unicode MS" w:hAnsi="Arial Unicode MS" w:cs="Arial Unicode MS"/>
          <w:b/>
          <w:szCs w:val="20"/>
        </w:rPr>
        <w:t>(HMRC Aspire) f</w:t>
      </w:r>
      <w:r w:rsidR="00814872" w:rsidRPr="00507D6D">
        <w:rPr>
          <w:rFonts w:ascii="Arial Unicode MS" w:eastAsia="Arial Unicode MS" w:hAnsi="Arial Unicode MS" w:cs="Arial Unicode MS"/>
          <w:b/>
          <w:szCs w:val="20"/>
        </w:rPr>
        <w:t>ormerly Fujitsu Services</w:t>
      </w:r>
      <w:r w:rsidR="00814872" w:rsidRPr="00507D6D">
        <w:rPr>
          <w:rFonts w:ascii="Arial Unicode MS" w:eastAsia="Arial Unicode MS" w:hAnsi="Arial Unicode MS" w:cs="Arial Unicode MS"/>
          <w:b/>
          <w:szCs w:val="20"/>
        </w:rPr>
        <w:tab/>
        <w:t>Sep</w:t>
      </w:r>
      <w:r w:rsidR="00892D3C" w:rsidRPr="00507D6D">
        <w:rPr>
          <w:rFonts w:ascii="Arial Unicode MS" w:eastAsia="Arial Unicode MS" w:hAnsi="Arial Unicode MS" w:cs="Arial Unicode MS"/>
          <w:b/>
          <w:szCs w:val="20"/>
        </w:rPr>
        <w:t xml:space="preserve">. </w:t>
      </w:r>
      <w:r w:rsidR="00767C1B" w:rsidRPr="00507D6D">
        <w:rPr>
          <w:rFonts w:ascii="Arial Unicode MS" w:eastAsia="Arial Unicode MS" w:hAnsi="Arial Unicode MS" w:cs="Arial Unicode MS"/>
          <w:b/>
          <w:szCs w:val="20"/>
        </w:rPr>
        <w:t>20</w:t>
      </w:r>
      <w:r w:rsidR="00892D3C" w:rsidRPr="00507D6D">
        <w:rPr>
          <w:rFonts w:ascii="Arial Unicode MS" w:eastAsia="Arial Unicode MS" w:hAnsi="Arial Unicode MS" w:cs="Arial Unicode MS"/>
          <w:b/>
          <w:szCs w:val="20"/>
        </w:rPr>
        <w:t>05</w:t>
      </w:r>
      <w:r w:rsidR="00767C1B" w:rsidRPr="00507D6D">
        <w:rPr>
          <w:rFonts w:ascii="Arial Unicode MS" w:eastAsia="Arial Unicode MS" w:hAnsi="Arial Unicode MS" w:cs="Arial Unicode MS"/>
          <w:b/>
          <w:szCs w:val="20"/>
        </w:rPr>
        <w:t xml:space="preserve"> – Apr</w:t>
      </w:r>
      <w:r w:rsidR="007E2ACC" w:rsidRPr="00507D6D">
        <w:rPr>
          <w:rFonts w:ascii="Arial Unicode MS" w:eastAsia="Arial Unicode MS" w:hAnsi="Arial Unicode MS" w:cs="Arial Unicode MS"/>
          <w:b/>
          <w:szCs w:val="20"/>
        </w:rPr>
        <w:t xml:space="preserve">. </w:t>
      </w:r>
      <w:r w:rsidR="00767C1B" w:rsidRPr="00507D6D">
        <w:rPr>
          <w:rFonts w:ascii="Arial Unicode MS" w:eastAsia="Arial Unicode MS" w:hAnsi="Arial Unicode MS" w:cs="Arial Unicode MS"/>
          <w:b/>
          <w:szCs w:val="20"/>
        </w:rPr>
        <w:t>20</w:t>
      </w:r>
      <w:r w:rsidR="007E2ACC" w:rsidRPr="00507D6D">
        <w:rPr>
          <w:rFonts w:ascii="Arial Unicode MS" w:eastAsia="Arial Unicode MS" w:hAnsi="Arial Unicode MS" w:cs="Arial Unicode MS"/>
          <w:b/>
          <w:szCs w:val="20"/>
        </w:rPr>
        <w:t>08</w:t>
      </w:r>
    </w:p>
    <w:p w:rsidR="00260E55" w:rsidRPr="00507D6D" w:rsidRDefault="00FC32FA" w:rsidP="00FC32FA">
      <w:pPr>
        <w:pStyle w:val="headerlist"/>
        <w:tabs>
          <w:tab w:val="right" w:pos="10710"/>
        </w:tabs>
        <w:spacing w:line="276" w:lineRule="auto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ab/>
      </w:r>
      <w:r w:rsidR="00767C1B" w:rsidRPr="00507D6D">
        <w:rPr>
          <w:rFonts w:ascii="Arial Unicode MS" w:eastAsia="Arial Unicode MS" w:hAnsi="Arial Unicode MS" w:cs="Arial Unicode MS"/>
          <w:b/>
          <w:szCs w:val="20"/>
        </w:rPr>
        <w:t>2</w:t>
      </w:r>
      <w:r w:rsidR="00144496" w:rsidRPr="00507D6D">
        <w:rPr>
          <w:rFonts w:ascii="Arial Unicode MS" w:eastAsia="Arial Unicode MS" w:hAnsi="Arial Unicode MS" w:cs="Arial Unicode MS"/>
          <w:b/>
          <w:szCs w:val="20"/>
        </w:rPr>
        <w:t xml:space="preserve"> </w:t>
      </w:r>
      <w:r w:rsidR="002C4AEA" w:rsidRPr="00507D6D">
        <w:rPr>
          <w:rFonts w:ascii="Arial Unicode MS" w:eastAsia="Arial Unicode MS" w:hAnsi="Arial Unicode MS" w:cs="Arial Unicode MS"/>
          <w:b/>
          <w:szCs w:val="20"/>
        </w:rPr>
        <w:t>y</w:t>
      </w:r>
      <w:r w:rsidR="00832D15" w:rsidRPr="00507D6D">
        <w:rPr>
          <w:rFonts w:ascii="Arial Unicode MS" w:eastAsia="Arial Unicode MS" w:hAnsi="Arial Unicode MS" w:cs="Arial Unicode MS"/>
          <w:b/>
          <w:szCs w:val="20"/>
        </w:rPr>
        <w:t>ears</w:t>
      </w:r>
      <w:r w:rsidR="002C4AEA" w:rsidRPr="00507D6D">
        <w:rPr>
          <w:rFonts w:ascii="Arial Unicode MS" w:eastAsia="Arial Unicode MS" w:hAnsi="Arial Unicode MS" w:cs="Arial Unicode MS"/>
          <w:b/>
          <w:szCs w:val="20"/>
        </w:rPr>
        <w:t>, 8 m</w:t>
      </w:r>
      <w:r w:rsidR="00767C1B" w:rsidRPr="00507D6D">
        <w:rPr>
          <w:rFonts w:ascii="Arial Unicode MS" w:eastAsia="Arial Unicode MS" w:hAnsi="Arial Unicode MS" w:cs="Arial Unicode MS"/>
          <w:b/>
          <w:szCs w:val="20"/>
        </w:rPr>
        <w:t>onths</w:t>
      </w:r>
    </w:p>
    <w:p w:rsidR="00260E55" w:rsidRPr="00507D6D" w:rsidRDefault="001F7EBD" w:rsidP="00D27CB8">
      <w:pPr>
        <w:pStyle w:val="headerlist"/>
        <w:rPr>
          <w:rFonts w:ascii="Arial Unicode MS" w:eastAsia="Arial Unicode MS" w:hAnsi="Arial Unicode MS" w:cs="Arial Unicode MS"/>
          <w:b/>
          <w:szCs w:val="20"/>
        </w:rPr>
      </w:pPr>
      <w:r w:rsidRPr="00507D6D">
        <w:rPr>
          <w:rFonts w:ascii="Arial Unicode MS" w:eastAsia="Arial Unicode MS" w:hAnsi="Arial Unicode MS" w:cs="Arial Unicode MS"/>
          <w:b/>
          <w:szCs w:val="20"/>
        </w:rPr>
        <w:t>Responsibilities:</w:t>
      </w:r>
    </w:p>
    <w:p w:rsidR="001F7EBD" w:rsidRPr="00507D6D" w:rsidRDefault="00EA12E6" w:rsidP="00C47089">
      <w:pPr>
        <w:pStyle w:val="ListParagraph"/>
        <w:numPr>
          <w:ilvl w:val="0"/>
          <w:numId w:val="15"/>
        </w:numPr>
        <w:tabs>
          <w:tab w:val="right" w:pos="10490"/>
        </w:tabs>
        <w:overflowPunct w:val="0"/>
        <w:autoSpaceDE w:val="0"/>
        <w:autoSpaceDN w:val="0"/>
        <w:adjustRightInd w:val="0"/>
        <w:textAlignment w:val="baseline"/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C</w:t>
      </w:r>
      <w:r w:rsidR="00993BF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onfiguration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M</w:t>
      </w:r>
      <w:r w:rsidR="00993BFB" w:rsidRPr="00507D6D">
        <w:rPr>
          <w:rFonts w:ascii="Arial Unicode MS" w:eastAsia="Arial Unicode MS" w:hAnsi="Arial Unicode MS" w:cs="Arial Unicode MS"/>
          <w:sz w:val="20"/>
          <w:szCs w:val="20"/>
        </w:rPr>
        <w:t>anagement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tools</w:t>
      </w:r>
      <w:r w:rsidR="00993BF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983FF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technical support and </w:t>
      </w:r>
      <w:r w:rsidR="002F7D76" w:rsidRPr="00507D6D">
        <w:rPr>
          <w:rFonts w:ascii="Arial Unicode MS" w:eastAsia="Arial Unicode MS" w:hAnsi="Arial Unicode MS" w:cs="Arial Unicode MS"/>
          <w:sz w:val="20"/>
          <w:szCs w:val="20"/>
        </w:rPr>
        <w:t>administration.</w:t>
      </w:r>
      <w:r w:rsidR="001227B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993BFB" w:rsidRPr="00507D6D">
        <w:rPr>
          <w:rFonts w:ascii="Arial Unicode MS" w:eastAsia="Arial Unicode MS" w:hAnsi="Arial Unicode MS" w:cs="Arial Unicode MS"/>
          <w:sz w:val="20"/>
          <w:szCs w:val="20"/>
        </w:rPr>
        <w:t>IBM Ration ClearCase and ClearQuest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 scripting using unix on unix se</w:t>
      </w:r>
      <w:r w:rsidR="00F30323">
        <w:rPr>
          <w:rFonts w:ascii="Arial Unicode MS" w:eastAsia="Arial Unicode MS" w:hAnsi="Arial Unicode MS" w:cs="Arial Unicode MS"/>
          <w:sz w:val="20"/>
          <w:szCs w:val="20"/>
        </w:rPr>
        <w:t>r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>vers</w:t>
      </w:r>
      <w:r w:rsidR="00F30323">
        <w:rPr>
          <w:rFonts w:ascii="Arial Unicode MS" w:eastAsia="Arial Unicode MS" w:hAnsi="Arial Unicode MS" w:cs="Arial Unicode MS"/>
          <w:sz w:val="20"/>
          <w:szCs w:val="20"/>
        </w:rPr>
        <w:t xml:space="preserve"> for</w:t>
      </w:r>
      <w:r w:rsidR="00D26E15">
        <w:rPr>
          <w:rFonts w:ascii="Arial Unicode MS" w:eastAsia="Arial Unicode MS" w:hAnsi="Arial Unicode MS" w:cs="Arial Unicode MS"/>
          <w:sz w:val="20"/>
          <w:szCs w:val="20"/>
        </w:rPr>
        <w:t xml:space="preserve"> 2 Years, 8 Months</w:t>
      </w:r>
      <w:r w:rsidR="00993BFB" w:rsidRPr="00507D6D">
        <w:rPr>
          <w:rFonts w:ascii="Arial Unicode MS" w:eastAsia="Arial Unicode MS" w:hAnsi="Arial Unicode MS" w:cs="Arial Unicode MS"/>
          <w:sz w:val="20"/>
          <w:szCs w:val="20"/>
        </w:rPr>
        <w:t>. PVCS Dimensions</w:t>
      </w:r>
      <w:r w:rsidR="002D2890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993BFB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2F7D76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Used </w:t>
      </w:r>
      <w:r w:rsidR="007E37FA" w:rsidRPr="00507D6D">
        <w:rPr>
          <w:rFonts w:ascii="Arial Unicode MS" w:eastAsia="Arial Unicode MS" w:hAnsi="Arial Unicode MS" w:cs="Arial Unicode MS"/>
          <w:sz w:val="20"/>
          <w:szCs w:val="20"/>
        </w:rPr>
        <w:t>EARS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4F569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Incident </w:t>
      </w:r>
      <w:r w:rsidR="00A743F8">
        <w:rPr>
          <w:rFonts w:ascii="Arial Unicode MS" w:eastAsia="Arial Unicode MS" w:hAnsi="Arial Unicode MS" w:cs="Arial Unicode MS"/>
          <w:sz w:val="20"/>
          <w:szCs w:val="20"/>
        </w:rPr>
        <w:t xml:space="preserve">problem admin. Administration and ClearCase on </w:t>
      </w:r>
    </w:p>
    <w:p w:rsidR="00710B63" w:rsidRPr="00507D6D" w:rsidRDefault="00710B63" w:rsidP="00C47089">
      <w:pPr>
        <w:tabs>
          <w:tab w:val="right" w:pos="10490"/>
        </w:tabs>
        <w:overflowPunct w:val="0"/>
        <w:autoSpaceDE w:val="0"/>
        <w:autoSpaceDN w:val="0"/>
        <w:adjustRightInd w:val="0"/>
        <w:textAlignment w:val="baseline"/>
        <w:rPr>
          <w:rFonts w:ascii="Arial Unicode MS" w:eastAsia="Arial Unicode MS" w:hAnsi="Arial Unicode MS" w:cs="Arial Unicode MS"/>
          <w:color w:val="000000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>Key Achievements:</w:t>
      </w:r>
    </w:p>
    <w:p w:rsidR="003A306C" w:rsidRPr="00D01A53" w:rsidRDefault="00D26E15" w:rsidP="00B02880">
      <w:pPr>
        <w:pStyle w:val="ListParagraph"/>
        <w:numPr>
          <w:ilvl w:val="0"/>
          <w:numId w:val="16"/>
        </w:numPr>
        <w:tabs>
          <w:tab w:val="right" w:pos="10490"/>
        </w:tabs>
        <w:overflowPunct w:val="0"/>
        <w:autoSpaceDE w:val="0"/>
        <w:autoSpaceDN w:val="0"/>
        <w:adjustRightInd w:val="0"/>
        <w:spacing w:after="200" w:line="276" w:lineRule="auto"/>
        <w:textAlignment w:val="baseline"/>
        <w:rPr>
          <w:rFonts w:ascii="Arial Unicode MS" w:eastAsia="Arial Unicode MS" w:hAnsi="Arial Unicode MS" w:cs="Arial Unicode MS"/>
          <w:color w:val="000000"/>
          <w:sz w:val="20"/>
          <w:szCs w:val="20"/>
        </w:rPr>
      </w:pPr>
      <w:r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A</w:t>
      </w:r>
      <w:r w:rsidR="00934DA9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ssigned</w:t>
      </w:r>
      <w:r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 </w:t>
      </w:r>
      <w:r w:rsidR="00FC32F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to </w:t>
      </w:r>
      <w:r w:rsidR="004D47B2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migrate</w:t>
      </w:r>
      <w:r w:rsidR="003A128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 </w:t>
      </w:r>
      <w:r w:rsidR="00FA7758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projects </w:t>
      </w:r>
      <w:r w:rsidR="004D47B2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from a Windows NT server to a unix server</w:t>
      </w:r>
      <w:r w:rsidR="003A128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 </w:t>
      </w:r>
      <w:r w:rsidR="004D47B2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using ClearCase </w:t>
      </w:r>
      <w:r w:rsidR="00FA7758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Multisite</w:t>
      </w:r>
      <w:r w:rsidR="00FC32F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. </w:t>
      </w:r>
      <w:r w:rsidR="001F3DBC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Used u</w:t>
      </w:r>
      <w:r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nix</w:t>
      </w:r>
      <w:r w:rsidR="001F3DBC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 commands and </w:t>
      </w:r>
      <w:r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windows MSDOS .bat scripts. A </w:t>
      </w:r>
      <w:r w:rsidR="003A128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previously uncompleted project</w:t>
      </w:r>
      <w:r w:rsidR="001F3DBC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 was hand to me which I com</w:t>
      </w:r>
      <w:r w:rsidR="003A128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pleted</w:t>
      </w:r>
      <w:r w:rsidR="001F3DBC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 within good time scale</w:t>
      </w:r>
      <w:r w:rsidR="00A43EC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. </w:t>
      </w:r>
      <w:r w:rsidR="00FB628C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This </w:t>
      </w:r>
      <w:r w:rsidR="002D2890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opportunity</w:t>
      </w:r>
      <w:r w:rsidR="00FB628C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 </w:t>
      </w:r>
      <w:r w:rsidR="003A128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demonstrate</w:t>
      </w:r>
      <w:r w:rsidR="001F3DBC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d</w:t>
      </w:r>
      <w:r w:rsidR="00A43EC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 </w:t>
      </w:r>
      <w:r w:rsidR="009F18C7" w:rsidRPr="00D01A53">
        <w:rPr>
          <w:rFonts w:ascii="Arial Unicode MS" w:eastAsia="Arial Unicode MS" w:hAnsi="Arial Unicode MS" w:cs="Arial Unicode MS"/>
          <w:sz w:val="20"/>
          <w:szCs w:val="20"/>
        </w:rPr>
        <w:t>g</w:t>
      </w:r>
      <w:r w:rsidR="00867FAF" w:rsidRPr="00D01A53">
        <w:rPr>
          <w:rFonts w:ascii="Arial Unicode MS" w:eastAsia="Arial Unicode MS" w:hAnsi="Arial Unicode MS" w:cs="Arial Unicode MS"/>
          <w:sz w:val="20"/>
          <w:szCs w:val="20"/>
        </w:rPr>
        <w:t>ood planning</w:t>
      </w:r>
      <w:r w:rsidR="003A128A" w:rsidRPr="00D01A53">
        <w:rPr>
          <w:rFonts w:ascii="Arial Unicode MS" w:eastAsia="Arial Unicode MS" w:hAnsi="Arial Unicode MS" w:cs="Arial Unicode MS"/>
          <w:sz w:val="20"/>
          <w:szCs w:val="20"/>
        </w:rPr>
        <w:t>, communication</w:t>
      </w:r>
      <w:r w:rsidR="00867FAF" w:rsidRPr="00D01A53">
        <w:rPr>
          <w:rFonts w:ascii="Arial Unicode MS" w:eastAsia="Arial Unicode MS" w:hAnsi="Arial Unicode MS" w:cs="Arial Unicode MS"/>
          <w:sz w:val="20"/>
          <w:szCs w:val="20"/>
        </w:rPr>
        <w:t xml:space="preserve"> and</w:t>
      </w:r>
      <w:r w:rsidR="003A128A" w:rsidRPr="00D01A53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1F3DBC" w:rsidRPr="00D01A53">
        <w:rPr>
          <w:rFonts w:ascii="Arial Unicode MS" w:eastAsia="Arial Unicode MS" w:hAnsi="Arial Unicode MS" w:cs="Arial Unicode MS"/>
          <w:sz w:val="20"/>
          <w:szCs w:val="20"/>
        </w:rPr>
        <w:t>organization skills</w:t>
      </w:r>
      <w:r w:rsidR="003A128A" w:rsidRPr="00D01A53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9F18C7" w:rsidRPr="00D01A53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867FAF" w:rsidRPr="00D01A53">
        <w:rPr>
          <w:rFonts w:ascii="Arial Unicode MS" w:eastAsia="Arial Unicode MS" w:hAnsi="Arial Unicode MS" w:cs="Arial Unicode MS"/>
          <w:sz w:val="20"/>
          <w:szCs w:val="20"/>
        </w:rPr>
        <w:t>The migration</w:t>
      </w:r>
      <w:r w:rsidR="001F3DBC" w:rsidRPr="00D01A53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867FAF" w:rsidRPr="00D01A53">
        <w:rPr>
          <w:rFonts w:ascii="Arial Unicode MS" w:eastAsia="Arial Unicode MS" w:hAnsi="Arial Unicode MS" w:cs="Arial Unicode MS"/>
          <w:sz w:val="20"/>
          <w:szCs w:val="20"/>
        </w:rPr>
        <w:t>e</w:t>
      </w:r>
      <w:r w:rsidR="000347F2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liminated </w:t>
      </w:r>
      <w:r w:rsidR="00934DA9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instability </w:t>
      </w:r>
      <w:r w:rsidR="00FC32F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issues</w:t>
      </w:r>
      <w:r w:rsidR="00794890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 allowing </w:t>
      </w:r>
      <w:r w:rsidR="00867FAF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the teams </w:t>
      </w:r>
      <w:r w:rsidR="00794890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to </w:t>
      </w:r>
      <w:r w:rsidR="00867FAF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work </w:t>
      </w:r>
      <w:r w:rsidR="001F3DBC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 xml:space="preserve">more </w:t>
      </w:r>
      <w:r w:rsidR="00867FAF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reliably</w:t>
      </w:r>
      <w:r w:rsidR="00FC32FA" w:rsidRPr="00D01A53">
        <w:rPr>
          <w:rFonts w:ascii="Arial Unicode MS" w:eastAsia="Arial Unicode MS" w:hAnsi="Arial Unicode MS" w:cs="Arial Unicode MS"/>
          <w:color w:val="000000"/>
          <w:sz w:val="20"/>
          <w:szCs w:val="20"/>
        </w:rPr>
        <w:t>.</w:t>
      </w:r>
    </w:p>
    <w:p w:rsidR="00FC32FA" w:rsidRPr="00507D6D" w:rsidRDefault="00983FFB" w:rsidP="00983FFB">
      <w:pPr>
        <w:tabs>
          <w:tab w:val="right" w:pos="10710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Software Engineer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at</w:t>
      </w: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 </w:t>
      </w:r>
      <w:r w:rsidR="001F7EBD" w:rsidRPr="00507D6D">
        <w:rPr>
          <w:rFonts w:ascii="Arial Unicode MS" w:eastAsia="Arial Unicode MS" w:hAnsi="Arial Unicode MS" w:cs="Arial Unicode MS"/>
          <w:b/>
          <w:sz w:val="20"/>
          <w:szCs w:val="20"/>
        </w:rPr>
        <w:t>Dunlop A</w:t>
      </w:r>
      <w:r w:rsidR="00FC32FA" w:rsidRPr="00507D6D">
        <w:rPr>
          <w:rFonts w:ascii="Arial Unicode MS" w:eastAsia="Arial Unicode MS" w:hAnsi="Arial Unicode MS" w:cs="Arial Unicode MS"/>
          <w:b/>
          <w:sz w:val="20"/>
          <w:szCs w:val="20"/>
        </w:rPr>
        <w:t>erospace</w:t>
      </w:r>
      <w:r w:rsidR="000A441C" w:rsidRPr="00507D6D">
        <w:rPr>
          <w:rFonts w:ascii="Arial Unicode MS" w:eastAsia="Arial Unicode MS" w:hAnsi="Arial Unicode MS" w:cs="Arial Unicode MS"/>
          <w:b/>
          <w:sz w:val="20"/>
          <w:szCs w:val="20"/>
        </w:rPr>
        <w:t>, Coventry</w:t>
      </w:r>
      <w:r w:rsidR="009871B4" w:rsidRPr="00507D6D">
        <w:rPr>
          <w:rFonts w:ascii="Arial Unicode MS" w:eastAsia="Arial Unicode MS" w:hAnsi="Arial Unicode MS" w:cs="Arial Unicode MS"/>
          <w:b/>
          <w:sz w:val="20"/>
          <w:szCs w:val="20"/>
        </w:rPr>
        <w:t>.</w:t>
      </w:r>
      <w:r w:rsidR="00A4028B"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 xml:space="preserve">Sep. </w:t>
      </w:r>
      <w:r w:rsidR="002C4AEA" w:rsidRPr="00507D6D">
        <w:rPr>
          <w:rFonts w:ascii="Arial Unicode MS" w:eastAsia="Arial Unicode MS" w:hAnsi="Arial Unicode MS" w:cs="Arial Unicode MS"/>
          <w:b/>
          <w:sz w:val="20"/>
          <w:szCs w:val="20"/>
        </w:rPr>
        <w:t>19</w:t>
      </w:r>
      <w:r w:rsidR="00A4028B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97 – Jan. </w:t>
      </w:r>
      <w:r w:rsidR="002C4AEA" w:rsidRPr="00507D6D">
        <w:rPr>
          <w:rFonts w:ascii="Arial Unicode MS" w:eastAsia="Arial Unicode MS" w:hAnsi="Arial Unicode MS" w:cs="Arial Unicode MS"/>
          <w:b/>
          <w:sz w:val="20"/>
          <w:szCs w:val="20"/>
        </w:rPr>
        <w:t>20</w:t>
      </w:r>
      <w:r w:rsidR="00A4028B" w:rsidRPr="00507D6D">
        <w:rPr>
          <w:rFonts w:ascii="Arial Unicode MS" w:eastAsia="Arial Unicode MS" w:hAnsi="Arial Unicode MS" w:cs="Arial Unicode MS"/>
          <w:b/>
          <w:sz w:val="20"/>
          <w:szCs w:val="20"/>
        </w:rPr>
        <w:t>05</w:t>
      </w:r>
    </w:p>
    <w:p w:rsidR="00D84A12" w:rsidRPr="00507D6D" w:rsidRDefault="00FC32FA" w:rsidP="00983FFB">
      <w:pPr>
        <w:tabs>
          <w:tab w:val="right" w:pos="10710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</w:r>
      <w:r w:rsidR="00832D15"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7 </w:t>
      </w:r>
      <w:r w:rsidR="002C4AEA" w:rsidRPr="00507D6D">
        <w:rPr>
          <w:rFonts w:ascii="Arial Unicode MS" w:eastAsia="Arial Unicode MS" w:hAnsi="Arial Unicode MS" w:cs="Arial Unicode MS"/>
          <w:b/>
          <w:sz w:val="20"/>
          <w:szCs w:val="20"/>
        </w:rPr>
        <w:t>y</w:t>
      </w:r>
      <w:r w:rsidR="00832D15" w:rsidRPr="00507D6D">
        <w:rPr>
          <w:rFonts w:ascii="Arial Unicode MS" w:eastAsia="Arial Unicode MS" w:hAnsi="Arial Unicode MS" w:cs="Arial Unicode MS"/>
          <w:b/>
          <w:sz w:val="20"/>
          <w:szCs w:val="20"/>
        </w:rPr>
        <w:t>ears</w:t>
      </w:r>
      <w:r w:rsidR="002C4AEA" w:rsidRPr="00507D6D">
        <w:rPr>
          <w:rFonts w:ascii="Arial Unicode MS" w:eastAsia="Arial Unicode MS" w:hAnsi="Arial Unicode MS" w:cs="Arial Unicode MS"/>
          <w:b/>
          <w:sz w:val="20"/>
          <w:szCs w:val="20"/>
        </w:rPr>
        <w:t>, 4 months</w:t>
      </w:r>
    </w:p>
    <w:p w:rsidR="001F7EBD" w:rsidRPr="00507D6D" w:rsidRDefault="001F7EBD" w:rsidP="00C47089">
      <w:pPr>
        <w:pStyle w:val="headerlist"/>
        <w:rPr>
          <w:rFonts w:ascii="Arial Unicode MS" w:eastAsia="Arial Unicode MS" w:hAnsi="Arial Unicode MS" w:cs="Arial Unicode MS"/>
          <w:b/>
          <w:color w:val="auto"/>
          <w:szCs w:val="20"/>
        </w:rPr>
      </w:pPr>
      <w:r w:rsidRPr="00507D6D">
        <w:rPr>
          <w:rFonts w:ascii="Arial Unicode MS" w:eastAsia="Arial Unicode MS" w:hAnsi="Arial Unicode MS" w:cs="Arial Unicode MS"/>
          <w:b/>
          <w:color w:val="auto"/>
          <w:szCs w:val="20"/>
        </w:rPr>
        <w:t>Responsibilities:</w:t>
      </w:r>
    </w:p>
    <w:p w:rsidR="00A50666" w:rsidRDefault="00754299" w:rsidP="00C47089">
      <w:pPr>
        <w:pStyle w:val="ListParagraph"/>
        <w:numPr>
          <w:ilvl w:val="0"/>
          <w:numId w:val="16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Safety Critical Embedded S</w:t>
      </w:r>
      <w:r w:rsidR="00934DA9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oftware </w:t>
      </w:r>
      <w:r w:rsidR="00A50666" w:rsidRPr="00507D6D">
        <w:rPr>
          <w:rFonts w:ascii="Arial Unicode MS" w:eastAsia="Arial Unicode MS" w:hAnsi="Arial Unicode MS" w:cs="Arial Unicode MS"/>
          <w:sz w:val="20"/>
          <w:szCs w:val="20"/>
        </w:rPr>
        <w:t>unit testing, acceptance testing, Integration and black-box testing.</w:t>
      </w:r>
    </w:p>
    <w:p w:rsidR="005F1B11" w:rsidRPr="00507D6D" w:rsidRDefault="005F1B11" w:rsidP="00C47089">
      <w:pPr>
        <w:pStyle w:val="ListParagraph"/>
        <w:numPr>
          <w:ilvl w:val="0"/>
          <w:numId w:val="16"/>
        </w:numPr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Used unix based batch files and ran unix commands for creating builds for Testing and Release.</w:t>
      </w:r>
    </w:p>
    <w:p w:rsidR="00AD513A" w:rsidRPr="00507D6D" w:rsidRDefault="00754299" w:rsidP="00C47089">
      <w:pPr>
        <w:pStyle w:val="ListParagraph"/>
        <w:numPr>
          <w:ilvl w:val="0"/>
          <w:numId w:val="16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Used ASTH, </w:t>
      </w:r>
      <w:r w:rsidR="00934DA9" w:rsidRPr="00507D6D">
        <w:rPr>
          <w:rFonts w:ascii="Arial Unicode MS" w:eastAsia="Arial Unicode MS" w:hAnsi="Arial Unicode MS" w:cs="Arial Unicode MS"/>
          <w:sz w:val="20"/>
          <w:szCs w:val="20"/>
        </w:rPr>
        <w:t>LDRA Testbed and HP emulators.</w:t>
      </w:r>
      <w:r w:rsidR="00276C7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Used high level design documentation created in Unified </w:t>
      </w:r>
      <w:r w:rsidR="005F1FDF" w:rsidRPr="00507D6D">
        <w:rPr>
          <w:rFonts w:ascii="Arial Unicode MS" w:eastAsia="Arial Unicode MS" w:hAnsi="Arial Unicode MS" w:cs="Arial Unicode MS"/>
          <w:sz w:val="20"/>
          <w:szCs w:val="20"/>
        </w:rPr>
        <w:t>Modelling Language (UML)</w:t>
      </w:r>
      <w:r w:rsidR="00276C75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514C7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0B716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Updated </w:t>
      </w:r>
      <w:r w:rsidR="00CC584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Aviation Division Quality Procedures (ADQPs) </w:t>
      </w:r>
      <w:r w:rsidR="00934DA9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documents, </w:t>
      </w:r>
      <w:r w:rsidR="00CC5840" w:rsidRPr="00507D6D">
        <w:rPr>
          <w:rFonts w:ascii="Arial Unicode MS" w:eastAsia="Arial Unicode MS" w:hAnsi="Arial Unicode MS" w:cs="Arial Unicode MS"/>
          <w:sz w:val="20"/>
          <w:szCs w:val="20"/>
        </w:rPr>
        <w:t>based on ISO9000-3.</w:t>
      </w:r>
      <w:r w:rsidR="001227B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Took part </w:t>
      </w:r>
      <w:r w:rsidR="006335DD">
        <w:rPr>
          <w:rFonts w:ascii="Arial Unicode MS" w:eastAsia="Arial Unicode MS" w:hAnsi="Arial Unicode MS" w:cs="Arial Unicode MS"/>
          <w:sz w:val="20"/>
          <w:szCs w:val="20"/>
        </w:rPr>
        <w:t xml:space="preserve">in </w:t>
      </w:r>
      <w:r w:rsidR="00495855" w:rsidRPr="00507D6D">
        <w:rPr>
          <w:rFonts w:ascii="Arial Unicode MS" w:eastAsia="Arial Unicode MS" w:hAnsi="Arial Unicode MS" w:cs="Arial Unicode MS"/>
          <w:sz w:val="20"/>
          <w:szCs w:val="20"/>
        </w:rPr>
        <w:t>code walkthrough</w:t>
      </w:r>
      <w:r w:rsidR="001227B0" w:rsidRPr="00507D6D">
        <w:rPr>
          <w:rFonts w:ascii="Arial Unicode MS" w:eastAsia="Arial Unicode MS" w:hAnsi="Arial Unicode MS" w:cs="Arial Unicode MS"/>
          <w:sz w:val="20"/>
          <w:szCs w:val="20"/>
        </w:rPr>
        <w:t>s</w:t>
      </w:r>
      <w:r w:rsidR="0049585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1227B0" w:rsidRPr="00507D6D">
        <w:rPr>
          <w:rFonts w:ascii="Arial Unicode MS" w:eastAsia="Arial Unicode MS" w:hAnsi="Arial Unicode MS" w:cs="Arial Unicode MS"/>
          <w:sz w:val="20"/>
          <w:szCs w:val="20"/>
        </w:rPr>
        <w:t>for</w:t>
      </w:r>
      <w:r w:rsidR="00495855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coding standards compliance</w:t>
      </w:r>
      <w:r w:rsidR="001F7EB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. Used </w:t>
      </w:r>
      <w:r w:rsidR="00AD513A" w:rsidRPr="00507D6D">
        <w:rPr>
          <w:rFonts w:ascii="Arial Unicode MS" w:eastAsia="Arial Unicode MS" w:hAnsi="Arial Unicode MS" w:cs="Arial Unicode MS"/>
          <w:sz w:val="20"/>
          <w:szCs w:val="20"/>
        </w:rPr>
        <w:t>DO-178B.</w:t>
      </w:r>
    </w:p>
    <w:p w:rsidR="00934DA9" w:rsidRPr="00507D6D" w:rsidRDefault="00AB5ABB" w:rsidP="00C47089">
      <w:pPr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 xml:space="preserve">Key </w:t>
      </w:r>
      <w:r w:rsidR="00B7067B" w:rsidRPr="00507D6D">
        <w:rPr>
          <w:rFonts w:ascii="Arial Unicode MS" w:eastAsia="Arial Unicode MS" w:hAnsi="Arial Unicode MS" w:cs="Arial Unicode MS"/>
          <w:b/>
          <w:sz w:val="20"/>
          <w:szCs w:val="20"/>
        </w:rPr>
        <w:t>Achievements:</w:t>
      </w:r>
    </w:p>
    <w:p w:rsidR="00A50666" w:rsidRPr="00507D6D" w:rsidRDefault="009C1717" w:rsidP="00C47089">
      <w:pPr>
        <w:pStyle w:val="ListParagraph"/>
        <w:numPr>
          <w:ilvl w:val="0"/>
          <w:numId w:val="17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Successful</w:t>
      </w:r>
      <w:r w:rsidR="00905C2D" w:rsidRPr="00507D6D">
        <w:rPr>
          <w:rFonts w:ascii="Arial Unicode MS" w:eastAsia="Arial Unicode MS" w:hAnsi="Arial Unicode MS" w:cs="Arial Unicode MS"/>
          <w:sz w:val="20"/>
          <w:szCs w:val="20"/>
        </w:rPr>
        <w:t>ly took on additional work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of 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>assisting with</w:t>
      </w:r>
      <w:r w:rsidR="00905C2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>‘</w:t>
      </w:r>
      <w:r w:rsidR="00B7067B" w:rsidRPr="00507D6D">
        <w:rPr>
          <w:rFonts w:ascii="Arial Unicode MS" w:eastAsia="Arial Unicode MS" w:hAnsi="Arial Unicode MS" w:cs="Arial Unicode MS"/>
          <w:sz w:val="20"/>
          <w:szCs w:val="20"/>
        </w:rPr>
        <w:t>C</w:t>
      </w:r>
      <w:r w:rsidR="000347F2" w:rsidRPr="00507D6D">
        <w:rPr>
          <w:rFonts w:ascii="Arial Unicode MS" w:eastAsia="Arial Unicode MS" w:hAnsi="Arial Unicode MS" w:cs="Arial Unicode MS"/>
          <w:sz w:val="20"/>
          <w:szCs w:val="20"/>
        </w:rPr>
        <w:t>onfiguration Control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>’</w:t>
      </w:r>
      <w:r w:rsidR="000347F2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9A3B38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using 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IBM Rational </w:t>
      </w:r>
      <w:r w:rsidR="009A3B38" w:rsidRPr="00507D6D">
        <w:rPr>
          <w:rFonts w:ascii="Arial Unicode MS" w:eastAsia="Arial Unicode MS" w:hAnsi="Arial Unicode MS" w:cs="Arial Unicode MS"/>
          <w:sz w:val="20"/>
          <w:szCs w:val="20"/>
        </w:rPr>
        <w:t>ClearCase.</w:t>
      </w:r>
    </w:p>
    <w:p w:rsidR="00A37815" w:rsidRPr="00507D6D" w:rsidRDefault="000347F2" w:rsidP="00C47089">
      <w:pPr>
        <w:pStyle w:val="ListParagraph"/>
        <w:numPr>
          <w:ilvl w:val="0"/>
          <w:numId w:val="17"/>
        </w:num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A</w:t>
      </w:r>
      <w:r w:rsidR="001227B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udited by internal QA and </w:t>
      </w:r>
      <w:r w:rsidR="00514C75" w:rsidRPr="00507D6D">
        <w:rPr>
          <w:rFonts w:ascii="Arial Unicode MS" w:eastAsia="Arial Unicode MS" w:hAnsi="Arial Unicode MS" w:cs="Arial Unicode MS"/>
          <w:sz w:val="20"/>
          <w:szCs w:val="20"/>
        </w:rPr>
        <w:t>external</w:t>
      </w:r>
      <w:r w:rsidR="008E367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authorities.</w:t>
      </w:r>
      <w:r w:rsidR="001227B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>Received training for UML and C for Real-Time Developers</w:t>
      </w:r>
      <w:r w:rsidR="008E6FA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and MISRA C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. </w:t>
      </w:r>
      <w:r w:rsidR="00C85F9B" w:rsidRPr="00507D6D">
        <w:rPr>
          <w:rFonts w:ascii="Arial Unicode MS" w:eastAsia="Arial Unicode MS" w:hAnsi="Arial Unicode MS" w:cs="Arial Unicode MS"/>
          <w:sz w:val="20"/>
          <w:szCs w:val="20"/>
        </w:rPr>
        <w:t>C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onfiguration </w:t>
      </w:r>
      <w:r w:rsidR="00C85F9B" w:rsidRPr="00507D6D">
        <w:rPr>
          <w:rFonts w:ascii="Arial Unicode MS" w:eastAsia="Arial Unicode MS" w:hAnsi="Arial Unicode MS" w:cs="Arial Unicode MS"/>
          <w:sz w:val="20"/>
          <w:szCs w:val="20"/>
        </w:rPr>
        <w:t>M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anagement </w:t>
      </w:r>
      <w:r w:rsidR="008E6FA1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training for </w:t>
      </w:r>
      <w:r w:rsidR="008F3870">
        <w:rPr>
          <w:rFonts w:ascii="Arial Unicode MS" w:eastAsia="Arial Unicode MS" w:hAnsi="Arial Unicode MS" w:cs="Arial Unicode MS"/>
          <w:sz w:val="20"/>
          <w:szCs w:val="20"/>
        </w:rPr>
        <w:t>using ClearC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ase and ClearQuest </w:t>
      </w:r>
      <w:r w:rsidR="00905C2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at </w:t>
      </w:r>
      <w:r w:rsidR="0066734B">
        <w:rPr>
          <w:rFonts w:ascii="Arial Unicode MS" w:eastAsia="Arial Unicode MS" w:hAnsi="Arial Unicode MS" w:cs="Arial Unicode MS"/>
          <w:sz w:val="20"/>
          <w:szCs w:val="20"/>
        </w:rPr>
        <w:t xml:space="preserve">IBM </w:t>
      </w:r>
      <w:r w:rsidR="00FB5EDA" w:rsidRPr="00507D6D">
        <w:rPr>
          <w:rFonts w:ascii="Arial Unicode MS" w:eastAsia="Arial Unicode MS" w:hAnsi="Arial Unicode MS" w:cs="Arial Unicode MS"/>
          <w:sz w:val="20"/>
          <w:szCs w:val="20"/>
        </w:rPr>
        <w:t>Rational in Ascot</w:t>
      </w:r>
      <w:r w:rsidR="003E0122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BE4D99" w:rsidRPr="00507D6D" w:rsidRDefault="00BE4D99" w:rsidP="00BE4D99">
      <w:pPr>
        <w:pStyle w:val="ListParagraph"/>
        <w:rPr>
          <w:rFonts w:ascii="Arial Unicode MS" w:eastAsia="Arial Unicode MS" w:hAnsi="Arial Unicode MS" w:cs="Arial Unicode MS"/>
          <w:sz w:val="20"/>
          <w:szCs w:val="20"/>
        </w:rPr>
      </w:pPr>
    </w:p>
    <w:p w:rsidR="000B716A" w:rsidRPr="00507D6D" w:rsidRDefault="001F7EBD" w:rsidP="000B716A">
      <w:pPr>
        <w:jc w:val="center"/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  <w:t>Education</w:t>
      </w:r>
      <w:r w:rsidR="00A37815" w:rsidRPr="00507D6D"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  <w:t xml:space="preserve"> and Training</w:t>
      </w:r>
    </w:p>
    <w:p w:rsidR="00897378" w:rsidRPr="00507D6D" w:rsidRDefault="00897378" w:rsidP="00897378">
      <w:pPr>
        <w:tabs>
          <w:tab w:val="right" w:pos="10773"/>
        </w:tabs>
        <w:rPr>
          <w:rFonts w:ascii="Arial Unicode MS" w:eastAsia="Arial Unicode MS" w:hAnsi="Arial Unicode MS" w:cs="Arial Unicode MS"/>
          <w:color w:val="222222"/>
          <w:sz w:val="19"/>
          <w:szCs w:val="19"/>
          <w:shd w:val="clear" w:color="auto" w:fill="FFFFFF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>Training.</w:t>
      </w: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ab/>
        <w:t>Sept 2016 – April 2017</w:t>
      </w:r>
    </w:p>
    <w:p w:rsidR="00897378" w:rsidRPr="00507D6D" w:rsidRDefault="00897378" w:rsidP="00897378">
      <w:pPr>
        <w:tabs>
          <w:tab w:val="right" w:pos="10773"/>
        </w:tabs>
        <w:rPr>
          <w:rFonts w:ascii="Arial Unicode MS" w:eastAsia="Arial Unicode MS" w:hAnsi="Arial Unicode MS" w:cs="Arial Unicode MS"/>
          <w:b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>West Midlands Developments Electrical Training</w:t>
      </w:r>
    </w:p>
    <w:p w:rsidR="00897378" w:rsidRPr="00507D6D" w:rsidRDefault="00897378" w:rsidP="00897378">
      <w:pPr>
        <w:pStyle w:val="ListParagraph"/>
        <w:numPr>
          <w:ilvl w:val="0"/>
          <w:numId w:val="20"/>
        </w:numPr>
        <w:tabs>
          <w:tab w:val="right" w:pos="10773"/>
        </w:tabs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Level 3 Award in the Requirements for Electrical Installations BS 7671: 2008 (2015) 601/5464/0</w:t>
      </w:r>
    </w:p>
    <w:p w:rsidR="00897378" w:rsidRPr="00507D6D" w:rsidRDefault="00897378" w:rsidP="00897378">
      <w:pPr>
        <w:pStyle w:val="ListParagraph"/>
        <w:numPr>
          <w:ilvl w:val="0"/>
          <w:numId w:val="19"/>
        </w:numPr>
        <w:tabs>
          <w:tab w:val="right" w:pos="10773"/>
        </w:tabs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Channel 9 C# Fundamentals, Powershell, SQL server.</w:t>
      </w:r>
    </w:p>
    <w:p w:rsidR="00897378" w:rsidRPr="00507D6D" w:rsidRDefault="00897378" w:rsidP="001F7EBD">
      <w:pPr>
        <w:rPr>
          <w:rFonts w:ascii="Arial Unicode MS" w:eastAsia="Arial Unicode MS" w:hAnsi="Arial Unicode MS" w:cs="Arial Unicode MS"/>
          <w:b/>
          <w:sz w:val="20"/>
          <w:szCs w:val="20"/>
        </w:rPr>
      </w:pPr>
    </w:p>
    <w:p w:rsidR="00FC67B7" w:rsidRPr="00507D6D" w:rsidRDefault="008E1177" w:rsidP="001F7EBD">
      <w:pPr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</w:rPr>
        <w:t>Birmingham City University</w:t>
      </w:r>
    </w:p>
    <w:p w:rsidR="00546581" w:rsidRPr="00507D6D" w:rsidRDefault="002F38C9" w:rsidP="001F7EBD">
      <w:p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P</w:t>
      </w:r>
      <w:r w:rsidR="00FC67B7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ost Graduate 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D</w:t>
      </w:r>
      <w:r w:rsidR="00FC67B7" w:rsidRPr="00507D6D">
        <w:rPr>
          <w:rFonts w:ascii="Arial Unicode MS" w:eastAsia="Arial Unicode MS" w:hAnsi="Arial Unicode MS" w:cs="Arial Unicode MS"/>
          <w:sz w:val="20"/>
          <w:szCs w:val="20"/>
        </w:rPr>
        <w:t>iploma</w:t>
      </w:r>
      <w:r w:rsidR="001F7EB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in Syst</w:t>
      </w:r>
      <w:r w:rsidRPr="00507D6D">
        <w:rPr>
          <w:rFonts w:ascii="Arial Unicode MS" w:eastAsia="Arial Unicode MS" w:hAnsi="Arial Unicode MS" w:cs="Arial Unicode MS"/>
          <w:sz w:val="20"/>
          <w:szCs w:val="20"/>
        </w:rPr>
        <w:t>em Design (Microe</w:t>
      </w:r>
      <w:r w:rsidR="008E1177" w:rsidRPr="00507D6D">
        <w:rPr>
          <w:rFonts w:ascii="Arial Unicode MS" w:eastAsia="Arial Unicode MS" w:hAnsi="Arial Unicode MS" w:cs="Arial Unicode MS"/>
          <w:sz w:val="20"/>
          <w:szCs w:val="20"/>
        </w:rPr>
        <w:t>lectronics).</w:t>
      </w:r>
      <w:r w:rsidR="00112F4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1994 to</w:t>
      </w:r>
      <w:r w:rsidR="001E39CE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112F40" w:rsidRPr="00507D6D">
        <w:rPr>
          <w:rFonts w:ascii="Arial Unicode MS" w:eastAsia="Arial Unicode MS" w:hAnsi="Arial Unicode MS" w:cs="Arial Unicode MS"/>
          <w:sz w:val="20"/>
          <w:szCs w:val="20"/>
        </w:rPr>
        <w:t>1996</w:t>
      </w:r>
      <w:r w:rsidR="00E02DB2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, 4 additional </w:t>
      </w:r>
      <w:r w:rsidR="007E37FA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Software Design </w:t>
      </w:r>
      <w:r w:rsidR="00E02DB2" w:rsidRPr="00507D6D">
        <w:rPr>
          <w:rFonts w:ascii="Arial Unicode MS" w:eastAsia="Arial Unicode MS" w:hAnsi="Arial Unicode MS" w:cs="Arial Unicode MS"/>
          <w:sz w:val="20"/>
          <w:szCs w:val="20"/>
        </w:rPr>
        <w:t>modules</w:t>
      </w:r>
      <w:r w:rsidR="00546581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1F7EBD" w:rsidRPr="00507D6D" w:rsidRDefault="001F7EBD" w:rsidP="001F7EBD">
      <w:pPr>
        <w:rPr>
          <w:rFonts w:ascii="Arial Unicode MS" w:eastAsia="Arial Unicode MS" w:hAnsi="Arial Unicode MS" w:cs="Arial Unicode MS"/>
          <w:sz w:val="20"/>
          <w:szCs w:val="20"/>
        </w:rPr>
      </w:pPr>
      <w:r w:rsidRPr="00507D6D">
        <w:rPr>
          <w:rFonts w:ascii="Arial Unicode MS" w:eastAsia="Arial Unicode MS" w:hAnsi="Arial Unicode MS" w:cs="Arial Unicode MS"/>
          <w:sz w:val="20"/>
          <w:szCs w:val="20"/>
        </w:rPr>
        <w:t>B Eng. (Hons) Electronics</w:t>
      </w:r>
      <w:r w:rsidR="00814872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  <w:r w:rsidR="007F133D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(C</w:t>
      </w:r>
      <w:r w:rsidR="00C87A98" w:rsidRPr="00507D6D">
        <w:rPr>
          <w:rFonts w:ascii="Arial Unicode MS" w:eastAsia="Arial Unicode MS" w:hAnsi="Arial Unicode MS" w:cs="Arial Unicode MS"/>
          <w:sz w:val="20"/>
          <w:szCs w:val="20"/>
        </w:rPr>
        <w:t>ompleted Part-Time Day and Evening</w:t>
      </w:r>
      <w:r w:rsidR="007E37FA" w:rsidRPr="00507D6D">
        <w:rPr>
          <w:rFonts w:ascii="Arial Unicode MS" w:eastAsia="Arial Unicode MS" w:hAnsi="Arial Unicode MS" w:cs="Arial Unicode MS"/>
          <w:sz w:val="20"/>
          <w:szCs w:val="20"/>
        </w:rPr>
        <w:t>)</w:t>
      </w:r>
      <w:r w:rsidR="00112F40" w:rsidRPr="00507D6D">
        <w:rPr>
          <w:rFonts w:ascii="Arial Unicode MS" w:eastAsia="Arial Unicode MS" w:hAnsi="Arial Unicode MS" w:cs="Arial Unicode MS"/>
          <w:sz w:val="20"/>
          <w:szCs w:val="20"/>
        </w:rPr>
        <w:t xml:space="preserve"> 1989 to 1993</w:t>
      </w:r>
      <w:r w:rsidR="007E37FA" w:rsidRPr="00507D6D">
        <w:rPr>
          <w:rFonts w:ascii="Arial Unicode MS" w:eastAsia="Arial Unicode MS" w:hAnsi="Arial Unicode MS" w:cs="Arial Unicode MS"/>
          <w:sz w:val="20"/>
          <w:szCs w:val="20"/>
        </w:rPr>
        <w:t>.</w:t>
      </w:r>
    </w:p>
    <w:p w:rsidR="00BE4D99" w:rsidRPr="00507D6D" w:rsidRDefault="00986653" w:rsidP="00BE4D99">
      <w:pPr>
        <w:jc w:val="center"/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</w:pPr>
      <w:r w:rsidRPr="00507D6D"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  <w:t>Other information</w:t>
      </w:r>
      <w:r w:rsidR="003E0122" w:rsidRPr="00507D6D"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  <w:t>:</w:t>
      </w:r>
    </w:p>
    <w:p w:rsidR="001F5F05" w:rsidRPr="00507D6D" w:rsidRDefault="00794890" w:rsidP="004173FF">
      <w:pPr>
        <w:pStyle w:val="ListParagraph"/>
        <w:numPr>
          <w:ilvl w:val="0"/>
          <w:numId w:val="18"/>
        </w:numPr>
        <w:rPr>
          <w:rFonts w:ascii="Arial Unicode MS" w:eastAsia="Arial Unicode MS" w:hAnsi="Arial Unicode MS" w:cs="Arial Unicode MS"/>
          <w:b/>
          <w:sz w:val="20"/>
          <w:szCs w:val="20"/>
          <w:u w:val="single"/>
        </w:rPr>
      </w:pPr>
      <w:r w:rsidRPr="004173FF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>Recent Basic Disclosure Scotland clearance for work at HP in April 2015.</w:t>
      </w:r>
      <w:r w:rsidR="004173FF" w:rsidRPr="004173FF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 xml:space="preserve"> </w:t>
      </w:r>
      <w:r w:rsidR="004173FF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>Pr</w:t>
      </w:r>
      <w:r w:rsidR="003E0122" w:rsidRPr="004173FF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>eviously held</w:t>
      </w:r>
      <w:r w:rsidR="003E0122" w:rsidRPr="004173FF">
        <w:rPr>
          <w:rFonts w:ascii="Arial Unicode MS" w:eastAsia="Arial Unicode MS" w:hAnsi="Arial Unicode MS" w:cs="Arial Unicode MS"/>
          <w:sz w:val="20"/>
          <w:szCs w:val="20"/>
        </w:rPr>
        <w:t xml:space="preserve"> </w:t>
      </w:r>
      <w:r w:rsidR="004173FF">
        <w:rPr>
          <w:rFonts w:ascii="Arial Unicode MS" w:eastAsia="Arial Unicode MS" w:hAnsi="Arial Unicode MS" w:cs="Arial Unicode MS"/>
          <w:sz w:val="20"/>
          <w:szCs w:val="20"/>
        </w:rPr>
        <w:t>SC</w:t>
      </w:r>
      <w:r w:rsidR="00FF2B2F" w:rsidRPr="004173FF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 xml:space="preserve"> C</w:t>
      </w:r>
      <w:r w:rsidR="00274B5F" w:rsidRPr="004173FF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>learance</w:t>
      </w:r>
      <w:r w:rsidR="004173FF">
        <w:rPr>
          <w:rFonts w:ascii="Arial Unicode MS" w:eastAsia="Arial Unicode MS" w:hAnsi="Arial Unicode MS" w:cs="Arial Unicode MS"/>
          <w:bCs/>
          <w:color w:val="000000"/>
          <w:sz w:val="20"/>
          <w:szCs w:val="20"/>
          <w:shd w:val="clear" w:color="auto" w:fill="FFFFFF"/>
        </w:rPr>
        <w:t>.</w:t>
      </w:r>
    </w:p>
    <w:sectPr w:rsidR="001F5F05" w:rsidRPr="00507D6D" w:rsidSect="00644A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4DEC" w:rsidRDefault="002C4DEC" w:rsidP="00E15823">
      <w:r>
        <w:separator/>
      </w:r>
    </w:p>
  </w:endnote>
  <w:endnote w:type="continuationSeparator" w:id="0">
    <w:p w:rsidR="002C4DEC" w:rsidRDefault="002C4DEC" w:rsidP="00E1582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oto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7C30" w:rsidRDefault="005C7C3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7C30" w:rsidRDefault="005C7C30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7C30" w:rsidRDefault="005C7C3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4DEC" w:rsidRDefault="002C4DEC" w:rsidP="00E15823">
      <w:r>
        <w:separator/>
      </w:r>
    </w:p>
  </w:footnote>
  <w:footnote w:type="continuationSeparator" w:id="0">
    <w:p w:rsidR="002C4DEC" w:rsidRDefault="002C4DEC" w:rsidP="00E1582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7C30" w:rsidRDefault="005C7C3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7C30" w:rsidRDefault="005C7C30">
    <w:pPr>
      <w:pStyle w:val="Header"/>
    </w:pPr>
    <w:r>
      <w:rPr>
        <w:noProof/>
        <w:lang w:val="en-GB" w:eastAsia="en-GB"/>
      </w:rPr>
      <w:drawing>
        <wp:inline distT="0" distB="0" distL="0" distR="0">
          <wp:extent cx="1478158" cy="548595"/>
          <wp:effectExtent l="19050" t="0" r="7742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78158" cy="548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C7C30" w:rsidRDefault="005C7C3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C426904"/>
    <w:multiLevelType w:val="hybridMultilevel"/>
    <w:tmpl w:val="F674640C"/>
    <w:lvl w:ilvl="0" w:tplc="0809000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2">
    <w:nsid w:val="0CCC326D"/>
    <w:multiLevelType w:val="hybridMultilevel"/>
    <w:tmpl w:val="5FD03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C91FD2"/>
    <w:multiLevelType w:val="hybridMultilevel"/>
    <w:tmpl w:val="A5A4FF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244C38"/>
    <w:multiLevelType w:val="hybridMultilevel"/>
    <w:tmpl w:val="D61C6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0A6D6D"/>
    <w:multiLevelType w:val="hybridMultilevel"/>
    <w:tmpl w:val="9E5A514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2EE251D0"/>
    <w:multiLevelType w:val="hybridMultilevel"/>
    <w:tmpl w:val="7C72A4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9E75DA"/>
    <w:multiLevelType w:val="hybridMultilevel"/>
    <w:tmpl w:val="D99E42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F170AE"/>
    <w:multiLevelType w:val="hybridMultilevel"/>
    <w:tmpl w:val="478AEAF4"/>
    <w:lvl w:ilvl="0" w:tplc="08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9">
    <w:nsid w:val="43AA1BD8"/>
    <w:multiLevelType w:val="hybridMultilevel"/>
    <w:tmpl w:val="E2C8D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126B56"/>
    <w:multiLevelType w:val="hybridMultilevel"/>
    <w:tmpl w:val="0600A6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EB79DA"/>
    <w:multiLevelType w:val="hybridMultilevel"/>
    <w:tmpl w:val="F14EC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CD6A78"/>
    <w:multiLevelType w:val="hybridMultilevel"/>
    <w:tmpl w:val="94D2B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AD3148"/>
    <w:multiLevelType w:val="hybridMultilevel"/>
    <w:tmpl w:val="39E44D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AAA7DC4"/>
    <w:multiLevelType w:val="hybridMultilevel"/>
    <w:tmpl w:val="109EBB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F5400E"/>
    <w:multiLevelType w:val="hybridMultilevel"/>
    <w:tmpl w:val="2FF2E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7A647F"/>
    <w:multiLevelType w:val="hybridMultilevel"/>
    <w:tmpl w:val="66D0C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985A20"/>
    <w:multiLevelType w:val="hybridMultilevel"/>
    <w:tmpl w:val="3F0C0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5A21AE"/>
    <w:multiLevelType w:val="hybridMultilevel"/>
    <w:tmpl w:val="FA02B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CF2348B"/>
    <w:multiLevelType w:val="hybridMultilevel"/>
    <w:tmpl w:val="EEEEB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7"/>
  </w:num>
  <w:num w:numId="3">
    <w:abstractNumId w:val="9"/>
  </w:num>
  <w:num w:numId="4">
    <w:abstractNumId w:val="8"/>
  </w:num>
  <w:num w:numId="5">
    <w:abstractNumId w:val="6"/>
  </w:num>
  <w:num w:numId="6">
    <w:abstractNumId w:val="13"/>
  </w:num>
  <w:num w:numId="7">
    <w:abstractNumId w:val="1"/>
  </w:num>
  <w:num w:numId="8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9">
    <w:abstractNumId w:val="16"/>
  </w:num>
  <w:num w:numId="10">
    <w:abstractNumId w:val="4"/>
  </w:num>
  <w:num w:numId="11">
    <w:abstractNumId w:val="11"/>
  </w:num>
  <w:num w:numId="12">
    <w:abstractNumId w:val="2"/>
  </w:num>
  <w:num w:numId="13">
    <w:abstractNumId w:val="5"/>
  </w:num>
  <w:num w:numId="14">
    <w:abstractNumId w:val="18"/>
  </w:num>
  <w:num w:numId="15">
    <w:abstractNumId w:val="14"/>
  </w:num>
  <w:num w:numId="16">
    <w:abstractNumId w:val="3"/>
  </w:num>
  <w:num w:numId="17">
    <w:abstractNumId w:val="15"/>
  </w:num>
  <w:num w:numId="18">
    <w:abstractNumId w:val="12"/>
  </w:num>
  <w:num w:numId="19">
    <w:abstractNumId w:val="10"/>
  </w:num>
  <w:num w:numId="2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Y2MbU0MrMwM7Y0sjRQ0lEKTi0uzszPAykwrAUA7L0SGCwAAAA="/>
  </w:docVars>
  <w:rsids>
    <w:rsidRoot w:val="001F7EBD"/>
    <w:rsid w:val="00000822"/>
    <w:rsid w:val="00000C03"/>
    <w:rsid w:val="00000F31"/>
    <w:rsid w:val="00001E22"/>
    <w:rsid w:val="00005E75"/>
    <w:rsid w:val="00007120"/>
    <w:rsid w:val="00011739"/>
    <w:rsid w:val="00016090"/>
    <w:rsid w:val="00017DB4"/>
    <w:rsid w:val="00023099"/>
    <w:rsid w:val="000347F2"/>
    <w:rsid w:val="000402FC"/>
    <w:rsid w:val="000432BC"/>
    <w:rsid w:val="0004346D"/>
    <w:rsid w:val="0004770A"/>
    <w:rsid w:val="00051E10"/>
    <w:rsid w:val="00053EF6"/>
    <w:rsid w:val="00054A58"/>
    <w:rsid w:val="00054B0A"/>
    <w:rsid w:val="0005641E"/>
    <w:rsid w:val="00057040"/>
    <w:rsid w:val="00061513"/>
    <w:rsid w:val="00072E01"/>
    <w:rsid w:val="00082098"/>
    <w:rsid w:val="0008534D"/>
    <w:rsid w:val="00090493"/>
    <w:rsid w:val="0009357A"/>
    <w:rsid w:val="00093EA7"/>
    <w:rsid w:val="00097AFD"/>
    <w:rsid w:val="000A441C"/>
    <w:rsid w:val="000B0387"/>
    <w:rsid w:val="000B14BA"/>
    <w:rsid w:val="000B63DE"/>
    <w:rsid w:val="000B716A"/>
    <w:rsid w:val="000C2609"/>
    <w:rsid w:val="000C31E6"/>
    <w:rsid w:val="000C3661"/>
    <w:rsid w:val="000C3E41"/>
    <w:rsid w:val="000D0B1A"/>
    <w:rsid w:val="000D30CE"/>
    <w:rsid w:val="000D333C"/>
    <w:rsid w:val="000D3578"/>
    <w:rsid w:val="000E4657"/>
    <w:rsid w:val="000E46EA"/>
    <w:rsid w:val="000E4C2F"/>
    <w:rsid w:val="000E5354"/>
    <w:rsid w:val="000E6FA8"/>
    <w:rsid w:val="000F1179"/>
    <w:rsid w:val="000F4786"/>
    <w:rsid w:val="000F4C45"/>
    <w:rsid w:val="000F757E"/>
    <w:rsid w:val="00112F40"/>
    <w:rsid w:val="00113A4C"/>
    <w:rsid w:val="00116DD4"/>
    <w:rsid w:val="001227B0"/>
    <w:rsid w:val="0012367B"/>
    <w:rsid w:val="0012479A"/>
    <w:rsid w:val="00136DF4"/>
    <w:rsid w:val="0013778F"/>
    <w:rsid w:val="00140113"/>
    <w:rsid w:val="00144496"/>
    <w:rsid w:val="00146338"/>
    <w:rsid w:val="0015343D"/>
    <w:rsid w:val="0015623D"/>
    <w:rsid w:val="00160927"/>
    <w:rsid w:val="00170417"/>
    <w:rsid w:val="00173ED6"/>
    <w:rsid w:val="001751DC"/>
    <w:rsid w:val="00182349"/>
    <w:rsid w:val="00187EC8"/>
    <w:rsid w:val="001919E3"/>
    <w:rsid w:val="0019571A"/>
    <w:rsid w:val="00197B1C"/>
    <w:rsid w:val="00197BA6"/>
    <w:rsid w:val="001A158F"/>
    <w:rsid w:val="001A6C8F"/>
    <w:rsid w:val="001B1CED"/>
    <w:rsid w:val="001B1E36"/>
    <w:rsid w:val="001C0608"/>
    <w:rsid w:val="001C22A0"/>
    <w:rsid w:val="001C6A08"/>
    <w:rsid w:val="001D0754"/>
    <w:rsid w:val="001E35D8"/>
    <w:rsid w:val="001E39CE"/>
    <w:rsid w:val="001F339E"/>
    <w:rsid w:val="001F3DBC"/>
    <w:rsid w:val="001F5F05"/>
    <w:rsid w:val="001F7EBD"/>
    <w:rsid w:val="0020047D"/>
    <w:rsid w:val="00202E90"/>
    <w:rsid w:val="002034AB"/>
    <w:rsid w:val="00207B47"/>
    <w:rsid w:val="0021244E"/>
    <w:rsid w:val="00222898"/>
    <w:rsid w:val="00231E5C"/>
    <w:rsid w:val="00240641"/>
    <w:rsid w:val="00243DFB"/>
    <w:rsid w:val="002458E6"/>
    <w:rsid w:val="0024592E"/>
    <w:rsid w:val="00260E55"/>
    <w:rsid w:val="00265B60"/>
    <w:rsid w:val="0026631C"/>
    <w:rsid w:val="00274B5F"/>
    <w:rsid w:val="00275C5A"/>
    <w:rsid w:val="00276C75"/>
    <w:rsid w:val="00280E3A"/>
    <w:rsid w:val="00291707"/>
    <w:rsid w:val="002928CF"/>
    <w:rsid w:val="002945D3"/>
    <w:rsid w:val="00295CCE"/>
    <w:rsid w:val="002A36D8"/>
    <w:rsid w:val="002A4EF9"/>
    <w:rsid w:val="002B3F29"/>
    <w:rsid w:val="002B471B"/>
    <w:rsid w:val="002C0C3D"/>
    <w:rsid w:val="002C3B74"/>
    <w:rsid w:val="002C4AEA"/>
    <w:rsid w:val="002C4DEC"/>
    <w:rsid w:val="002C6A60"/>
    <w:rsid w:val="002D2890"/>
    <w:rsid w:val="002D6329"/>
    <w:rsid w:val="002E488D"/>
    <w:rsid w:val="002E550F"/>
    <w:rsid w:val="002E77FC"/>
    <w:rsid w:val="002F2B8C"/>
    <w:rsid w:val="002F38C9"/>
    <w:rsid w:val="002F7D76"/>
    <w:rsid w:val="003106DA"/>
    <w:rsid w:val="0031440A"/>
    <w:rsid w:val="00314B31"/>
    <w:rsid w:val="00314FB7"/>
    <w:rsid w:val="003256A6"/>
    <w:rsid w:val="003270C4"/>
    <w:rsid w:val="00336277"/>
    <w:rsid w:val="00337462"/>
    <w:rsid w:val="0033764C"/>
    <w:rsid w:val="003402AC"/>
    <w:rsid w:val="00345E33"/>
    <w:rsid w:val="00353AD8"/>
    <w:rsid w:val="00354BAE"/>
    <w:rsid w:val="00360585"/>
    <w:rsid w:val="00360B07"/>
    <w:rsid w:val="003614E5"/>
    <w:rsid w:val="003629BD"/>
    <w:rsid w:val="00373BC6"/>
    <w:rsid w:val="003758CC"/>
    <w:rsid w:val="0037709C"/>
    <w:rsid w:val="00391D20"/>
    <w:rsid w:val="00393561"/>
    <w:rsid w:val="003A01BE"/>
    <w:rsid w:val="003A128A"/>
    <w:rsid w:val="003A12A4"/>
    <w:rsid w:val="003A1D97"/>
    <w:rsid w:val="003A306C"/>
    <w:rsid w:val="003A7055"/>
    <w:rsid w:val="003A7464"/>
    <w:rsid w:val="003C1053"/>
    <w:rsid w:val="003D7350"/>
    <w:rsid w:val="003E0122"/>
    <w:rsid w:val="003F2B53"/>
    <w:rsid w:val="00405ED4"/>
    <w:rsid w:val="004072FF"/>
    <w:rsid w:val="0041133F"/>
    <w:rsid w:val="004141EB"/>
    <w:rsid w:val="004173FF"/>
    <w:rsid w:val="004230AC"/>
    <w:rsid w:val="00423F19"/>
    <w:rsid w:val="004246F6"/>
    <w:rsid w:val="00426652"/>
    <w:rsid w:val="00427F9B"/>
    <w:rsid w:val="004311E9"/>
    <w:rsid w:val="0043245C"/>
    <w:rsid w:val="00433B55"/>
    <w:rsid w:val="00440A7D"/>
    <w:rsid w:val="004429E7"/>
    <w:rsid w:val="004512D6"/>
    <w:rsid w:val="00452FD1"/>
    <w:rsid w:val="00454C5F"/>
    <w:rsid w:val="00455741"/>
    <w:rsid w:val="00474A73"/>
    <w:rsid w:val="0048115F"/>
    <w:rsid w:val="00481238"/>
    <w:rsid w:val="00484A94"/>
    <w:rsid w:val="00493671"/>
    <w:rsid w:val="00495855"/>
    <w:rsid w:val="004A0F34"/>
    <w:rsid w:val="004A0FB1"/>
    <w:rsid w:val="004A2143"/>
    <w:rsid w:val="004B79E7"/>
    <w:rsid w:val="004C6211"/>
    <w:rsid w:val="004D2E64"/>
    <w:rsid w:val="004D47B2"/>
    <w:rsid w:val="004D5207"/>
    <w:rsid w:val="004D56D6"/>
    <w:rsid w:val="004D5B40"/>
    <w:rsid w:val="004D7A36"/>
    <w:rsid w:val="004E1574"/>
    <w:rsid w:val="004E21E2"/>
    <w:rsid w:val="004E59BA"/>
    <w:rsid w:val="004E7F81"/>
    <w:rsid w:val="004F3D13"/>
    <w:rsid w:val="004F569A"/>
    <w:rsid w:val="0050041D"/>
    <w:rsid w:val="00502E56"/>
    <w:rsid w:val="00503453"/>
    <w:rsid w:val="00503C5C"/>
    <w:rsid w:val="005072F9"/>
    <w:rsid w:val="00507D6D"/>
    <w:rsid w:val="00514AF1"/>
    <w:rsid w:val="00514C75"/>
    <w:rsid w:val="00515318"/>
    <w:rsid w:val="00526913"/>
    <w:rsid w:val="0053312E"/>
    <w:rsid w:val="005347A5"/>
    <w:rsid w:val="0054244D"/>
    <w:rsid w:val="00544189"/>
    <w:rsid w:val="00546581"/>
    <w:rsid w:val="00555027"/>
    <w:rsid w:val="00570842"/>
    <w:rsid w:val="00572AEE"/>
    <w:rsid w:val="00586492"/>
    <w:rsid w:val="005966C4"/>
    <w:rsid w:val="00597C52"/>
    <w:rsid w:val="005A3DEF"/>
    <w:rsid w:val="005A7A14"/>
    <w:rsid w:val="005B0581"/>
    <w:rsid w:val="005B6224"/>
    <w:rsid w:val="005C0314"/>
    <w:rsid w:val="005C7C30"/>
    <w:rsid w:val="005D6AC9"/>
    <w:rsid w:val="005D6CDD"/>
    <w:rsid w:val="005D76EE"/>
    <w:rsid w:val="005E3B19"/>
    <w:rsid w:val="005F1B11"/>
    <w:rsid w:val="005F1FDF"/>
    <w:rsid w:val="005F3F70"/>
    <w:rsid w:val="005F6273"/>
    <w:rsid w:val="005F728C"/>
    <w:rsid w:val="00600738"/>
    <w:rsid w:val="0060400C"/>
    <w:rsid w:val="006101FC"/>
    <w:rsid w:val="0061381A"/>
    <w:rsid w:val="0062017C"/>
    <w:rsid w:val="00620FCF"/>
    <w:rsid w:val="00622C98"/>
    <w:rsid w:val="006302FA"/>
    <w:rsid w:val="00631C1D"/>
    <w:rsid w:val="006335DD"/>
    <w:rsid w:val="00640338"/>
    <w:rsid w:val="00643481"/>
    <w:rsid w:val="00643699"/>
    <w:rsid w:val="0064460D"/>
    <w:rsid w:val="00644AC5"/>
    <w:rsid w:val="00647EF3"/>
    <w:rsid w:val="0065012F"/>
    <w:rsid w:val="006502FE"/>
    <w:rsid w:val="0065188D"/>
    <w:rsid w:val="00657AE3"/>
    <w:rsid w:val="00665B9F"/>
    <w:rsid w:val="0066734B"/>
    <w:rsid w:val="006714EB"/>
    <w:rsid w:val="006715A5"/>
    <w:rsid w:val="00677223"/>
    <w:rsid w:val="00677F4B"/>
    <w:rsid w:val="00684CFC"/>
    <w:rsid w:val="006900AC"/>
    <w:rsid w:val="00690A67"/>
    <w:rsid w:val="006910F6"/>
    <w:rsid w:val="0069261E"/>
    <w:rsid w:val="006932EF"/>
    <w:rsid w:val="006A0189"/>
    <w:rsid w:val="006A11E1"/>
    <w:rsid w:val="006A1588"/>
    <w:rsid w:val="006A1684"/>
    <w:rsid w:val="006A6B2F"/>
    <w:rsid w:val="006B36BF"/>
    <w:rsid w:val="006B46CF"/>
    <w:rsid w:val="006B7565"/>
    <w:rsid w:val="006C2A91"/>
    <w:rsid w:val="006D258A"/>
    <w:rsid w:val="006D502F"/>
    <w:rsid w:val="006E7469"/>
    <w:rsid w:val="006F5BA5"/>
    <w:rsid w:val="007048FE"/>
    <w:rsid w:val="007049DA"/>
    <w:rsid w:val="00710639"/>
    <w:rsid w:val="00710B63"/>
    <w:rsid w:val="007224C4"/>
    <w:rsid w:val="00732149"/>
    <w:rsid w:val="00751F88"/>
    <w:rsid w:val="007540EC"/>
    <w:rsid w:val="00754299"/>
    <w:rsid w:val="007654C4"/>
    <w:rsid w:val="00767C1B"/>
    <w:rsid w:val="007730BE"/>
    <w:rsid w:val="00775B1A"/>
    <w:rsid w:val="007811AA"/>
    <w:rsid w:val="00783406"/>
    <w:rsid w:val="00790E4B"/>
    <w:rsid w:val="00794890"/>
    <w:rsid w:val="00795056"/>
    <w:rsid w:val="00797708"/>
    <w:rsid w:val="007A0550"/>
    <w:rsid w:val="007A1F6C"/>
    <w:rsid w:val="007C026E"/>
    <w:rsid w:val="007C0922"/>
    <w:rsid w:val="007C5DBE"/>
    <w:rsid w:val="007D1ADB"/>
    <w:rsid w:val="007D272A"/>
    <w:rsid w:val="007E2ACC"/>
    <w:rsid w:val="007E37FA"/>
    <w:rsid w:val="007F133D"/>
    <w:rsid w:val="007F1BE4"/>
    <w:rsid w:val="007F4019"/>
    <w:rsid w:val="007F5A7F"/>
    <w:rsid w:val="00801FE3"/>
    <w:rsid w:val="00802E84"/>
    <w:rsid w:val="008061CF"/>
    <w:rsid w:val="00814872"/>
    <w:rsid w:val="00816BCA"/>
    <w:rsid w:val="008239CB"/>
    <w:rsid w:val="00832D15"/>
    <w:rsid w:val="00836853"/>
    <w:rsid w:val="00837F47"/>
    <w:rsid w:val="00845C2A"/>
    <w:rsid w:val="0085611C"/>
    <w:rsid w:val="00861250"/>
    <w:rsid w:val="00866B55"/>
    <w:rsid w:val="00867FAF"/>
    <w:rsid w:val="008719E8"/>
    <w:rsid w:val="008776A7"/>
    <w:rsid w:val="00883D2C"/>
    <w:rsid w:val="008918D2"/>
    <w:rsid w:val="00892D3C"/>
    <w:rsid w:val="00897378"/>
    <w:rsid w:val="00897AA0"/>
    <w:rsid w:val="008A5263"/>
    <w:rsid w:val="008B3CF7"/>
    <w:rsid w:val="008C4924"/>
    <w:rsid w:val="008C7D34"/>
    <w:rsid w:val="008D128D"/>
    <w:rsid w:val="008D1C2F"/>
    <w:rsid w:val="008D4CCE"/>
    <w:rsid w:val="008E1177"/>
    <w:rsid w:val="008E231E"/>
    <w:rsid w:val="008E367E"/>
    <w:rsid w:val="008E4C32"/>
    <w:rsid w:val="008E6FA1"/>
    <w:rsid w:val="008F3870"/>
    <w:rsid w:val="00900A7A"/>
    <w:rsid w:val="00903529"/>
    <w:rsid w:val="00905C2D"/>
    <w:rsid w:val="009148E7"/>
    <w:rsid w:val="00920DB1"/>
    <w:rsid w:val="00921CE5"/>
    <w:rsid w:val="009258BE"/>
    <w:rsid w:val="00934DA9"/>
    <w:rsid w:val="00935D7C"/>
    <w:rsid w:val="0094050A"/>
    <w:rsid w:val="00946F30"/>
    <w:rsid w:val="00953237"/>
    <w:rsid w:val="00964A2B"/>
    <w:rsid w:val="0096637C"/>
    <w:rsid w:val="00971DD2"/>
    <w:rsid w:val="00974AB7"/>
    <w:rsid w:val="009776B9"/>
    <w:rsid w:val="00977C39"/>
    <w:rsid w:val="00981D9B"/>
    <w:rsid w:val="00983711"/>
    <w:rsid w:val="00983FFB"/>
    <w:rsid w:val="00984526"/>
    <w:rsid w:val="00984DBF"/>
    <w:rsid w:val="009850CD"/>
    <w:rsid w:val="00986653"/>
    <w:rsid w:val="009871B4"/>
    <w:rsid w:val="009905AB"/>
    <w:rsid w:val="00993BCD"/>
    <w:rsid w:val="00993BFB"/>
    <w:rsid w:val="009A3B38"/>
    <w:rsid w:val="009A7DDB"/>
    <w:rsid w:val="009B2631"/>
    <w:rsid w:val="009C1717"/>
    <w:rsid w:val="009C55D8"/>
    <w:rsid w:val="009D078B"/>
    <w:rsid w:val="009D1D31"/>
    <w:rsid w:val="009E4D9D"/>
    <w:rsid w:val="009F18C7"/>
    <w:rsid w:val="009F6B74"/>
    <w:rsid w:val="00A00E87"/>
    <w:rsid w:val="00A115D1"/>
    <w:rsid w:val="00A15ABB"/>
    <w:rsid w:val="00A374F9"/>
    <w:rsid w:val="00A37815"/>
    <w:rsid w:val="00A4028B"/>
    <w:rsid w:val="00A438C0"/>
    <w:rsid w:val="00A43ECA"/>
    <w:rsid w:val="00A46771"/>
    <w:rsid w:val="00A47080"/>
    <w:rsid w:val="00A50666"/>
    <w:rsid w:val="00A5563C"/>
    <w:rsid w:val="00A6272D"/>
    <w:rsid w:val="00A64A71"/>
    <w:rsid w:val="00A743F8"/>
    <w:rsid w:val="00A75FBB"/>
    <w:rsid w:val="00A75FDF"/>
    <w:rsid w:val="00A76237"/>
    <w:rsid w:val="00A7774C"/>
    <w:rsid w:val="00A90788"/>
    <w:rsid w:val="00A941C0"/>
    <w:rsid w:val="00A94BEF"/>
    <w:rsid w:val="00AA080C"/>
    <w:rsid w:val="00AA6E87"/>
    <w:rsid w:val="00AB24B9"/>
    <w:rsid w:val="00AB5ABB"/>
    <w:rsid w:val="00AB691C"/>
    <w:rsid w:val="00AC1387"/>
    <w:rsid w:val="00AC2FCD"/>
    <w:rsid w:val="00AC3B5E"/>
    <w:rsid w:val="00AD29CF"/>
    <w:rsid w:val="00AD3F4E"/>
    <w:rsid w:val="00AD513A"/>
    <w:rsid w:val="00AE1558"/>
    <w:rsid w:val="00AE159D"/>
    <w:rsid w:val="00AE20EA"/>
    <w:rsid w:val="00AF49F7"/>
    <w:rsid w:val="00AF6045"/>
    <w:rsid w:val="00AF64E4"/>
    <w:rsid w:val="00B0047C"/>
    <w:rsid w:val="00B07F37"/>
    <w:rsid w:val="00B07F5A"/>
    <w:rsid w:val="00B13045"/>
    <w:rsid w:val="00B13D88"/>
    <w:rsid w:val="00B14BC5"/>
    <w:rsid w:val="00B14CAA"/>
    <w:rsid w:val="00B16A2F"/>
    <w:rsid w:val="00B1736A"/>
    <w:rsid w:val="00B228B7"/>
    <w:rsid w:val="00B23DAE"/>
    <w:rsid w:val="00B422AC"/>
    <w:rsid w:val="00B427FD"/>
    <w:rsid w:val="00B438DB"/>
    <w:rsid w:val="00B45E05"/>
    <w:rsid w:val="00B4672B"/>
    <w:rsid w:val="00B539EE"/>
    <w:rsid w:val="00B65786"/>
    <w:rsid w:val="00B67753"/>
    <w:rsid w:val="00B7067B"/>
    <w:rsid w:val="00B76442"/>
    <w:rsid w:val="00B76902"/>
    <w:rsid w:val="00B97EF6"/>
    <w:rsid w:val="00BA20D8"/>
    <w:rsid w:val="00BA3BED"/>
    <w:rsid w:val="00BA66B3"/>
    <w:rsid w:val="00BB0D94"/>
    <w:rsid w:val="00BB1ECA"/>
    <w:rsid w:val="00BB7528"/>
    <w:rsid w:val="00BD6E3F"/>
    <w:rsid w:val="00BD799F"/>
    <w:rsid w:val="00BE1622"/>
    <w:rsid w:val="00BE1D47"/>
    <w:rsid w:val="00BE2C35"/>
    <w:rsid w:val="00BE4D99"/>
    <w:rsid w:val="00BE74CC"/>
    <w:rsid w:val="00BE76CB"/>
    <w:rsid w:val="00BF507A"/>
    <w:rsid w:val="00C026D2"/>
    <w:rsid w:val="00C03461"/>
    <w:rsid w:val="00C03495"/>
    <w:rsid w:val="00C0444A"/>
    <w:rsid w:val="00C20305"/>
    <w:rsid w:val="00C235A8"/>
    <w:rsid w:val="00C24B5B"/>
    <w:rsid w:val="00C26D31"/>
    <w:rsid w:val="00C3008B"/>
    <w:rsid w:val="00C40C7C"/>
    <w:rsid w:val="00C46AAF"/>
    <w:rsid w:val="00C46C49"/>
    <w:rsid w:val="00C47089"/>
    <w:rsid w:val="00C50297"/>
    <w:rsid w:val="00C50561"/>
    <w:rsid w:val="00C53281"/>
    <w:rsid w:val="00C55F73"/>
    <w:rsid w:val="00C56804"/>
    <w:rsid w:val="00C6538C"/>
    <w:rsid w:val="00C71036"/>
    <w:rsid w:val="00C722FC"/>
    <w:rsid w:val="00C8505E"/>
    <w:rsid w:val="00C85F9B"/>
    <w:rsid w:val="00C87A98"/>
    <w:rsid w:val="00C91364"/>
    <w:rsid w:val="00C95B59"/>
    <w:rsid w:val="00C97009"/>
    <w:rsid w:val="00CA3A15"/>
    <w:rsid w:val="00CA4651"/>
    <w:rsid w:val="00CA660A"/>
    <w:rsid w:val="00CB2F9E"/>
    <w:rsid w:val="00CB3F85"/>
    <w:rsid w:val="00CC523C"/>
    <w:rsid w:val="00CC5840"/>
    <w:rsid w:val="00CD2333"/>
    <w:rsid w:val="00CD6E6D"/>
    <w:rsid w:val="00CD7EA0"/>
    <w:rsid w:val="00CE1E8C"/>
    <w:rsid w:val="00CE6199"/>
    <w:rsid w:val="00CE79D0"/>
    <w:rsid w:val="00CF7CD7"/>
    <w:rsid w:val="00D00453"/>
    <w:rsid w:val="00D01010"/>
    <w:rsid w:val="00D01A53"/>
    <w:rsid w:val="00D16EB7"/>
    <w:rsid w:val="00D23672"/>
    <w:rsid w:val="00D2494C"/>
    <w:rsid w:val="00D26E15"/>
    <w:rsid w:val="00D27CB8"/>
    <w:rsid w:val="00D35EFE"/>
    <w:rsid w:val="00D37798"/>
    <w:rsid w:val="00D377C8"/>
    <w:rsid w:val="00D37CD7"/>
    <w:rsid w:val="00D411B6"/>
    <w:rsid w:val="00D44196"/>
    <w:rsid w:val="00D652AA"/>
    <w:rsid w:val="00D65CAC"/>
    <w:rsid w:val="00D80409"/>
    <w:rsid w:val="00D82055"/>
    <w:rsid w:val="00D82CDD"/>
    <w:rsid w:val="00D84A12"/>
    <w:rsid w:val="00D84C3F"/>
    <w:rsid w:val="00D87F23"/>
    <w:rsid w:val="00D93328"/>
    <w:rsid w:val="00DB32A2"/>
    <w:rsid w:val="00DB481D"/>
    <w:rsid w:val="00DC0F19"/>
    <w:rsid w:val="00DC1DB4"/>
    <w:rsid w:val="00DC6D1D"/>
    <w:rsid w:val="00DD4DB3"/>
    <w:rsid w:val="00DF1CBC"/>
    <w:rsid w:val="00DF3979"/>
    <w:rsid w:val="00E02241"/>
    <w:rsid w:val="00E02DB2"/>
    <w:rsid w:val="00E11D93"/>
    <w:rsid w:val="00E133C0"/>
    <w:rsid w:val="00E15823"/>
    <w:rsid w:val="00E2475F"/>
    <w:rsid w:val="00E26783"/>
    <w:rsid w:val="00E374B1"/>
    <w:rsid w:val="00E44F32"/>
    <w:rsid w:val="00E45863"/>
    <w:rsid w:val="00E511E5"/>
    <w:rsid w:val="00E51538"/>
    <w:rsid w:val="00E526BC"/>
    <w:rsid w:val="00E5317D"/>
    <w:rsid w:val="00E55D4C"/>
    <w:rsid w:val="00E61476"/>
    <w:rsid w:val="00E7571F"/>
    <w:rsid w:val="00E7653B"/>
    <w:rsid w:val="00E77C94"/>
    <w:rsid w:val="00E81CDE"/>
    <w:rsid w:val="00E8224E"/>
    <w:rsid w:val="00E8344B"/>
    <w:rsid w:val="00E8643A"/>
    <w:rsid w:val="00EA12E6"/>
    <w:rsid w:val="00EA3199"/>
    <w:rsid w:val="00EA4D6D"/>
    <w:rsid w:val="00EB0E0E"/>
    <w:rsid w:val="00EB3991"/>
    <w:rsid w:val="00EB4CF5"/>
    <w:rsid w:val="00EB65D7"/>
    <w:rsid w:val="00EB7795"/>
    <w:rsid w:val="00EC08CE"/>
    <w:rsid w:val="00EC20EA"/>
    <w:rsid w:val="00EC5F9A"/>
    <w:rsid w:val="00EC7EA2"/>
    <w:rsid w:val="00ED573B"/>
    <w:rsid w:val="00ED5AAC"/>
    <w:rsid w:val="00EE152C"/>
    <w:rsid w:val="00EE28DC"/>
    <w:rsid w:val="00EE326C"/>
    <w:rsid w:val="00EF3ABF"/>
    <w:rsid w:val="00EF704B"/>
    <w:rsid w:val="00F02C68"/>
    <w:rsid w:val="00F03973"/>
    <w:rsid w:val="00F04309"/>
    <w:rsid w:val="00F12C3D"/>
    <w:rsid w:val="00F16DAE"/>
    <w:rsid w:val="00F17136"/>
    <w:rsid w:val="00F233DA"/>
    <w:rsid w:val="00F24950"/>
    <w:rsid w:val="00F24DB9"/>
    <w:rsid w:val="00F30323"/>
    <w:rsid w:val="00F309A8"/>
    <w:rsid w:val="00F3110A"/>
    <w:rsid w:val="00F318CB"/>
    <w:rsid w:val="00F4061C"/>
    <w:rsid w:val="00F5730A"/>
    <w:rsid w:val="00F57C4F"/>
    <w:rsid w:val="00F631F3"/>
    <w:rsid w:val="00F6351B"/>
    <w:rsid w:val="00F64181"/>
    <w:rsid w:val="00F709CF"/>
    <w:rsid w:val="00F7305E"/>
    <w:rsid w:val="00F73323"/>
    <w:rsid w:val="00F75FE9"/>
    <w:rsid w:val="00F77168"/>
    <w:rsid w:val="00F8064B"/>
    <w:rsid w:val="00F8240B"/>
    <w:rsid w:val="00F84B8F"/>
    <w:rsid w:val="00F868EE"/>
    <w:rsid w:val="00F87D50"/>
    <w:rsid w:val="00F93BB5"/>
    <w:rsid w:val="00F942CD"/>
    <w:rsid w:val="00FA1883"/>
    <w:rsid w:val="00FA2F36"/>
    <w:rsid w:val="00FA3EA8"/>
    <w:rsid w:val="00FA6F17"/>
    <w:rsid w:val="00FA7758"/>
    <w:rsid w:val="00FB0C41"/>
    <w:rsid w:val="00FB0D6E"/>
    <w:rsid w:val="00FB112A"/>
    <w:rsid w:val="00FB5EDA"/>
    <w:rsid w:val="00FB628C"/>
    <w:rsid w:val="00FC32FA"/>
    <w:rsid w:val="00FC53E6"/>
    <w:rsid w:val="00FC5710"/>
    <w:rsid w:val="00FC6388"/>
    <w:rsid w:val="00FC67B7"/>
    <w:rsid w:val="00FD1C85"/>
    <w:rsid w:val="00FE394F"/>
    <w:rsid w:val="00FE6AEA"/>
    <w:rsid w:val="00FF2B2F"/>
    <w:rsid w:val="00FF3F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7E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4A2143"/>
    <w:pPr>
      <w:keepNext/>
      <w:jc w:val="both"/>
      <w:outlineLvl w:val="0"/>
    </w:pPr>
    <w:rPr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4A2143"/>
    <w:pPr>
      <w:keepNext/>
      <w:jc w:val="right"/>
      <w:outlineLvl w:val="2"/>
    </w:pPr>
    <w:rPr>
      <w:color w:val="0000FF"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7EBD"/>
    <w:pPr>
      <w:ind w:left="720"/>
      <w:contextualSpacing/>
    </w:pPr>
  </w:style>
  <w:style w:type="paragraph" w:customStyle="1" w:styleId="headerlist">
    <w:name w:val="header list"/>
    <w:link w:val="headerlistChar"/>
    <w:qFormat/>
    <w:rsid w:val="001F7EBD"/>
    <w:pPr>
      <w:spacing w:after="0" w:line="259" w:lineRule="auto"/>
    </w:pPr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headerlistChar">
    <w:name w:val="header list Char"/>
    <w:basedOn w:val="DefaultParagraphFont"/>
    <w:link w:val="headerlist"/>
    <w:rsid w:val="001F7EBD"/>
    <w:rPr>
      <w:rFonts w:ascii="Noto Sans" w:eastAsiaTheme="majorEastAsia" w:hAnsi="Noto Sans" w:cstheme="majorBidi"/>
      <w:color w:val="222E39"/>
      <w:sz w:val="20"/>
      <w:szCs w:val="32"/>
    </w:rPr>
  </w:style>
  <w:style w:type="table" w:styleId="TableGrid">
    <w:name w:val="Table Grid"/>
    <w:basedOn w:val="TableNormal"/>
    <w:uiPriority w:val="59"/>
    <w:rsid w:val="001F7E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E158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15823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158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5823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422AC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4A2143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4A2143"/>
    <w:rPr>
      <w:rFonts w:ascii="Times New Roman" w:eastAsia="Times New Roman" w:hAnsi="Times New Roman" w:cs="Times New Roman"/>
      <w:color w:val="0000FF"/>
      <w:sz w:val="24"/>
      <w:szCs w:val="20"/>
      <w:u w:val="single"/>
    </w:rPr>
  </w:style>
  <w:style w:type="character" w:styleId="Emphasis">
    <w:name w:val="Emphasis"/>
    <w:basedOn w:val="DefaultParagraphFont"/>
    <w:uiPriority w:val="20"/>
    <w:qFormat/>
    <w:rsid w:val="00E5317D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4B79E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3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388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rsid w:val="000C260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235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jogdhap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5</Words>
  <Characters>67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8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gdhap</dc:creator>
  <cp:lastModifiedBy>Windows User</cp:lastModifiedBy>
  <cp:revision>2</cp:revision>
  <cp:lastPrinted>2016-01-11T17:05:00Z</cp:lastPrinted>
  <dcterms:created xsi:type="dcterms:W3CDTF">2018-11-27T12:39:00Z</dcterms:created>
  <dcterms:modified xsi:type="dcterms:W3CDTF">2018-11-27T12:39:00Z</dcterms:modified>
</cp:coreProperties>
</file>